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0" t="0" r="9525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07F5" w:rsidRDefault="006E07F5" w:rsidP="00C12425">
      <w:r>
        <w:separator/>
      </w:r>
    </w:p>
  </w:endnote>
  <w:endnote w:type="continuationSeparator" w:id="0">
    <w:p w:rsidR="006E07F5" w:rsidRDefault="006E07F5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07F5" w:rsidRDefault="006E07F5" w:rsidP="00C12425">
      <w:r>
        <w:separator/>
      </w:r>
    </w:p>
  </w:footnote>
  <w:footnote w:type="continuationSeparator" w:id="0">
    <w:p w:rsidR="006E07F5" w:rsidRDefault="006E07F5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D062D"/>
    <w:rsid w:val="004E2466"/>
    <w:rsid w:val="0050139F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34081"/>
    <w:rsid w:val="00934D24"/>
    <w:rsid w:val="00936CB3"/>
    <w:rsid w:val="00943718"/>
    <w:rsid w:val="00954AAF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19:30-20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PM Preview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Aritcles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C7E7E065-55F1-4D11-8F66-244BACFF9065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1CE448E6-4046-4EEC-9D9F-2375FA383962}" type="parTrans" cxnId="{23E5568D-C8C1-4258-B128-C5331423E050}">
      <dgm:prSet/>
      <dgm:spPr/>
      <dgm:t>
        <a:bodyPr/>
        <a:lstStyle/>
        <a:p>
          <a:endParaRPr lang="en-US"/>
        </a:p>
      </dgm:t>
    </dgm:pt>
    <dgm:pt modelId="{C45626E0-B1CC-4D17-AEA9-6311B31AA937}" type="sibTrans" cxnId="{23E5568D-C8C1-4258-B128-C5331423E050}">
      <dgm:prSet/>
      <dgm:spPr/>
      <dgm:t>
        <a:bodyPr/>
        <a:lstStyle/>
        <a:p>
          <a:endParaRPr lang="en-US"/>
        </a:p>
      </dgm:t>
    </dgm:pt>
    <dgm:pt modelId="{7D7F8F8D-17BA-449D-8CD5-C5B588165652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603F392C-412B-4587-969F-C820F748BFA9}" type="parTrans" cxnId="{2CA563F1-5176-4468-AE73-C77F0FD35812}">
      <dgm:prSet/>
      <dgm:spPr/>
      <dgm:t>
        <a:bodyPr/>
        <a:lstStyle/>
        <a:p>
          <a:endParaRPr lang="en-US"/>
        </a:p>
      </dgm:t>
    </dgm:pt>
    <dgm:pt modelId="{0BDCEE12-CBCE-4CA0-BDB3-3C999D6DE609}" type="sibTrans" cxnId="{2CA563F1-5176-4468-AE73-C77F0FD35812}">
      <dgm:prSet/>
      <dgm:spPr/>
      <dgm:t>
        <a:bodyPr/>
        <a:lstStyle/>
        <a:p>
          <a:endParaRPr 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1784547-E43F-4951-8023-60F8AFED0D6B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6C4B717C-C026-487E-BCE8-05C8818F102F}" type="parTrans" cxnId="{20E49D0C-DC80-4E48-BCBD-F4243ABEEC53}">
      <dgm:prSet/>
      <dgm:spPr/>
      <dgm:t>
        <a:bodyPr/>
        <a:lstStyle/>
        <a:p>
          <a:endParaRPr lang="en-US"/>
        </a:p>
      </dgm:t>
    </dgm:pt>
    <dgm:pt modelId="{666027C8-2AC6-4DC0-8BD1-59F8CBE4F14E}" type="sibTrans" cxnId="{20E49D0C-DC80-4E48-BCBD-F4243ABEEC53}">
      <dgm:prSet/>
      <dgm:spPr/>
      <dgm:t>
        <a:bodyPr/>
        <a:lstStyle/>
        <a:p>
          <a:endParaRPr lang="en-US"/>
        </a:p>
      </dgm:t>
    </dgm:pt>
    <dgm:pt modelId="{0BFBB5FD-5224-49C7-9F4B-22F3920324C0}">
      <dgm:prSet phldrT="[文本]"/>
      <dgm:spPr/>
      <dgm:t>
        <a:bodyPr/>
        <a:lstStyle/>
        <a:p>
          <a:r>
            <a:rPr lang="en-US" altLang="zh-CN"/>
            <a:t>Slides</a:t>
          </a:r>
          <a:endParaRPr lang="zh-CN" altLang="en-US"/>
        </a:p>
      </dgm:t>
    </dgm:pt>
    <dgm:pt modelId="{260B1A16-F499-4C49-9B58-D5D7CF0C43A8}" type="parTrans" cxnId="{2AB5A63E-5639-41E6-9FA4-BAD58989B59B}">
      <dgm:prSet/>
      <dgm:spPr/>
      <dgm:t>
        <a:bodyPr/>
        <a:lstStyle/>
        <a:p>
          <a:endParaRPr lang="en-US"/>
        </a:p>
      </dgm:t>
    </dgm:pt>
    <dgm:pt modelId="{5415B9C6-7A5F-4FCF-B436-4E0B1A45FDEB}" type="sibTrans" cxnId="{2AB5A63E-5639-41E6-9FA4-BAD58989B59B}">
      <dgm:prSet/>
      <dgm:spPr/>
      <dgm:t>
        <a:bodyPr/>
        <a:lstStyle/>
        <a:p>
          <a:endParaRPr lang="en-US"/>
        </a:p>
      </dgm:t>
    </dgm:pt>
    <dgm:pt modelId="{161833B1-45B5-4080-8EB9-2B6CCD4B2E9C}">
      <dgm:prSet phldrT="[文本]"/>
      <dgm:spPr/>
      <dgm:t>
        <a:bodyPr/>
        <a:lstStyle/>
        <a:p>
          <a:r>
            <a:rPr lang="en-US" altLang="zh-CN"/>
            <a:t>9:30-10:30</a:t>
          </a:r>
          <a:endParaRPr lang="zh-CN" altLang="en-US"/>
        </a:p>
      </dgm:t>
    </dgm:pt>
    <dgm:pt modelId="{9D33036F-900C-45DF-BD2E-8E2777F7245E}" type="parTrans" cxnId="{D2391C02-2B06-410C-9151-3F544EC83A9E}">
      <dgm:prSet/>
      <dgm:spPr/>
      <dgm:t>
        <a:bodyPr/>
        <a:lstStyle/>
        <a:p>
          <a:endParaRPr lang="en-US"/>
        </a:p>
      </dgm:t>
    </dgm:pt>
    <dgm:pt modelId="{1675AD12-7642-4121-BF8F-C88EECD894EF}" type="sibTrans" cxnId="{D2391C02-2B06-410C-9151-3F544EC83A9E}">
      <dgm:prSet/>
      <dgm:spPr/>
      <dgm:t>
        <a:bodyPr/>
        <a:lstStyle/>
        <a:p>
          <a:endParaRPr lang="en-US"/>
        </a:p>
      </dgm:t>
    </dgm:pt>
    <dgm:pt modelId="{55534E2D-3EAF-468B-B891-1E556213F14D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B6B8D4C4-C961-47BE-9F01-4E013EDB8E86}" type="parTrans" cxnId="{32F67F76-2AC0-41DA-82E1-D67033A51395}">
      <dgm:prSet/>
      <dgm:spPr/>
      <dgm:t>
        <a:bodyPr/>
        <a:lstStyle/>
        <a:p>
          <a:endParaRPr lang="en-US"/>
        </a:p>
      </dgm:t>
    </dgm:pt>
    <dgm:pt modelId="{A3017D8A-4D8F-416E-8EEB-E8FF29DFC2A0}" type="sibTrans" cxnId="{32F67F76-2AC0-41DA-82E1-D67033A51395}">
      <dgm:prSet/>
      <dgm:spPr/>
      <dgm:t>
        <a:bodyPr/>
        <a:lstStyle/>
        <a:p>
          <a:endParaRPr lang="en-US"/>
        </a:p>
      </dgm:t>
    </dgm:pt>
    <dgm:pt modelId="{3F0AFA27-E76F-40A4-BB0D-365BDF1B8CFB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C0C7B1B6-823B-4A69-B463-FE8E5E97AFBC}" type="parTrans" cxnId="{2949A707-F28A-48D8-BCAB-EAADD0BB7C97}">
      <dgm:prSet/>
      <dgm:spPr/>
      <dgm:t>
        <a:bodyPr/>
        <a:lstStyle/>
        <a:p>
          <a:endParaRPr lang="en-US"/>
        </a:p>
      </dgm:t>
    </dgm:pt>
    <dgm:pt modelId="{14C3D047-40DE-4974-8699-55395AD5A872}" type="sibTrans" cxnId="{2949A707-F28A-48D8-BCAB-EAADD0BB7C97}">
      <dgm:prSet/>
      <dgm:spPr/>
      <dgm:t>
        <a:bodyPr/>
        <a:lstStyle/>
        <a:p>
          <a:endParaRPr lang="en-US"/>
        </a:p>
      </dgm:t>
    </dgm:pt>
    <dgm:pt modelId="{185D582E-5D13-4564-ACA9-AEBFE1BCE20A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59A09DB3-6181-4ED7-9EF5-67C9E98A8893}" type="parTrans" cxnId="{6F023491-704A-4149-9397-E73188295DFB}">
      <dgm:prSet/>
      <dgm:spPr/>
      <dgm:t>
        <a:bodyPr/>
        <a:lstStyle/>
        <a:p>
          <a:endParaRPr lang="en-US"/>
        </a:p>
      </dgm:t>
    </dgm:pt>
    <dgm:pt modelId="{696DB26E-D18E-4E01-BE0B-A451B9A3D7D0}" type="sibTrans" cxnId="{6F023491-704A-4149-9397-E73188295DF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4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4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4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4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6C23C675-FD00-4693-B8B2-FE320E01EBA0}" type="pres">
      <dgm:prSet presAssocID="{6C4B717C-C026-487E-BCE8-05C8818F102F}" presName="conn2-1" presStyleLbl="parChTrans1D4" presStyleIdx="2" presStyleCnt="24"/>
      <dgm:spPr/>
      <dgm:t>
        <a:bodyPr/>
        <a:lstStyle/>
        <a:p>
          <a:endParaRPr lang="en-US"/>
        </a:p>
      </dgm:t>
    </dgm:pt>
    <dgm:pt modelId="{463FF2BA-744B-4B84-8BBC-EAF863E5BEE8}" type="pres">
      <dgm:prSet presAssocID="{6C4B717C-C026-487E-BCE8-05C8818F102F}" presName="connTx" presStyleLbl="parChTrans1D4" presStyleIdx="2" presStyleCnt="24"/>
      <dgm:spPr/>
      <dgm:t>
        <a:bodyPr/>
        <a:lstStyle/>
        <a:p>
          <a:endParaRPr lang="en-US"/>
        </a:p>
      </dgm:t>
    </dgm:pt>
    <dgm:pt modelId="{0F7ADD21-ED8F-4BCD-8D93-3AC870FBD65A}" type="pres">
      <dgm:prSet presAssocID="{D1784547-E43F-4951-8023-60F8AFED0D6B}" presName="root2" presStyleCnt="0"/>
      <dgm:spPr/>
    </dgm:pt>
    <dgm:pt modelId="{399D7AA7-129E-4F88-B445-31B773562A91}" type="pres">
      <dgm:prSet presAssocID="{D1784547-E43F-4951-8023-60F8AFED0D6B}" presName="LevelTwoTextNode" presStyleLbl="node4" presStyleIdx="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36A0D8-0791-4AF8-95BC-70CA442A2B09}" type="pres">
      <dgm:prSet presAssocID="{D1784547-E43F-4951-8023-60F8AFED0D6B}" presName="level3hierChild" presStyleCnt="0"/>
      <dgm:spPr/>
    </dgm:pt>
    <dgm:pt modelId="{15EF7062-F92A-4CF5-BBCE-C7799D37E021}" type="pres">
      <dgm:prSet presAssocID="{1CE448E6-4046-4EEC-9D9F-2375FA383962}" presName="conn2-1" presStyleLbl="parChTrans1D4" presStyleIdx="3" presStyleCnt="24"/>
      <dgm:spPr/>
      <dgm:t>
        <a:bodyPr/>
        <a:lstStyle/>
        <a:p>
          <a:endParaRPr lang="en-US"/>
        </a:p>
      </dgm:t>
    </dgm:pt>
    <dgm:pt modelId="{94A1CFB1-EA4D-44C6-A8D9-F0E7146EEC3A}" type="pres">
      <dgm:prSet presAssocID="{1CE448E6-4046-4EEC-9D9F-2375FA383962}" presName="connTx" presStyleLbl="parChTrans1D4" presStyleIdx="3" presStyleCnt="24"/>
      <dgm:spPr/>
      <dgm:t>
        <a:bodyPr/>
        <a:lstStyle/>
        <a:p>
          <a:endParaRPr lang="en-US"/>
        </a:p>
      </dgm:t>
    </dgm:pt>
    <dgm:pt modelId="{F8BF19B7-5AAE-4BD1-8AA3-A3A483B28E50}" type="pres">
      <dgm:prSet presAssocID="{C7E7E065-55F1-4D11-8F66-244BACFF9065}" presName="root2" presStyleCnt="0"/>
      <dgm:spPr/>
    </dgm:pt>
    <dgm:pt modelId="{7A02666E-7509-4C85-8E08-7997C9F62B32}" type="pres">
      <dgm:prSet presAssocID="{C7E7E065-55F1-4D11-8F66-244BACFF9065}" presName="LevelTwoTextNode" presStyleLbl="node4" presStyleIdx="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083B96-5A66-4FE4-9F8F-761179EE7763}" type="pres">
      <dgm:prSet presAssocID="{C7E7E065-55F1-4D11-8F66-244BACFF9065}" presName="level3hierChild" presStyleCnt="0"/>
      <dgm:spPr/>
    </dgm:pt>
    <dgm:pt modelId="{93810BFB-AA3A-4D3F-9612-D00073065490}" type="pres">
      <dgm:prSet presAssocID="{603F392C-412B-4587-969F-C820F748BFA9}" presName="conn2-1" presStyleLbl="parChTrans1D4" presStyleIdx="4" presStyleCnt="24"/>
      <dgm:spPr/>
      <dgm:t>
        <a:bodyPr/>
        <a:lstStyle/>
        <a:p>
          <a:endParaRPr lang="en-US"/>
        </a:p>
      </dgm:t>
    </dgm:pt>
    <dgm:pt modelId="{185648F7-DF20-4CBC-B0F4-8D35CE647A69}" type="pres">
      <dgm:prSet presAssocID="{603F392C-412B-4587-969F-C820F748BFA9}" presName="connTx" presStyleLbl="parChTrans1D4" presStyleIdx="4" presStyleCnt="24"/>
      <dgm:spPr/>
      <dgm:t>
        <a:bodyPr/>
        <a:lstStyle/>
        <a:p>
          <a:endParaRPr lang="en-US"/>
        </a:p>
      </dgm:t>
    </dgm:pt>
    <dgm:pt modelId="{A70546C4-E1AE-445B-BA2B-BC602AE35641}" type="pres">
      <dgm:prSet presAssocID="{7D7F8F8D-17BA-449D-8CD5-C5B588165652}" presName="root2" presStyleCnt="0"/>
      <dgm:spPr/>
    </dgm:pt>
    <dgm:pt modelId="{63A730F9-24F6-4AC2-A640-F4DAF5C42BF7}" type="pres">
      <dgm:prSet presAssocID="{7D7F8F8D-17BA-449D-8CD5-C5B588165652}" presName="LevelTwoTextNode" presStyleLbl="node4" presStyleIdx="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DDAF99-E475-4030-96D9-F03596F8192C}" type="pres">
      <dgm:prSet presAssocID="{7D7F8F8D-17BA-449D-8CD5-C5B588165652}" presName="level3hierChild" presStyleCnt="0"/>
      <dgm:spPr/>
    </dgm:pt>
    <dgm:pt modelId="{F5762BB5-A21C-4D0D-8AE8-EDBC620BF6CE}" type="pres">
      <dgm:prSet presAssocID="{C0C7B1B6-823B-4A69-B463-FE8E5E97AFBC}" presName="conn2-1" presStyleLbl="parChTrans1D4" presStyleIdx="5" presStyleCnt="24"/>
      <dgm:spPr/>
    </dgm:pt>
    <dgm:pt modelId="{60D55A9F-47EB-4828-8947-F802507B7C53}" type="pres">
      <dgm:prSet presAssocID="{C0C7B1B6-823B-4A69-B463-FE8E5E97AFBC}" presName="connTx" presStyleLbl="parChTrans1D4" presStyleIdx="5" presStyleCnt="24"/>
      <dgm:spPr/>
    </dgm:pt>
    <dgm:pt modelId="{00D37D5A-2642-4E50-82AB-4194C2F2CED3}" type="pres">
      <dgm:prSet presAssocID="{3F0AFA27-E76F-40A4-BB0D-365BDF1B8CFB}" presName="root2" presStyleCnt="0"/>
      <dgm:spPr/>
    </dgm:pt>
    <dgm:pt modelId="{A7CEAFB6-A6E6-4AA5-9266-13351DCAFE4E}" type="pres">
      <dgm:prSet presAssocID="{3F0AFA27-E76F-40A4-BB0D-365BDF1B8CFB}" presName="LevelTwoTextNode" presStyleLbl="node4" presStyleIdx="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641D55-C4E2-4093-80F8-C21D36E27A8F}" type="pres">
      <dgm:prSet presAssocID="{3F0AFA27-E76F-40A4-BB0D-365BDF1B8CFB}" presName="level3hierChild" presStyleCnt="0"/>
      <dgm:spPr/>
    </dgm:pt>
    <dgm:pt modelId="{C638E32C-C580-47A2-B2F8-1E6F493967CB}" type="pres">
      <dgm:prSet presAssocID="{59A09DB3-6181-4ED7-9EF5-67C9E98A8893}" presName="conn2-1" presStyleLbl="parChTrans1D4" presStyleIdx="6" presStyleCnt="24"/>
      <dgm:spPr/>
    </dgm:pt>
    <dgm:pt modelId="{86C2BB94-C9C1-49C8-8F76-E8339E1180F1}" type="pres">
      <dgm:prSet presAssocID="{59A09DB3-6181-4ED7-9EF5-67C9E98A8893}" presName="connTx" presStyleLbl="parChTrans1D4" presStyleIdx="6" presStyleCnt="24"/>
      <dgm:spPr/>
    </dgm:pt>
    <dgm:pt modelId="{241EDB99-7FF3-4710-9D03-76F9D1CFB36D}" type="pres">
      <dgm:prSet presAssocID="{185D582E-5D13-4564-ACA9-AEBFE1BCE20A}" presName="root2" presStyleCnt="0"/>
      <dgm:spPr/>
    </dgm:pt>
    <dgm:pt modelId="{90157A41-CDE6-4A55-982D-91366221E35C}" type="pres">
      <dgm:prSet presAssocID="{185D582E-5D13-4564-ACA9-AEBFE1BCE20A}" presName="LevelTwoTextNode" presStyleLbl="node4" presStyleIdx="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7B8042-A231-45A8-AB37-F4D4ED23935E}" type="pres">
      <dgm:prSet presAssocID="{185D582E-5D13-4564-ACA9-AEBFE1BCE20A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1" presStyleCnt="6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1" presStyleCnt="6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7" presStyleCnt="24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7" presStyleCnt="24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E0676597-67B1-4C0F-ADE1-050B6EACE5D3}" type="pres">
      <dgm:prSet presAssocID="{9D33036F-900C-45DF-BD2E-8E2777F7245E}" presName="conn2-1" presStyleLbl="parChTrans1D4" presStyleIdx="8" presStyleCnt="24"/>
      <dgm:spPr/>
    </dgm:pt>
    <dgm:pt modelId="{F4D7D137-08A4-47E9-96ED-B85A86D62BDC}" type="pres">
      <dgm:prSet presAssocID="{9D33036F-900C-45DF-BD2E-8E2777F7245E}" presName="connTx" presStyleLbl="parChTrans1D4" presStyleIdx="8" presStyleCnt="24"/>
      <dgm:spPr/>
    </dgm:pt>
    <dgm:pt modelId="{042CEB9E-8499-4C01-A5D7-BC082623AD82}" type="pres">
      <dgm:prSet presAssocID="{161833B1-45B5-4080-8EB9-2B6CCD4B2E9C}" presName="root2" presStyleCnt="0"/>
      <dgm:spPr/>
    </dgm:pt>
    <dgm:pt modelId="{31E187A1-9871-4461-9E9D-C51E62FADFE6}" type="pres">
      <dgm:prSet presAssocID="{161833B1-45B5-4080-8EB9-2B6CCD4B2E9C}" presName="LevelTwoTextNode" presStyleLbl="node4" presStyleIdx="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F937FC4-3327-4AF5-A37B-DD3868D1A2C6}" type="pres">
      <dgm:prSet presAssocID="{161833B1-45B5-4080-8EB9-2B6CCD4B2E9C}" presName="level3hierChild" presStyleCnt="0"/>
      <dgm:spPr/>
    </dgm:pt>
    <dgm:pt modelId="{71C7B4B9-90B7-4305-9A82-B7BBEEF34258}" type="pres">
      <dgm:prSet presAssocID="{260B1A16-F499-4C49-9B58-D5D7CF0C43A8}" presName="conn2-1" presStyleLbl="parChTrans1D4" presStyleIdx="9" presStyleCnt="24"/>
      <dgm:spPr/>
      <dgm:t>
        <a:bodyPr/>
        <a:lstStyle/>
        <a:p>
          <a:endParaRPr lang="en-US"/>
        </a:p>
      </dgm:t>
    </dgm:pt>
    <dgm:pt modelId="{63C5FFFB-9F10-462F-9289-D6B4ECD79DE7}" type="pres">
      <dgm:prSet presAssocID="{260B1A16-F499-4C49-9B58-D5D7CF0C43A8}" presName="connTx" presStyleLbl="parChTrans1D4" presStyleIdx="9" presStyleCnt="24"/>
      <dgm:spPr/>
      <dgm:t>
        <a:bodyPr/>
        <a:lstStyle/>
        <a:p>
          <a:endParaRPr lang="en-US"/>
        </a:p>
      </dgm:t>
    </dgm:pt>
    <dgm:pt modelId="{FD1EF89F-62DA-45F7-B095-B2EA87AC7329}" type="pres">
      <dgm:prSet presAssocID="{0BFBB5FD-5224-49C7-9F4B-22F3920324C0}" presName="root2" presStyleCnt="0"/>
      <dgm:spPr/>
    </dgm:pt>
    <dgm:pt modelId="{27C6AA3F-6D9B-4201-BF69-9208001FC63D}" type="pres">
      <dgm:prSet presAssocID="{0BFBB5FD-5224-49C7-9F4B-22F3920324C0}" presName="LevelTwoTextNode" presStyleLbl="node4" presStyleIdx="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2C66AA-20A8-4719-9389-E7851D509110}" type="pres">
      <dgm:prSet presAssocID="{0BFBB5FD-5224-49C7-9F4B-22F3920324C0}" presName="level3hierChild" presStyleCnt="0"/>
      <dgm:spPr/>
    </dgm:pt>
    <dgm:pt modelId="{7E04714D-C084-45E4-BBA4-12CDD6AB25A0}" type="pres">
      <dgm:prSet presAssocID="{B6B8D4C4-C961-47BE-9F01-4E013EDB8E86}" presName="conn2-1" presStyleLbl="parChTrans1D4" presStyleIdx="10" presStyleCnt="24"/>
      <dgm:spPr/>
    </dgm:pt>
    <dgm:pt modelId="{AF2C912B-D682-4572-B511-BA27FB034BE0}" type="pres">
      <dgm:prSet presAssocID="{B6B8D4C4-C961-47BE-9F01-4E013EDB8E86}" presName="connTx" presStyleLbl="parChTrans1D4" presStyleIdx="10" presStyleCnt="24"/>
      <dgm:spPr/>
    </dgm:pt>
    <dgm:pt modelId="{AEBEA7CF-D293-447E-87FF-64BAF2ABF606}" type="pres">
      <dgm:prSet presAssocID="{55534E2D-3EAF-468B-B891-1E556213F14D}" presName="root2" presStyleCnt="0"/>
      <dgm:spPr/>
    </dgm:pt>
    <dgm:pt modelId="{B9F8DF81-051F-41E1-8E0D-FEB2CB79A8BB}" type="pres">
      <dgm:prSet presAssocID="{55534E2D-3EAF-468B-B891-1E556213F14D}" presName="LevelTwoTextNode" presStyleLbl="node4" presStyleIdx="1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740196-5154-41A7-8377-CB7A74742AB1}" type="pres">
      <dgm:prSet presAssocID="{55534E2D-3EAF-468B-B891-1E556213F14D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4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4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4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4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4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4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4" presStyleCnt="24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4" presStyleCnt="24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4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4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4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6" presStyleCnt="24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6" presStyleCnt="24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6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7" presStyleCnt="24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7" presStyleCnt="24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7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4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4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4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4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20" presStyleCnt="24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20" presStyleCnt="24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2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21" presStyleCnt="24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21" presStyleCnt="24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2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4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4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23" presStyleCnt="24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23" presStyleCnt="24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2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7FF39763-E13B-4A74-A2DE-B6B3CE1CCEA7}" type="presOf" srcId="{C8F2FFF7-74DA-440A-822D-47DB1314E36C}" destId="{CF727354-29D2-487B-B444-C7F2F7C6251F}" srcOrd="0" destOrd="0" presId="urn:microsoft.com/office/officeart/2008/layout/HorizontalMultiLevelHierarchy"/>
    <dgm:cxn modelId="{5496704C-5634-4F53-BDC3-9AC4D9D7A8E5}" type="presOf" srcId="{59A09DB3-6181-4ED7-9EF5-67C9E98A8893}" destId="{86C2BB94-C9C1-49C8-8F76-E8339E1180F1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5F6B1246-7322-4AD7-8C24-90A8B4C20E22}" type="presOf" srcId="{30FCB191-A26B-44DC-AA20-A07E62BB28D7}" destId="{AEAE9668-1594-42A7-936C-F6D9B03E5605}" srcOrd="0" destOrd="0" presId="urn:microsoft.com/office/officeart/2008/layout/HorizontalMultiLevelHierarchy"/>
    <dgm:cxn modelId="{7CF83D4F-47BD-41B0-8B45-B28C205776E2}" type="presOf" srcId="{55534E2D-3EAF-468B-B891-1E556213F14D}" destId="{B9F8DF81-051F-41E1-8E0D-FEB2CB79A8BB}" srcOrd="0" destOrd="0" presId="urn:microsoft.com/office/officeart/2008/layout/HorizontalMultiLevelHierarchy"/>
    <dgm:cxn modelId="{6B4206AF-3B5C-4FE6-945A-99C8945A2AD1}" type="presOf" srcId="{3F0AFA27-E76F-40A4-BB0D-365BDF1B8CFB}" destId="{A7CEAFB6-A6E6-4AA5-9266-13351DCAFE4E}" srcOrd="0" destOrd="0" presId="urn:microsoft.com/office/officeart/2008/layout/HorizontalMultiLevelHierarchy"/>
    <dgm:cxn modelId="{0B956391-50B9-42DC-967D-CBEF831FFB4D}" type="presOf" srcId="{2FCCDA2B-747D-4FAA-B7F2-B0390F0E4FC1}" destId="{E2CE8335-163F-4FC8-9EB2-2F1AB9A3494D}" srcOrd="0" destOrd="0" presId="urn:microsoft.com/office/officeart/2008/layout/HorizontalMultiLevelHierarchy"/>
    <dgm:cxn modelId="{71A66F27-E0DD-4A80-B29B-4C7D544DBB61}" type="presOf" srcId="{2FDF7F34-AFFB-48F5-B95A-EC1EEBE256CF}" destId="{CB2039D7-A122-4FBD-A84B-449349191360}" srcOrd="1" destOrd="0" presId="urn:microsoft.com/office/officeart/2008/layout/HorizontalMultiLevelHierarchy"/>
    <dgm:cxn modelId="{BC6D6445-11E0-4827-BC57-FAFBE9244217}" type="presOf" srcId="{EE7AB39F-748A-4E7E-B197-2733B9168AC0}" destId="{AD5F8567-37F6-4CAA-8B49-515B5BB217E9}" srcOrd="1" destOrd="0" presId="urn:microsoft.com/office/officeart/2008/layout/HorizontalMultiLevelHierarchy"/>
    <dgm:cxn modelId="{32F67F76-2AC0-41DA-82E1-D67033A51395}" srcId="{0BFBB5FD-5224-49C7-9F4B-22F3920324C0}" destId="{55534E2D-3EAF-468B-B891-1E556213F14D}" srcOrd="0" destOrd="0" parTransId="{B6B8D4C4-C961-47BE-9F01-4E013EDB8E86}" sibTransId="{A3017D8A-4D8F-416E-8EEB-E8FF29DFC2A0}"/>
    <dgm:cxn modelId="{D12AB123-650F-4375-8D3C-7C6DF06312CE}" type="presOf" srcId="{3153BB00-52E5-49F4-BB02-E7E5D569CFA3}" destId="{550E294F-EC44-419B-ACBA-76EA29C580AF}" srcOrd="0" destOrd="0" presId="urn:microsoft.com/office/officeart/2008/layout/HorizontalMultiLevelHierarchy"/>
    <dgm:cxn modelId="{2452BA86-B651-4C5F-8CE4-EA9D6A9DE644}" type="presOf" srcId="{C7D852CC-83C3-4D0D-B418-7B3508CA8623}" destId="{E4D805C1-0FDD-4506-9132-245D1618CDA6}" srcOrd="0" destOrd="0" presId="urn:microsoft.com/office/officeart/2008/layout/HorizontalMultiLevelHierarchy"/>
    <dgm:cxn modelId="{5F85E99E-5682-4643-8FD7-97E9F8C8CD23}" type="presOf" srcId="{1E48BBB0-9D91-4007-82C6-411D9964C921}" destId="{D39F0EBD-FE23-49ED-8731-BF50C8139E6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924E097-C5E0-47B0-80D6-3D5FBCF5634A}" type="presOf" srcId="{D99CEDBE-8131-494C-B10C-FB311A3A99FA}" destId="{B40EE180-25AF-4204-AE56-CB1DD087B5AE}" srcOrd="0" destOrd="0" presId="urn:microsoft.com/office/officeart/2008/layout/HorizontalMultiLevelHierarchy"/>
    <dgm:cxn modelId="{6A11D6FD-00AB-48AE-9B02-5F206AAA5C75}" type="presOf" srcId="{3AB16EB6-4C09-4696-AAE7-C9AF97F6B5E8}" destId="{4AE60FE5-0106-4009-A9AD-E85CABEF1AC2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300BF33C-E6C7-49A9-982C-1E9DBAAF8DF9}" type="presOf" srcId="{0DA1C060-E1EF-497C-B4B7-CC10236D4AB5}" destId="{D456BF37-646F-420A-817B-2C6FE870644F}" srcOrd="0" destOrd="0" presId="urn:microsoft.com/office/officeart/2008/layout/HorizontalMultiLevelHierarchy"/>
    <dgm:cxn modelId="{270DA454-3D2D-44FC-BB05-8AC343525A15}" type="presOf" srcId="{D99CEDBE-8131-494C-B10C-FB311A3A99FA}" destId="{5409006B-7558-4B23-8991-ED1CB7E3B5FA}" srcOrd="1" destOrd="0" presId="urn:microsoft.com/office/officeart/2008/layout/HorizontalMultiLevelHierarchy"/>
    <dgm:cxn modelId="{EE9C4A0C-3E89-467E-ADD1-A5CDA719908B}" type="presOf" srcId="{C0C7B1B6-823B-4A69-B463-FE8E5E97AFBC}" destId="{F5762BB5-A21C-4D0D-8AE8-EDBC620BF6CE}" srcOrd="0" destOrd="0" presId="urn:microsoft.com/office/officeart/2008/layout/HorizontalMultiLevelHierarchy"/>
    <dgm:cxn modelId="{BE0FEFA4-1C21-423D-A80E-ECD055F3B245}" type="presOf" srcId="{D1784547-E43F-4951-8023-60F8AFED0D6B}" destId="{399D7AA7-129E-4F88-B445-31B773562A91}" srcOrd="0" destOrd="0" presId="urn:microsoft.com/office/officeart/2008/layout/HorizontalMultiLevelHierarchy"/>
    <dgm:cxn modelId="{A1626D82-E5A6-419C-B670-4E87E9E1F286}" type="presOf" srcId="{B6B8D4C4-C961-47BE-9F01-4E013EDB8E86}" destId="{7E04714D-C084-45E4-BBA4-12CDD6AB25A0}" srcOrd="0" destOrd="0" presId="urn:microsoft.com/office/officeart/2008/layout/HorizontalMultiLevelHierarchy"/>
    <dgm:cxn modelId="{E1EFA26D-FBA4-4620-A833-68EDF0CE8C8A}" type="presOf" srcId="{0BFBB5FD-5224-49C7-9F4B-22F3920324C0}" destId="{27C6AA3F-6D9B-4201-BF69-9208001FC63D}" srcOrd="0" destOrd="0" presId="urn:microsoft.com/office/officeart/2008/layout/HorizontalMultiLevelHierarchy"/>
    <dgm:cxn modelId="{58587CC3-8002-4F46-B282-437FD27ED640}" type="presOf" srcId="{135C9364-DDB6-442F-8FAA-5BA030EFD734}" destId="{75CF11DC-1721-423F-B9AF-48802F04849A}" srcOrd="1" destOrd="0" presId="urn:microsoft.com/office/officeart/2008/layout/HorizontalMultiLevelHierarchy"/>
    <dgm:cxn modelId="{C1529C3A-0DC7-44EF-AD8B-CFEFF677EACF}" type="presOf" srcId="{9D33036F-900C-45DF-BD2E-8E2777F7245E}" destId="{F4D7D137-08A4-47E9-96ED-B85A86D62BDC}" srcOrd="1" destOrd="0" presId="urn:microsoft.com/office/officeart/2008/layout/HorizontalMultiLevelHierarchy"/>
    <dgm:cxn modelId="{2F186556-D9DE-470C-97D8-127467333D19}" type="presOf" srcId="{83B958BE-E529-468B-AADF-CC9811D8117B}" destId="{CDB19BF2-AEC5-4257-B156-9309200289C7}" srcOrd="0" destOrd="0" presId="urn:microsoft.com/office/officeart/2008/layout/HorizontalMultiLevelHierarchy"/>
    <dgm:cxn modelId="{A2CA63F0-4893-4425-9CCD-E59F0DD9746B}" type="presOf" srcId="{260B1A16-F499-4C49-9B58-D5D7CF0C43A8}" destId="{71C7B4B9-90B7-4305-9A82-B7BBEEF34258}" srcOrd="0" destOrd="0" presId="urn:microsoft.com/office/officeart/2008/layout/HorizontalMultiLevelHierarchy"/>
    <dgm:cxn modelId="{3C2C979F-4D63-47EF-B0CE-C83F3EC94446}" type="presOf" srcId="{7C1C1006-FF8F-45FA-B613-D1C9E4868FC6}" destId="{5F6F3BBD-6C2B-4839-A50B-2B8470876601}" srcOrd="1" destOrd="0" presId="urn:microsoft.com/office/officeart/2008/layout/HorizontalMultiLevelHierarchy"/>
    <dgm:cxn modelId="{20E49D0C-DC80-4E48-BCBD-F4243ABEEC53}" srcId="{30FCB191-A26B-44DC-AA20-A07E62BB28D7}" destId="{D1784547-E43F-4951-8023-60F8AFED0D6B}" srcOrd="1" destOrd="0" parTransId="{6C4B717C-C026-487E-BCE8-05C8818F102F}" sibTransId="{666027C8-2AC6-4DC0-8BD1-59F8CBE4F14E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CC7D8E0-CE82-4F8F-A7B3-F8F8828DD4FC}" type="presOf" srcId="{9D33036F-900C-45DF-BD2E-8E2777F7245E}" destId="{E0676597-67B1-4C0F-ADE1-050B6EACE5D3}" srcOrd="0" destOrd="0" presId="urn:microsoft.com/office/officeart/2008/layout/HorizontalMultiLevelHierarchy"/>
    <dgm:cxn modelId="{A5B442F1-212C-477B-8EE7-15E55DE0BCF3}" type="presOf" srcId="{260B1A16-F499-4C49-9B58-D5D7CF0C43A8}" destId="{63C5FFFB-9F10-462F-9289-D6B4ECD79DE7}" srcOrd="1" destOrd="0" presId="urn:microsoft.com/office/officeart/2008/layout/HorizontalMultiLevelHierarchy"/>
    <dgm:cxn modelId="{3C28F1FF-E67E-439D-88E6-4D514230476E}" type="presOf" srcId="{603F392C-412B-4587-969F-C820F748BFA9}" destId="{93810BFB-AA3A-4D3F-9612-D00073065490}" srcOrd="0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2CA563F1-5176-4468-AE73-C77F0FD35812}" srcId="{C7E7E065-55F1-4D11-8F66-244BACFF9065}" destId="{7D7F8F8D-17BA-449D-8CD5-C5B588165652}" srcOrd="0" destOrd="0" parTransId="{603F392C-412B-4587-969F-C820F748BFA9}" sibTransId="{0BDCEE12-CBCE-4CA0-BDB3-3C999D6DE60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BFF5E61E-135D-45A4-9DC2-C896DAA26FDD}" type="presOf" srcId="{3B196D9E-C2D4-418D-B421-91EE90ACD616}" destId="{7CD57069-8302-4390-AF60-F48822FA3B8C}" srcOrd="0" destOrd="0" presId="urn:microsoft.com/office/officeart/2008/layout/HorizontalMultiLevelHierarchy"/>
    <dgm:cxn modelId="{6E7D03E1-1AD2-4580-8CFB-2A066E005355}" type="presOf" srcId="{964BFDF6-DDB2-47F5-B527-B419FDF43E85}" destId="{2DAC4065-1AE1-4D2A-9CB3-313BFA3EB235}" srcOrd="0" destOrd="0" presId="urn:microsoft.com/office/officeart/2008/layout/HorizontalMultiLevelHierarchy"/>
    <dgm:cxn modelId="{650F0297-0E6B-48EF-B2CF-8E272DBE4A24}" type="presOf" srcId="{7BB307FE-C733-47B3-84F9-AAAF06E4814D}" destId="{D25D64C0-4B64-41AC-92CE-07D758B6DB9F}" srcOrd="0" destOrd="0" presId="urn:microsoft.com/office/officeart/2008/layout/HorizontalMultiLevelHierarchy"/>
    <dgm:cxn modelId="{F4DB9904-AD98-4368-879E-F81EF9653B7B}" type="presOf" srcId="{A36A0323-D3B3-4EC3-9E94-866F0BF084F8}" destId="{80600A35-84AA-43CE-81F3-F98690856545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07FA205-03A8-4983-8F20-ABFB263121EA}" type="presOf" srcId="{185D582E-5D13-4564-ACA9-AEBFE1BCE20A}" destId="{90157A41-CDE6-4A55-982D-91366221E35C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ED94E756-F303-4C71-B649-20C9BD2B6277}" type="presOf" srcId="{4CE64EAB-1F23-4CF9-AE84-82CC69D105EA}" destId="{4DD7E8C5-D4E3-4A07-A586-B06A3F0FA0A4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53D3137-41B8-474E-BC41-EB4F0ECE9E78}" type="presOf" srcId="{7D7F8F8D-17BA-449D-8CD5-C5B588165652}" destId="{63A730F9-24F6-4AC2-A640-F4DAF5C42BF7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9884EB94-D5D4-4CA6-AA35-09C7DE869569}" type="presOf" srcId="{B19FD33A-DBAF-444F-8556-23AB29AB2C7F}" destId="{F560906A-546D-4571-BA60-ACF2D4A854CB}" srcOrd="1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CEC32F6B-89AF-4E4F-BFC5-BF15D895C540}" type="presOf" srcId="{FA137558-9D06-4BB2-8049-227EDBFCDF69}" destId="{DF9BAD71-EF23-4CA3-83FF-AB3C82F6A16F}" srcOrd="1" destOrd="0" presId="urn:microsoft.com/office/officeart/2008/layout/HorizontalMultiLevelHierarchy"/>
    <dgm:cxn modelId="{D4B124D9-78B9-4929-8AC3-9646AF0EE7BE}" type="presOf" srcId="{CE740258-D438-41E3-8A07-32E10DA78599}" destId="{1B7060DC-728A-447E-976E-69713194FB07}" srcOrd="0" destOrd="0" presId="urn:microsoft.com/office/officeart/2008/layout/HorizontalMultiLevelHierarchy"/>
    <dgm:cxn modelId="{C2D1A084-CEDE-48A6-B00E-D269DA30D0FC}" type="presOf" srcId="{FD55C533-4E98-441E-9BAB-704CDB18C501}" destId="{9A7A5CF5-5BA4-4B27-B0EB-B2CB1B812ECF}" srcOrd="0" destOrd="0" presId="urn:microsoft.com/office/officeart/2008/layout/HorizontalMultiLevelHierarchy"/>
    <dgm:cxn modelId="{528BDF0A-9E16-44F1-A866-54C4C2C0D99D}" type="presOf" srcId="{2FDF7F34-AFFB-48F5-B95A-EC1EEBE256CF}" destId="{BD15981F-569F-4B3E-A29C-E329AE7B81D1}" srcOrd="0" destOrd="0" presId="urn:microsoft.com/office/officeart/2008/layout/HorizontalMultiLevelHierarchy"/>
    <dgm:cxn modelId="{09ABCE16-33FB-40EA-A281-ED6160D21224}" type="presOf" srcId="{4CB6419A-06B3-4008-A675-C3B588864654}" destId="{691C4B03-F193-462B-8563-0CBB3DFC5ADA}" srcOrd="1" destOrd="0" presId="urn:microsoft.com/office/officeart/2008/layout/HorizontalMultiLevelHierarchy"/>
    <dgm:cxn modelId="{D3EE4145-AFF0-45E8-982D-A938FA421BF4}" type="presOf" srcId="{FA137558-9D06-4BB2-8049-227EDBFCDF69}" destId="{08EC2D9E-EEF5-4DFB-B18C-04297E92FEFA}" srcOrd="0" destOrd="0" presId="urn:microsoft.com/office/officeart/2008/layout/HorizontalMultiLevelHierarchy"/>
    <dgm:cxn modelId="{D5CA55DD-BA6C-4CE4-B3E8-F6034B07B618}" type="presOf" srcId="{1A6646C7-BB0B-4EAE-99FF-6AD5727CA462}" destId="{34044C52-B2E6-48E7-B324-5D6AF4102F09}" srcOrd="1" destOrd="0" presId="urn:microsoft.com/office/officeart/2008/layout/HorizontalMultiLevelHierarchy"/>
    <dgm:cxn modelId="{01B05C49-4D00-49AB-BD15-CD59F024B7CD}" type="presOf" srcId="{C11F076B-5B6D-4347-BCF0-EF2205CDA008}" destId="{5E8E4353-97E3-4769-8745-E51435D5D5C3}" srcOrd="0" destOrd="0" presId="urn:microsoft.com/office/officeart/2008/layout/HorizontalMultiLevelHierarchy"/>
    <dgm:cxn modelId="{6955DE77-6094-4699-9806-1E03B52441FB}" type="presOf" srcId="{07E14FD1-4ABD-47DA-AD10-22893A96D965}" destId="{F1254FD0-8054-4A01-9BB5-DAF029D79E79}" srcOrd="0" destOrd="0" presId="urn:microsoft.com/office/officeart/2008/layout/HorizontalMultiLevelHierarchy"/>
    <dgm:cxn modelId="{CC2E1F4F-0260-4CDF-B6A8-F589C577C22B}" type="presOf" srcId="{72E6CB8A-D95F-4879-A388-7542BD5E0680}" destId="{9549546E-7602-4CE5-923E-71EF7D20F9E2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8D96274D-075B-4DB3-B28F-AB9C2DB1BB8C}" type="presOf" srcId="{1A6646C7-BB0B-4EAE-99FF-6AD5727CA462}" destId="{65055C2D-2B2C-4D84-ACA4-59F12A018C1E}" srcOrd="0" destOrd="0" presId="urn:microsoft.com/office/officeart/2008/layout/HorizontalMultiLevelHierarchy"/>
    <dgm:cxn modelId="{A9C7C559-5E24-45D2-A3BD-88BD8269A50D}" type="presOf" srcId="{59A09DB3-6181-4ED7-9EF5-67C9E98A8893}" destId="{C638E32C-C580-47A2-B2F8-1E6F493967CB}" srcOrd="0" destOrd="0" presId="urn:microsoft.com/office/officeart/2008/layout/HorizontalMultiLevelHierarchy"/>
    <dgm:cxn modelId="{0C919315-F66C-4207-A3AD-3F7649D614B4}" type="presOf" srcId="{C7D852CC-83C3-4D0D-B418-7B3508CA8623}" destId="{675C452B-A309-46DB-8A27-519F74B0332F}" srcOrd="1" destOrd="0" presId="urn:microsoft.com/office/officeart/2008/layout/HorizontalMultiLevelHierarchy"/>
    <dgm:cxn modelId="{00A7FCDF-CF97-45F7-878A-7648CD1F4BB9}" type="presOf" srcId="{6C4B717C-C026-487E-BCE8-05C8818F102F}" destId="{463FF2BA-744B-4B84-8BBC-EAF863E5BEE8}" srcOrd="1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8891258D-2CB7-48C1-AE46-575B7DDFB261}" type="presOf" srcId="{CF9BEDA7-FD98-4657-A3CF-7E5F68ED9E8D}" destId="{8C07BC25-D6C9-4CF7-B000-4A39865469A4}" srcOrd="1" destOrd="0" presId="urn:microsoft.com/office/officeart/2008/layout/HorizontalMultiLevelHierarchy"/>
    <dgm:cxn modelId="{F82C4928-7D56-4673-928C-5BE2C6ADC6D0}" type="presOf" srcId="{37B5BDEA-0A01-4C0C-BC36-7DF680224E1F}" destId="{4D49B8EF-6BEB-4DC6-B872-86D9CFBD622E}" srcOrd="0" destOrd="0" presId="urn:microsoft.com/office/officeart/2008/layout/HorizontalMultiLevelHierarchy"/>
    <dgm:cxn modelId="{A7BC59C2-AB26-4649-A17A-76D76FD3DC13}" type="presOf" srcId="{BACCE4A2-3AD2-49FF-AA6C-4061F625A46A}" destId="{50DFE8EC-C200-4654-AAE8-1C218BF1FF46}" srcOrd="0" destOrd="0" presId="urn:microsoft.com/office/officeart/2008/layout/HorizontalMultiLevelHierarchy"/>
    <dgm:cxn modelId="{395BAFCC-F59D-4BF6-A298-CFEE1C4AF4CB}" type="presOf" srcId="{7C1C1006-FF8F-45FA-B613-D1C9E4868FC6}" destId="{6084A302-5078-4BE0-80B7-B99AA06E451C}" srcOrd="0" destOrd="0" presId="urn:microsoft.com/office/officeart/2008/layout/HorizontalMultiLevelHierarchy"/>
    <dgm:cxn modelId="{85CDF527-9532-4859-8D3D-C02761139CFB}" type="presOf" srcId="{71B63911-68FA-441B-9B6A-217F184EA500}" destId="{CBB3B77D-EBA8-4D22-98DB-01717DAA0DBE}" srcOrd="0" destOrd="0" presId="urn:microsoft.com/office/officeart/2008/layout/HorizontalMultiLevelHierarchy"/>
    <dgm:cxn modelId="{4A17651E-B9DA-4FD9-9E4E-35EFC4E6568E}" type="presOf" srcId="{135C9364-DDB6-442F-8FAA-5BA030EFD734}" destId="{FCD46113-877F-416E-8838-C882836F0D86}" srcOrd="0" destOrd="0" presId="urn:microsoft.com/office/officeart/2008/layout/HorizontalMultiLevelHierarchy"/>
    <dgm:cxn modelId="{8D41B308-0B68-48AE-988A-0E3268CE3BB7}" type="presOf" srcId="{125C7D03-E078-4254-ADA9-DF778D3D1A13}" destId="{2A0C8DB7-887D-45CC-B4A9-59004B9EF6B0}" srcOrd="1" destOrd="0" presId="urn:microsoft.com/office/officeart/2008/layout/HorizontalMultiLevelHierarchy"/>
    <dgm:cxn modelId="{E43F8A1E-E8BE-4A49-9B45-8842397D3D2F}" type="presOf" srcId="{19118D47-EC5E-46D6-8C7A-50D5424A615C}" destId="{96150568-7483-44FC-9BA6-DE9EA1D929E8}" srcOrd="0" destOrd="0" presId="urn:microsoft.com/office/officeart/2008/layout/HorizontalMultiLevelHierarchy"/>
    <dgm:cxn modelId="{17FB5074-F793-47F6-93B4-8CF9EAC153C0}" type="presOf" srcId="{4CB6419A-06B3-4008-A675-C3B588864654}" destId="{7C1111C3-71C8-4A59-B707-B9C768098517}" srcOrd="0" destOrd="0" presId="urn:microsoft.com/office/officeart/2008/layout/HorizontalMultiLevelHierarchy"/>
    <dgm:cxn modelId="{85949383-C3C3-401B-9C0F-8790D4659665}" type="presOf" srcId="{C7E7E065-55F1-4D11-8F66-244BACFF9065}" destId="{7A02666E-7509-4C85-8E08-7997C9F62B32}" srcOrd="0" destOrd="0" presId="urn:microsoft.com/office/officeart/2008/layout/HorizontalMultiLevelHierarchy"/>
    <dgm:cxn modelId="{2949A707-F28A-48D8-BCAB-EAADD0BB7C97}" srcId="{BBA7669C-F636-472B-8393-710D65294207}" destId="{3F0AFA27-E76F-40A4-BB0D-365BDF1B8CFB}" srcOrd="2" destOrd="0" parTransId="{C0C7B1B6-823B-4A69-B463-FE8E5E97AFBC}" sibTransId="{14C3D047-40DE-4974-8699-55395AD5A872}"/>
    <dgm:cxn modelId="{51F5FDED-73AB-4787-83D3-B41D2AC78555}" type="presOf" srcId="{03ADB93D-B629-4D10-A527-3ABF753744E9}" destId="{541D34AF-66FF-4C5E-9F53-5D50EF8CF2C2}" srcOrd="1" destOrd="0" presId="urn:microsoft.com/office/officeart/2008/layout/HorizontalMultiLevelHierarchy"/>
    <dgm:cxn modelId="{379A5EBC-54C7-4F67-BAAC-4469DE2D9410}" type="presOf" srcId="{8D3350CD-D046-4BB9-8444-B7F12264B91D}" destId="{53AEF0C2-BE19-450F-87F1-3F6A8CDD2C4F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20628C2A-37B7-47C4-A73D-D5BC6A88CB9C}" type="presOf" srcId="{B6B8D4C4-C961-47BE-9F01-4E013EDB8E86}" destId="{AF2C912B-D682-4572-B511-BA27FB034BE0}" srcOrd="1" destOrd="0" presId="urn:microsoft.com/office/officeart/2008/layout/HorizontalMultiLevelHierarchy"/>
    <dgm:cxn modelId="{4139C7DA-3F51-40A0-ADE0-8BDB3EBFCAF9}" type="presOf" srcId="{1EE7BE5D-2C1B-4047-8F8A-8126382E41EC}" destId="{3AC91184-82E7-4A6A-A8EE-1079E8DAE50D}" srcOrd="0" destOrd="0" presId="urn:microsoft.com/office/officeart/2008/layout/HorizontalMultiLevelHierarchy"/>
    <dgm:cxn modelId="{6D146444-D3AF-487A-83F9-6D73C842EEE9}" type="presOf" srcId="{161833B1-45B5-4080-8EB9-2B6CCD4B2E9C}" destId="{31E187A1-9871-4461-9E9D-C51E62FADFE6}" srcOrd="0" destOrd="0" presId="urn:microsoft.com/office/officeart/2008/layout/HorizontalMultiLevelHierarchy"/>
    <dgm:cxn modelId="{34746ED3-DCB0-47A5-86B7-7FBED5256E1F}" type="presOf" srcId="{5AD09BEB-5E93-4CE1-AE5D-985CD1CA771C}" destId="{10902F1B-76A0-42BF-B8B6-85638234AC1B}" srcOrd="0" destOrd="0" presId="urn:microsoft.com/office/officeart/2008/layout/HorizontalMultiLevelHierarchy"/>
    <dgm:cxn modelId="{DAFF43A2-E0BC-428A-8D86-63CB8F101AA3}" type="presOf" srcId="{964BFDF6-DDB2-47F5-B527-B419FDF43E85}" destId="{36BD0849-2EE9-413C-915C-E1056298E9F6}" srcOrd="1" destOrd="0" presId="urn:microsoft.com/office/officeart/2008/layout/HorizontalMultiLevelHierarchy"/>
    <dgm:cxn modelId="{10EA056F-ACF4-4386-AEB1-D32E095780A2}" type="presOf" srcId="{08509389-781B-4822-9ED7-F0F87E1C5EFE}" destId="{964E3496-9F20-4756-A220-FBA1D5E4980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2AB5A63E-5639-41E6-9FA4-BAD58989B59B}" srcId="{37B5BDEA-0A01-4C0C-BC36-7DF680224E1F}" destId="{0BFBB5FD-5224-49C7-9F4B-22F3920324C0}" srcOrd="1" destOrd="0" parTransId="{260B1A16-F499-4C49-9B58-D5D7CF0C43A8}" sibTransId="{5415B9C6-7A5F-4FCF-B436-4E0B1A45FDEB}"/>
    <dgm:cxn modelId="{189ECABC-1CE9-4225-AC68-FD892F51C457}" type="presOf" srcId="{B19FD33A-DBAF-444F-8556-23AB29AB2C7F}" destId="{FDCE8F53-E322-4B1B-8535-1DF807DB34B9}" srcOrd="0" destOrd="0" presId="urn:microsoft.com/office/officeart/2008/layout/HorizontalMultiLevelHierarchy"/>
    <dgm:cxn modelId="{0DFAF217-8F88-409E-988B-BF255C5FC220}" type="presOf" srcId="{CF9BEDA7-FD98-4657-A3CF-7E5F68ED9E8D}" destId="{613A4E0B-58AB-427D-9051-A8B2C6F55381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221A587F-CF03-4417-B144-518EE2AB561A}" type="presOf" srcId="{5AD09BEB-5E93-4CE1-AE5D-985CD1CA771C}" destId="{C9A2B145-5387-4B1F-A759-774CCECBB1E5}" srcOrd="1" destOrd="0" presId="urn:microsoft.com/office/officeart/2008/layout/HorizontalMultiLevelHierarchy"/>
    <dgm:cxn modelId="{F4401449-3C42-450C-85DA-F8E70746D353}" type="presOf" srcId="{1CE448E6-4046-4EEC-9D9F-2375FA383962}" destId="{94A1CFB1-EA4D-44C6-A8D9-F0E7146EEC3A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CF7A5895-7926-45CA-A672-610B0EA6291F}" type="presOf" srcId="{FCCAE72E-3741-4C5F-B697-2CEBFC92CDF7}" destId="{47AE8846-F21F-4E4C-B4A3-D44DA4BF791C}" srcOrd="0" destOrd="0" presId="urn:microsoft.com/office/officeart/2008/layout/HorizontalMultiLevelHierarchy"/>
    <dgm:cxn modelId="{BF6A95B4-A6AC-4A2F-AA99-A23B26217C87}" type="presOf" srcId="{EE7AB39F-748A-4E7E-B197-2733B9168AC0}" destId="{E5ED6FB0-7FE4-432D-A7E2-1C05993FCA60}" srcOrd="0" destOrd="0" presId="urn:microsoft.com/office/officeart/2008/layout/HorizontalMultiLevelHierarchy"/>
    <dgm:cxn modelId="{44BB7666-8D3E-43F6-8F09-A00C7129DF26}" type="presOf" srcId="{BBA7669C-F636-472B-8393-710D65294207}" destId="{9930AFAD-7CAA-421C-A6F6-BE96E32B90BE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D2391C02-2B06-410C-9151-3F544EC83A9E}" srcId="{FD55C533-4E98-441E-9BAB-704CDB18C501}" destId="{161833B1-45B5-4080-8EB9-2B6CCD4B2E9C}" srcOrd="0" destOrd="0" parTransId="{9D33036F-900C-45DF-BD2E-8E2777F7245E}" sibTransId="{1675AD12-7642-4121-BF8F-C88EECD894EF}"/>
    <dgm:cxn modelId="{D2A6872B-7088-4BFD-8AFC-7816A14F381E}" type="presOf" srcId="{4D771B72-B8C5-4B26-8235-A3141ED5FCCF}" destId="{A9B15C1A-4C4B-4F3A-A878-84EA420CF092}" srcOrd="0" destOrd="0" presId="urn:microsoft.com/office/officeart/2008/layout/HorizontalMultiLevelHierarchy"/>
    <dgm:cxn modelId="{AB0266ED-B59C-4A55-9832-42377150FD1F}" type="presOf" srcId="{3B246EDE-87D4-4F10-9016-163390CA2E01}" destId="{D38613F8-7BD0-405E-AFDE-7126378F4A15}" srcOrd="0" destOrd="0" presId="urn:microsoft.com/office/officeart/2008/layout/HorizontalMultiLevelHierarchy"/>
    <dgm:cxn modelId="{36DD7AC5-4A0C-45B0-818C-47C463FF419A}" type="presOf" srcId="{83B958BE-E529-468B-AADF-CC9811D8117B}" destId="{3476A4FA-4757-486A-9465-66B176A1755F}" srcOrd="1" destOrd="0" presId="urn:microsoft.com/office/officeart/2008/layout/HorizontalMultiLevelHierarchy"/>
    <dgm:cxn modelId="{0D03D4DD-783F-49E4-9E97-31DA1CFBC341}" type="presOf" srcId="{125C7D03-E078-4254-ADA9-DF778D3D1A13}" destId="{FD39EFE5-E566-4C4B-AD09-CABEB3C1B052}" srcOrd="0" destOrd="0" presId="urn:microsoft.com/office/officeart/2008/layout/HorizontalMultiLevelHierarchy"/>
    <dgm:cxn modelId="{CFF213CE-ADCE-4799-B2D7-5E3C194143A6}" type="presOf" srcId="{BBA84F89-D070-423F-8DFC-E025E47AD7FF}" destId="{EC8A8FAF-CCC1-447F-AF4A-1B7F5640C737}" srcOrd="0" destOrd="0" presId="urn:microsoft.com/office/officeart/2008/layout/HorizontalMultiLevelHierarchy"/>
    <dgm:cxn modelId="{ECBAC15D-F141-4A06-8800-5F986AC62697}" type="presOf" srcId="{CE740258-D438-41E3-8A07-32E10DA78599}" destId="{21CF8C5B-CC44-482D-8CEF-644045B7ABBF}" srcOrd="1" destOrd="0" presId="urn:microsoft.com/office/officeart/2008/layout/HorizontalMultiLevelHierarchy"/>
    <dgm:cxn modelId="{DED71BB3-6E2E-4A03-9933-C412D2B5FDA0}" type="presOf" srcId="{256C9757-5E49-488C-A064-4CC6439589A0}" destId="{56535C95-9828-4467-977E-B10818263CCF}" srcOrd="1" destOrd="0" presId="urn:microsoft.com/office/officeart/2008/layout/HorizontalMultiLevelHierarchy"/>
    <dgm:cxn modelId="{6F023491-704A-4149-9397-E73188295DFB}" srcId="{3F0AFA27-E76F-40A4-BB0D-365BDF1B8CFB}" destId="{185D582E-5D13-4564-ACA9-AEBFE1BCE20A}" srcOrd="0" destOrd="0" parTransId="{59A09DB3-6181-4ED7-9EF5-67C9E98A8893}" sibTransId="{696DB26E-D18E-4E01-BE0B-A451B9A3D7D0}"/>
    <dgm:cxn modelId="{3BFDDFC2-30A2-474A-91B1-4A78475AA4FD}" type="presOf" srcId="{4CE64EAB-1F23-4CF9-AE84-82CC69D105EA}" destId="{3C4CE92F-335B-4A7A-8BB0-EC6AFC5BABCB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F81C32FA-BDFD-4D77-90E1-642BECE2FC2C}" type="presOf" srcId="{256C9757-5E49-488C-A064-4CC6439589A0}" destId="{61EC9F36-6467-4C56-8762-9BDEAEB0558C}" srcOrd="0" destOrd="0" presId="urn:microsoft.com/office/officeart/2008/layout/HorizontalMultiLevelHierarchy"/>
    <dgm:cxn modelId="{F15A31CD-25EC-45C2-A6F1-2C4AF53DD4B9}" type="presOf" srcId="{3B196D9E-C2D4-418D-B421-91EE90ACD616}" destId="{C963337C-31B2-4CA1-9487-EFAA61D0E918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8605CD79-0EA4-40A9-BC4C-3AEAEFE79B74}" type="presOf" srcId="{C0C7B1B6-823B-4A69-B463-FE8E5E97AFBC}" destId="{60D55A9F-47EB-4828-8947-F802507B7C53}" srcOrd="1" destOrd="0" presId="urn:microsoft.com/office/officeart/2008/layout/HorizontalMultiLevelHierarchy"/>
    <dgm:cxn modelId="{7E531184-0DA0-483A-B456-CFD6EE69E016}" type="presOf" srcId="{1CE448E6-4046-4EEC-9D9F-2375FA383962}" destId="{15EF7062-F92A-4CF5-BBCE-C7799D37E021}" srcOrd="0" destOrd="0" presId="urn:microsoft.com/office/officeart/2008/layout/HorizontalMultiLevelHierarchy"/>
    <dgm:cxn modelId="{C03B77CD-359B-4EFA-A416-E546EF7E2202}" type="presOf" srcId="{B8434FA2-D721-4A84-9A85-EB3BE1662521}" destId="{923880D7-A7F4-423D-A77A-395DF57084FA}" srcOrd="1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B0C7FF0C-666F-4D44-943C-CD8FF4275D8F}" type="presOf" srcId="{6213CB37-1C15-4606-893B-C9A5760A4800}" destId="{345CA9E2-D35F-4F96-AC71-F5A4B3296559}" srcOrd="0" destOrd="0" presId="urn:microsoft.com/office/officeart/2008/layout/HorizontalMultiLevelHierarchy"/>
    <dgm:cxn modelId="{C80E670B-CC7D-4EFE-AEC1-55A92BBC96D8}" type="presOf" srcId="{03ADB93D-B629-4D10-A527-3ABF753744E9}" destId="{D2391F31-FA2D-43F9-9FE8-1200D21AE459}" srcOrd="0" destOrd="0" presId="urn:microsoft.com/office/officeart/2008/layout/HorizontalMultiLevelHierarchy"/>
    <dgm:cxn modelId="{73441DA9-953A-4D45-91F5-2A622EA84BD4}" type="presOf" srcId="{3B246EDE-87D4-4F10-9016-163390CA2E01}" destId="{D30A3F14-B8CE-4775-B8EE-9B5C4E35E178}" srcOrd="1" destOrd="0" presId="urn:microsoft.com/office/officeart/2008/layout/HorizontalMultiLevelHierarchy"/>
    <dgm:cxn modelId="{1F31E851-B6BB-4818-AEF6-ABFA29988993}" type="presOf" srcId="{72E6CB8A-D95F-4879-A388-7542BD5E0680}" destId="{40169FCD-FE65-4130-A61A-B8E1A88BB39C}" srcOrd="0" destOrd="0" presId="urn:microsoft.com/office/officeart/2008/layout/HorizontalMultiLevelHierarchy"/>
    <dgm:cxn modelId="{D0D4332F-AE81-44EC-8E27-E3D2B75350BD}" type="presOf" srcId="{22961EB4-ACE3-491B-A12E-FD92D602D9C3}" destId="{7E713748-379C-4B5E-9EC6-622A2DAA67D9}" srcOrd="0" destOrd="0" presId="urn:microsoft.com/office/officeart/2008/layout/HorizontalMultiLevelHierarchy"/>
    <dgm:cxn modelId="{938DDC70-25E3-42F0-BCDE-26547C1E403F}" type="presOf" srcId="{A3B94364-0145-4C34-8AE9-AB71D31899A6}" destId="{40EC32F7-F4B0-4CF9-8799-421C01F4B65A}" srcOrd="0" destOrd="0" presId="urn:microsoft.com/office/officeart/2008/layout/HorizontalMultiLevelHierarchy"/>
    <dgm:cxn modelId="{C8FA0DB3-8EA4-449F-9632-7F1567EA6422}" type="presOf" srcId="{6C4B717C-C026-487E-BCE8-05C8818F102F}" destId="{6C23C675-FD00-4693-B8B2-FE320E01EBA0}" srcOrd="0" destOrd="0" presId="urn:microsoft.com/office/officeart/2008/layout/HorizontalMultiLevelHierarchy"/>
    <dgm:cxn modelId="{5AA8181C-9EEE-4593-9C2A-44972F3E36EE}" type="presOf" srcId="{603F392C-412B-4587-969F-C820F748BFA9}" destId="{185648F7-DF20-4CBC-B0F4-8D35CE647A69}" srcOrd="1" destOrd="0" presId="urn:microsoft.com/office/officeart/2008/layout/HorizontalMultiLevelHierarchy"/>
    <dgm:cxn modelId="{CCC145AA-5B85-4781-B5A6-90CB320C7EFE}" type="presOf" srcId="{B8434FA2-D721-4A84-9A85-EB3BE1662521}" destId="{7212D5D5-1939-4CB3-89C6-89F2F80A28F8}" srcOrd="0" destOrd="0" presId="urn:microsoft.com/office/officeart/2008/layout/HorizontalMultiLevelHierarchy"/>
    <dgm:cxn modelId="{23E5568D-C8C1-4258-B128-C5331423E050}" srcId="{BBA7669C-F636-472B-8393-710D65294207}" destId="{C7E7E065-55F1-4D11-8F66-244BACFF9065}" srcOrd="1" destOrd="0" parTransId="{1CE448E6-4046-4EEC-9D9F-2375FA383962}" sibTransId="{C45626E0-B1CC-4D17-AEA9-6311B31AA937}"/>
    <dgm:cxn modelId="{BFB99E44-7226-4506-92AF-A860C4137F13}" srcId="{0DA1C060-E1EF-497C-B4B7-CC10236D4AB5}" destId="{37B5BDEA-0A01-4C0C-BC36-7DF680224E1F}" srcOrd="1" destOrd="0" parTransId="{3B246EDE-87D4-4F10-9016-163390CA2E01}" sibTransId="{4A577F43-E463-4C05-90A6-7BB1A3730D61}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4305F42D-DEF8-4843-BEDD-4D0768257C3E}" type="presOf" srcId="{07E14FD1-4ABD-47DA-AD10-22893A96D965}" destId="{5EF2A711-6539-4B40-82F4-1D7ACF857AF7}" srcOrd="1" destOrd="0" presId="urn:microsoft.com/office/officeart/2008/layout/HorizontalMultiLevelHierarchy"/>
    <dgm:cxn modelId="{8EEAEF6B-BF70-4EF1-8979-6A7D82586A22}" type="presParOf" srcId="{D61D9318-CF1C-4027-9FB9-CA3681111D48}" destId="{270F17E6-7730-4FCF-B2C8-87132A2A2953}" srcOrd="0" destOrd="0" presId="urn:microsoft.com/office/officeart/2008/layout/HorizontalMultiLevelHierarchy"/>
    <dgm:cxn modelId="{024CD290-6C7B-449F-81DB-3F2DFCA82FEE}" type="presParOf" srcId="{270F17E6-7730-4FCF-B2C8-87132A2A2953}" destId="{47AE8846-F21F-4E4C-B4A3-D44DA4BF791C}" srcOrd="0" destOrd="0" presId="urn:microsoft.com/office/officeart/2008/layout/HorizontalMultiLevelHierarchy"/>
    <dgm:cxn modelId="{6EFAD2F7-3935-40C1-8447-8C1587E48C8A}" type="presParOf" srcId="{270F17E6-7730-4FCF-B2C8-87132A2A2953}" destId="{00B6C323-8ADF-4C2C-A98F-03A35CC9AEB8}" srcOrd="1" destOrd="0" presId="urn:microsoft.com/office/officeart/2008/layout/HorizontalMultiLevelHierarchy"/>
    <dgm:cxn modelId="{35B5E24D-906B-484D-97A4-9DE71AD52D70}" type="presParOf" srcId="{00B6C323-8ADF-4C2C-A98F-03A35CC9AEB8}" destId="{10902F1B-76A0-42BF-B8B6-85638234AC1B}" srcOrd="0" destOrd="0" presId="urn:microsoft.com/office/officeart/2008/layout/HorizontalMultiLevelHierarchy"/>
    <dgm:cxn modelId="{07E0382E-B4D8-4B38-8CAD-8579AC5CFA0B}" type="presParOf" srcId="{10902F1B-76A0-42BF-B8B6-85638234AC1B}" destId="{C9A2B145-5387-4B1F-A759-774CCECBB1E5}" srcOrd="0" destOrd="0" presId="urn:microsoft.com/office/officeart/2008/layout/HorizontalMultiLevelHierarchy"/>
    <dgm:cxn modelId="{A71EEDC5-5F19-4A79-BB46-2EB5A1F39AE6}" type="presParOf" srcId="{00B6C323-8ADF-4C2C-A98F-03A35CC9AEB8}" destId="{B80AF7FE-B4A1-49B4-8432-E40926974E76}" srcOrd="1" destOrd="0" presId="urn:microsoft.com/office/officeart/2008/layout/HorizontalMultiLevelHierarchy"/>
    <dgm:cxn modelId="{93C9B679-EA85-41F9-89F5-8120512CD919}" type="presParOf" srcId="{B80AF7FE-B4A1-49B4-8432-E40926974E76}" destId="{D456BF37-646F-420A-817B-2C6FE870644F}" srcOrd="0" destOrd="0" presId="urn:microsoft.com/office/officeart/2008/layout/HorizontalMultiLevelHierarchy"/>
    <dgm:cxn modelId="{B0EAD08F-3555-4CD4-BBE9-FECD8517135F}" type="presParOf" srcId="{B80AF7FE-B4A1-49B4-8432-E40926974E76}" destId="{2E4195E7-C526-43C1-8251-2AF2A6B49243}" srcOrd="1" destOrd="0" presId="urn:microsoft.com/office/officeart/2008/layout/HorizontalMultiLevelHierarchy"/>
    <dgm:cxn modelId="{61EAB08C-9D09-446C-9252-20E3E9D91ACF}" type="presParOf" srcId="{2E4195E7-C526-43C1-8251-2AF2A6B49243}" destId="{E4D805C1-0FDD-4506-9132-245D1618CDA6}" srcOrd="0" destOrd="0" presId="urn:microsoft.com/office/officeart/2008/layout/HorizontalMultiLevelHierarchy"/>
    <dgm:cxn modelId="{D7894A68-B2C9-4E34-B042-24BB6CC46B8F}" type="presParOf" srcId="{E4D805C1-0FDD-4506-9132-245D1618CDA6}" destId="{675C452B-A309-46DB-8A27-519F74B0332F}" srcOrd="0" destOrd="0" presId="urn:microsoft.com/office/officeart/2008/layout/HorizontalMultiLevelHierarchy"/>
    <dgm:cxn modelId="{7562E537-31F0-4F91-912A-251C88E1E416}" type="presParOf" srcId="{2E4195E7-C526-43C1-8251-2AF2A6B49243}" destId="{D9CAAA9F-65CF-4771-831C-8EF172A724A5}" srcOrd="1" destOrd="0" presId="urn:microsoft.com/office/officeart/2008/layout/HorizontalMultiLevelHierarchy"/>
    <dgm:cxn modelId="{EA968386-0385-4B3D-AF2A-C2343ABE2D9F}" type="presParOf" srcId="{D9CAAA9F-65CF-4771-831C-8EF172A724A5}" destId="{9930AFAD-7CAA-421C-A6F6-BE96E32B90BE}" srcOrd="0" destOrd="0" presId="urn:microsoft.com/office/officeart/2008/layout/HorizontalMultiLevelHierarchy"/>
    <dgm:cxn modelId="{EC550FFC-CDF2-4457-962C-D328CA9FA95D}" type="presParOf" srcId="{D9CAAA9F-65CF-4771-831C-8EF172A724A5}" destId="{9D792460-AE18-422F-8A94-3AAAF05AC764}" srcOrd="1" destOrd="0" presId="urn:microsoft.com/office/officeart/2008/layout/HorizontalMultiLevelHierarchy"/>
    <dgm:cxn modelId="{FD822B0A-FA9F-4557-A59F-F004F53B284F}" type="presParOf" srcId="{9D792460-AE18-422F-8A94-3AAAF05AC764}" destId="{6084A302-5078-4BE0-80B7-B99AA06E451C}" srcOrd="0" destOrd="0" presId="urn:microsoft.com/office/officeart/2008/layout/HorizontalMultiLevelHierarchy"/>
    <dgm:cxn modelId="{077C0966-37B9-454E-9CA2-00FE75A5201A}" type="presParOf" srcId="{6084A302-5078-4BE0-80B7-B99AA06E451C}" destId="{5F6F3BBD-6C2B-4839-A50B-2B8470876601}" srcOrd="0" destOrd="0" presId="urn:microsoft.com/office/officeart/2008/layout/HorizontalMultiLevelHierarchy"/>
    <dgm:cxn modelId="{76E64601-3FEA-4E1F-AF79-3F1C02324BF8}" type="presParOf" srcId="{9D792460-AE18-422F-8A94-3AAAF05AC764}" destId="{7D7670E2-5AE4-479A-A167-731A08547B20}" srcOrd="1" destOrd="0" presId="urn:microsoft.com/office/officeart/2008/layout/HorizontalMultiLevelHierarchy"/>
    <dgm:cxn modelId="{348E9F1D-2E17-4534-9E0D-0DBB19FBB9E1}" type="presParOf" srcId="{7D7670E2-5AE4-479A-A167-731A08547B20}" destId="{AEAE9668-1594-42A7-936C-F6D9B03E5605}" srcOrd="0" destOrd="0" presId="urn:microsoft.com/office/officeart/2008/layout/HorizontalMultiLevelHierarchy"/>
    <dgm:cxn modelId="{43DD39DB-A554-4D49-9BBF-B8EBA91F0330}" type="presParOf" srcId="{7D7670E2-5AE4-479A-A167-731A08547B20}" destId="{F9B9F49D-7972-4FFC-8A8C-A865E91EE436}" srcOrd="1" destOrd="0" presId="urn:microsoft.com/office/officeart/2008/layout/HorizontalMultiLevelHierarchy"/>
    <dgm:cxn modelId="{8B883757-2120-46FF-84FB-9DEE1FF6DCC7}" type="presParOf" srcId="{F9B9F49D-7972-4FFC-8A8C-A865E91EE436}" destId="{D2391F31-FA2D-43F9-9FE8-1200D21AE459}" srcOrd="0" destOrd="0" presId="urn:microsoft.com/office/officeart/2008/layout/HorizontalMultiLevelHierarchy"/>
    <dgm:cxn modelId="{420A25C4-A388-4573-B379-81A8613B3C13}" type="presParOf" srcId="{D2391F31-FA2D-43F9-9FE8-1200D21AE459}" destId="{541D34AF-66FF-4C5E-9F53-5D50EF8CF2C2}" srcOrd="0" destOrd="0" presId="urn:microsoft.com/office/officeart/2008/layout/HorizontalMultiLevelHierarchy"/>
    <dgm:cxn modelId="{C3B5BBF8-C4FE-4633-9AA0-5EFDE97B5068}" type="presParOf" srcId="{F9B9F49D-7972-4FFC-8A8C-A865E91EE436}" destId="{7F21604D-8204-4464-9D98-3E3C63CCE5E6}" srcOrd="1" destOrd="0" presId="urn:microsoft.com/office/officeart/2008/layout/HorizontalMultiLevelHierarchy"/>
    <dgm:cxn modelId="{942EB331-386B-4DC5-90D6-CDC10D6625CE}" type="presParOf" srcId="{7F21604D-8204-4464-9D98-3E3C63CCE5E6}" destId="{EC8A8FAF-CCC1-447F-AF4A-1B7F5640C737}" srcOrd="0" destOrd="0" presId="urn:microsoft.com/office/officeart/2008/layout/HorizontalMultiLevelHierarchy"/>
    <dgm:cxn modelId="{7BB65124-16C4-4266-939D-5B99E1E306D6}" type="presParOf" srcId="{7F21604D-8204-4464-9D98-3E3C63CCE5E6}" destId="{62F596EF-CB32-491B-A62A-42CD5777D695}" srcOrd="1" destOrd="0" presId="urn:microsoft.com/office/officeart/2008/layout/HorizontalMultiLevelHierarchy"/>
    <dgm:cxn modelId="{7C39A33A-1F2F-449A-A2B7-58F36170A67B}" type="presParOf" srcId="{F9B9F49D-7972-4FFC-8A8C-A865E91EE436}" destId="{6C23C675-FD00-4693-B8B2-FE320E01EBA0}" srcOrd="2" destOrd="0" presId="urn:microsoft.com/office/officeart/2008/layout/HorizontalMultiLevelHierarchy"/>
    <dgm:cxn modelId="{B9F6F3D9-1BC7-43F9-BDCA-312D2D759174}" type="presParOf" srcId="{6C23C675-FD00-4693-B8B2-FE320E01EBA0}" destId="{463FF2BA-744B-4B84-8BBC-EAF863E5BEE8}" srcOrd="0" destOrd="0" presId="urn:microsoft.com/office/officeart/2008/layout/HorizontalMultiLevelHierarchy"/>
    <dgm:cxn modelId="{352388FD-799E-45F6-AD66-FF0F617FABEF}" type="presParOf" srcId="{F9B9F49D-7972-4FFC-8A8C-A865E91EE436}" destId="{0F7ADD21-ED8F-4BCD-8D93-3AC870FBD65A}" srcOrd="3" destOrd="0" presId="urn:microsoft.com/office/officeart/2008/layout/HorizontalMultiLevelHierarchy"/>
    <dgm:cxn modelId="{EBF4DADE-3682-4085-B1CC-F32338ECFF73}" type="presParOf" srcId="{0F7ADD21-ED8F-4BCD-8D93-3AC870FBD65A}" destId="{399D7AA7-129E-4F88-B445-31B773562A91}" srcOrd="0" destOrd="0" presId="urn:microsoft.com/office/officeart/2008/layout/HorizontalMultiLevelHierarchy"/>
    <dgm:cxn modelId="{D673C8D1-0424-4C1D-9F72-928157F746C1}" type="presParOf" srcId="{0F7ADD21-ED8F-4BCD-8D93-3AC870FBD65A}" destId="{E636A0D8-0791-4AF8-95BC-70CA442A2B09}" srcOrd="1" destOrd="0" presId="urn:microsoft.com/office/officeart/2008/layout/HorizontalMultiLevelHierarchy"/>
    <dgm:cxn modelId="{C8A1C495-CB4B-43C7-97F6-4C0331958221}" type="presParOf" srcId="{9D792460-AE18-422F-8A94-3AAAF05AC764}" destId="{15EF7062-F92A-4CF5-BBCE-C7799D37E021}" srcOrd="2" destOrd="0" presId="urn:microsoft.com/office/officeart/2008/layout/HorizontalMultiLevelHierarchy"/>
    <dgm:cxn modelId="{BB4B2102-8133-4BF6-ABB0-A6F81965B8B9}" type="presParOf" srcId="{15EF7062-F92A-4CF5-BBCE-C7799D37E021}" destId="{94A1CFB1-EA4D-44C6-A8D9-F0E7146EEC3A}" srcOrd="0" destOrd="0" presId="urn:microsoft.com/office/officeart/2008/layout/HorizontalMultiLevelHierarchy"/>
    <dgm:cxn modelId="{3621EB0F-B1E3-4399-ACA6-C66A7E857431}" type="presParOf" srcId="{9D792460-AE18-422F-8A94-3AAAF05AC764}" destId="{F8BF19B7-5AAE-4BD1-8AA3-A3A483B28E50}" srcOrd="3" destOrd="0" presId="urn:microsoft.com/office/officeart/2008/layout/HorizontalMultiLevelHierarchy"/>
    <dgm:cxn modelId="{6A31918A-C6D4-41E8-84EC-D6E478AFF895}" type="presParOf" srcId="{F8BF19B7-5AAE-4BD1-8AA3-A3A483B28E50}" destId="{7A02666E-7509-4C85-8E08-7997C9F62B32}" srcOrd="0" destOrd="0" presId="urn:microsoft.com/office/officeart/2008/layout/HorizontalMultiLevelHierarchy"/>
    <dgm:cxn modelId="{7DE5218B-2857-41F4-86BC-B77F901312CC}" type="presParOf" srcId="{F8BF19B7-5AAE-4BD1-8AA3-A3A483B28E50}" destId="{19083B96-5A66-4FE4-9F8F-761179EE7763}" srcOrd="1" destOrd="0" presId="urn:microsoft.com/office/officeart/2008/layout/HorizontalMultiLevelHierarchy"/>
    <dgm:cxn modelId="{4239C1DF-5919-4959-ACAD-FF5FD53AC25E}" type="presParOf" srcId="{19083B96-5A66-4FE4-9F8F-761179EE7763}" destId="{93810BFB-AA3A-4D3F-9612-D00073065490}" srcOrd="0" destOrd="0" presId="urn:microsoft.com/office/officeart/2008/layout/HorizontalMultiLevelHierarchy"/>
    <dgm:cxn modelId="{0E378D3E-285E-4269-BD2F-8351A110EDFB}" type="presParOf" srcId="{93810BFB-AA3A-4D3F-9612-D00073065490}" destId="{185648F7-DF20-4CBC-B0F4-8D35CE647A69}" srcOrd="0" destOrd="0" presId="urn:microsoft.com/office/officeart/2008/layout/HorizontalMultiLevelHierarchy"/>
    <dgm:cxn modelId="{EEAAF098-61C6-4022-A960-739AAE3ABA3C}" type="presParOf" srcId="{19083B96-5A66-4FE4-9F8F-761179EE7763}" destId="{A70546C4-E1AE-445B-BA2B-BC602AE35641}" srcOrd="1" destOrd="0" presId="urn:microsoft.com/office/officeart/2008/layout/HorizontalMultiLevelHierarchy"/>
    <dgm:cxn modelId="{0FDF1753-C801-4091-B0C3-B8E4EFA9A285}" type="presParOf" srcId="{A70546C4-E1AE-445B-BA2B-BC602AE35641}" destId="{63A730F9-24F6-4AC2-A640-F4DAF5C42BF7}" srcOrd="0" destOrd="0" presId="urn:microsoft.com/office/officeart/2008/layout/HorizontalMultiLevelHierarchy"/>
    <dgm:cxn modelId="{8E1ACDAA-CDB4-4559-9043-801F069B95C2}" type="presParOf" srcId="{A70546C4-E1AE-445B-BA2B-BC602AE35641}" destId="{D7DDAF99-E475-4030-96D9-F03596F8192C}" srcOrd="1" destOrd="0" presId="urn:microsoft.com/office/officeart/2008/layout/HorizontalMultiLevelHierarchy"/>
    <dgm:cxn modelId="{3D73B92D-40C0-40F8-B1E5-22036749B3E2}" type="presParOf" srcId="{9D792460-AE18-422F-8A94-3AAAF05AC764}" destId="{F5762BB5-A21C-4D0D-8AE8-EDBC620BF6CE}" srcOrd="4" destOrd="0" presId="urn:microsoft.com/office/officeart/2008/layout/HorizontalMultiLevelHierarchy"/>
    <dgm:cxn modelId="{EDD2EF21-DFDD-4806-9005-9AC1D71C7E43}" type="presParOf" srcId="{F5762BB5-A21C-4D0D-8AE8-EDBC620BF6CE}" destId="{60D55A9F-47EB-4828-8947-F802507B7C53}" srcOrd="0" destOrd="0" presId="urn:microsoft.com/office/officeart/2008/layout/HorizontalMultiLevelHierarchy"/>
    <dgm:cxn modelId="{C92E636F-9D4C-4592-A198-DA9B84CE2D40}" type="presParOf" srcId="{9D792460-AE18-422F-8A94-3AAAF05AC764}" destId="{00D37D5A-2642-4E50-82AB-4194C2F2CED3}" srcOrd="5" destOrd="0" presId="urn:microsoft.com/office/officeart/2008/layout/HorizontalMultiLevelHierarchy"/>
    <dgm:cxn modelId="{D1131C5A-C4BA-4A87-9BA3-18F79C9EACAE}" type="presParOf" srcId="{00D37D5A-2642-4E50-82AB-4194C2F2CED3}" destId="{A7CEAFB6-A6E6-4AA5-9266-13351DCAFE4E}" srcOrd="0" destOrd="0" presId="urn:microsoft.com/office/officeart/2008/layout/HorizontalMultiLevelHierarchy"/>
    <dgm:cxn modelId="{71226C1A-D970-4EBC-95D7-1D581A9589B1}" type="presParOf" srcId="{00D37D5A-2642-4E50-82AB-4194C2F2CED3}" destId="{63641D55-C4E2-4093-80F8-C21D36E27A8F}" srcOrd="1" destOrd="0" presId="urn:microsoft.com/office/officeart/2008/layout/HorizontalMultiLevelHierarchy"/>
    <dgm:cxn modelId="{9A974560-E522-4D14-9D2A-ACA52E034DB0}" type="presParOf" srcId="{63641D55-C4E2-4093-80F8-C21D36E27A8F}" destId="{C638E32C-C580-47A2-B2F8-1E6F493967CB}" srcOrd="0" destOrd="0" presId="urn:microsoft.com/office/officeart/2008/layout/HorizontalMultiLevelHierarchy"/>
    <dgm:cxn modelId="{379D55D5-3EC2-4A85-8DF6-45D81EF53B79}" type="presParOf" srcId="{C638E32C-C580-47A2-B2F8-1E6F493967CB}" destId="{86C2BB94-C9C1-49C8-8F76-E8339E1180F1}" srcOrd="0" destOrd="0" presId="urn:microsoft.com/office/officeart/2008/layout/HorizontalMultiLevelHierarchy"/>
    <dgm:cxn modelId="{D812C124-4BD9-4E48-AF34-E744694328B5}" type="presParOf" srcId="{63641D55-C4E2-4093-80F8-C21D36E27A8F}" destId="{241EDB99-7FF3-4710-9D03-76F9D1CFB36D}" srcOrd="1" destOrd="0" presId="urn:microsoft.com/office/officeart/2008/layout/HorizontalMultiLevelHierarchy"/>
    <dgm:cxn modelId="{EDF410D2-228D-4DEC-B933-A45F88BB78D3}" type="presParOf" srcId="{241EDB99-7FF3-4710-9D03-76F9D1CFB36D}" destId="{90157A41-CDE6-4A55-982D-91366221E35C}" srcOrd="0" destOrd="0" presId="urn:microsoft.com/office/officeart/2008/layout/HorizontalMultiLevelHierarchy"/>
    <dgm:cxn modelId="{64CF9ABC-3E13-45E6-962E-7C4AF25697B4}" type="presParOf" srcId="{241EDB99-7FF3-4710-9D03-76F9D1CFB36D}" destId="{F67B8042-A231-45A8-AB37-F4D4ED23935E}" srcOrd="1" destOrd="0" presId="urn:microsoft.com/office/officeart/2008/layout/HorizontalMultiLevelHierarchy"/>
    <dgm:cxn modelId="{FF5BAEDD-A1A6-41BD-B887-EBFEC9EB7CFE}" type="presParOf" srcId="{2E4195E7-C526-43C1-8251-2AF2A6B49243}" destId="{D38613F8-7BD0-405E-AFDE-7126378F4A15}" srcOrd="2" destOrd="0" presId="urn:microsoft.com/office/officeart/2008/layout/HorizontalMultiLevelHierarchy"/>
    <dgm:cxn modelId="{AC477C5F-78C3-47A8-B427-62AF7C5566E6}" type="presParOf" srcId="{D38613F8-7BD0-405E-AFDE-7126378F4A15}" destId="{D30A3F14-B8CE-4775-B8EE-9B5C4E35E178}" srcOrd="0" destOrd="0" presId="urn:microsoft.com/office/officeart/2008/layout/HorizontalMultiLevelHierarchy"/>
    <dgm:cxn modelId="{D0AD334F-D347-4341-82F3-BCC87F50EFCF}" type="presParOf" srcId="{2E4195E7-C526-43C1-8251-2AF2A6B49243}" destId="{D989FC09-0F5B-413B-98F5-233A4B743212}" srcOrd="3" destOrd="0" presId="urn:microsoft.com/office/officeart/2008/layout/HorizontalMultiLevelHierarchy"/>
    <dgm:cxn modelId="{EC3889A1-39BD-49F6-8775-DD8B2C239C4C}" type="presParOf" srcId="{D989FC09-0F5B-413B-98F5-233A4B743212}" destId="{4D49B8EF-6BEB-4DC6-B872-86D9CFBD622E}" srcOrd="0" destOrd="0" presId="urn:microsoft.com/office/officeart/2008/layout/HorizontalMultiLevelHierarchy"/>
    <dgm:cxn modelId="{96535DE2-19E0-4AA3-88A3-9BE07B2928A2}" type="presParOf" srcId="{D989FC09-0F5B-413B-98F5-233A4B743212}" destId="{1BA48B31-C9FD-4E12-A71F-E39A9CBEC325}" srcOrd="1" destOrd="0" presId="urn:microsoft.com/office/officeart/2008/layout/HorizontalMultiLevelHierarchy"/>
    <dgm:cxn modelId="{8EB4E78C-509A-4B7E-84B1-9B83F612CBFA}" type="presParOf" srcId="{1BA48B31-C9FD-4E12-A71F-E39A9CBEC325}" destId="{7CD57069-8302-4390-AF60-F48822FA3B8C}" srcOrd="0" destOrd="0" presId="urn:microsoft.com/office/officeart/2008/layout/HorizontalMultiLevelHierarchy"/>
    <dgm:cxn modelId="{2353D2E7-70F4-4CB7-81DF-D161E3CDD438}" type="presParOf" srcId="{7CD57069-8302-4390-AF60-F48822FA3B8C}" destId="{C963337C-31B2-4CA1-9487-EFAA61D0E918}" srcOrd="0" destOrd="0" presId="urn:microsoft.com/office/officeart/2008/layout/HorizontalMultiLevelHierarchy"/>
    <dgm:cxn modelId="{C0D6EA67-7F1C-4EE5-A0D5-F2E5595AE04F}" type="presParOf" srcId="{1BA48B31-C9FD-4E12-A71F-E39A9CBEC325}" destId="{0CA9E813-1853-4BDA-B3E8-1CCE933B6B18}" srcOrd="1" destOrd="0" presId="urn:microsoft.com/office/officeart/2008/layout/HorizontalMultiLevelHierarchy"/>
    <dgm:cxn modelId="{1C99745C-4C0C-416D-A17D-6C31976AE849}" type="presParOf" srcId="{0CA9E813-1853-4BDA-B3E8-1CCE933B6B18}" destId="{9A7A5CF5-5BA4-4B27-B0EB-B2CB1B812ECF}" srcOrd="0" destOrd="0" presId="urn:microsoft.com/office/officeart/2008/layout/HorizontalMultiLevelHierarchy"/>
    <dgm:cxn modelId="{1000C50F-38A5-45FE-AB28-454F41DA145A}" type="presParOf" srcId="{0CA9E813-1853-4BDA-B3E8-1CCE933B6B18}" destId="{032DD539-3D0B-43CA-9162-A5A37F8EBBFF}" srcOrd="1" destOrd="0" presId="urn:microsoft.com/office/officeart/2008/layout/HorizontalMultiLevelHierarchy"/>
    <dgm:cxn modelId="{DD5C42F3-3F9A-4645-981D-34A26706CC85}" type="presParOf" srcId="{032DD539-3D0B-43CA-9162-A5A37F8EBBFF}" destId="{E0676597-67B1-4C0F-ADE1-050B6EACE5D3}" srcOrd="0" destOrd="0" presId="urn:microsoft.com/office/officeart/2008/layout/HorizontalMultiLevelHierarchy"/>
    <dgm:cxn modelId="{E77F4311-12FB-44CE-9898-750A3D95DDE1}" type="presParOf" srcId="{E0676597-67B1-4C0F-ADE1-050B6EACE5D3}" destId="{F4D7D137-08A4-47E9-96ED-B85A86D62BDC}" srcOrd="0" destOrd="0" presId="urn:microsoft.com/office/officeart/2008/layout/HorizontalMultiLevelHierarchy"/>
    <dgm:cxn modelId="{DA4E06AF-5955-40A7-986B-6671524DF5AD}" type="presParOf" srcId="{032DD539-3D0B-43CA-9162-A5A37F8EBBFF}" destId="{042CEB9E-8499-4C01-A5D7-BC082623AD82}" srcOrd="1" destOrd="0" presId="urn:microsoft.com/office/officeart/2008/layout/HorizontalMultiLevelHierarchy"/>
    <dgm:cxn modelId="{A0AAF9F5-DE37-4012-9B63-7D829D8E7479}" type="presParOf" srcId="{042CEB9E-8499-4C01-A5D7-BC082623AD82}" destId="{31E187A1-9871-4461-9E9D-C51E62FADFE6}" srcOrd="0" destOrd="0" presId="urn:microsoft.com/office/officeart/2008/layout/HorizontalMultiLevelHierarchy"/>
    <dgm:cxn modelId="{D476F41F-B42E-4AD4-A39B-116020DA971C}" type="presParOf" srcId="{042CEB9E-8499-4C01-A5D7-BC082623AD82}" destId="{6F937FC4-3327-4AF5-A37B-DD3868D1A2C6}" srcOrd="1" destOrd="0" presId="urn:microsoft.com/office/officeart/2008/layout/HorizontalMultiLevelHierarchy"/>
    <dgm:cxn modelId="{652D6A43-B41F-412F-AB30-F1BF11AAB19E}" type="presParOf" srcId="{1BA48B31-C9FD-4E12-A71F-E39A9CBEC325}" destId="{71C7B4B9-90B7-4305-9A82-B7BBEEF34258}" srcOrd="2" destOrd="0" presId="urn:microsoft.com/office/officeart/2008/layout/HorizontalMultiLevelHierarchy"/>
    <dgm:cxn modelId="{CAD4F2E5-73B1-4152-83A9-638A9FCC16FD}" type="presParOf" srcId="{71C7B4B9-90B7-4305-9A82-B7BBEEF34258}" destId="{63C5FFFB-9F10-462F-9289-D6B4ECD79DE7}" srcOrd="0" destOrd="0" presId="urn:microsoft.com/office/officeart/2008/layout/HorizontalMultiLevelHierarchy"/>
    <dgm:cxn modelId="{DE07E56C-5DD7-4255-8BF1-6E9C13C2987E}" type="presParOf" srcId="{1BA48B31-C9FD-4E12-A71F-E39A9CBEC325}" destId="{FD1EF89F-62DA-45F7-B095-B2EA87AC7329}" srcOrd="3" destOrd="0" presId="urn:microsoft.com/office/officeart/2008/layout/HorizontalMultiLevelHierarchy"/>
    <dgm:cxn modelId="{A800A8FC-79F1-4FC2-9C17-2133F6DEEC22}" type="presParOf" srcId="{FD1EF89F-62DA-45F7-B095-B2EA87AC7329}" destId="{27C6AA3F-6D9B-4201-BF69-9208001FC63D}" srcOrd="0" destOrd="0" presId="urn:microsoft.com/office/officeart/2008/layout/HorizontalMultiLevelHierarchy"/>
    <dgm:cxn modelId="{E7DF263A-AA38-41AB-874F-98C167D9593B}" type="presParOf" srcId="{FD1EF89F-62DA-45F7-B095-B2EA87AC7329}" destId="{8C2C66AA-20A8-4719-9389-E7851D509110}" srcOrd="1" destOrd="0" presId="urn:microsoft.com/office/officeart/2008/layout/HorizontalMultiLevelHierarchy"/>
    <dgm:cxn modelId="{40B310A3-4E98-4DA9-8D32-C710615376DF}" type="presParOf" srcId="{8C2C66AA-20A8-4719-9389-E7851D509110}" destId="{7E04714D-C084-45E4-BBA4-12CDD6AB25A0}" srcOrd="0" destOrd="0" presId="urn:microsoft.com/office/officeart/2008/layout/HorizontalMultiLevelHierarchy"/>
    <dgm:cxn modelId="{8680B9B5-6163-449D-B6C3-0C1E8BBCA9BE}" type="presParOf" srcId="{7E04714D-C084-45E4-BBA4-12CDD6AB25A0}" destId="{AF2C912B-D682-4572-B511-BA27FB034BE0}" srcOrd="0" destOrd="0" presId="urn:microsoft.com/office/officeart/2008/layout/HorizontalMultiLevelHierarchy"/>
    <dgm:cxn modelId="{4C186265-DB2F-4D6C-92E2-A2A5C9CBF0C4}" type="presParOf" srcId="{8C2C66AA-20A8-4719-9389-E7851D509110}" destId="{AEBEA7CF-D293-447E-87FF-64BAF2ABF606}" srcOrd="1" destOrd="0" presId="urn:microsoft.com/office/officeart/2008/layout/HorizontalMultiLevelHierarchy"/>
    <dgm:cxn modelId="{14FDB5C6-A83D-420E-A600-D1380EC596E7}" type="presParOf" srcId="{AEBEA7CF-D293-447E-87FF-64BAF2ABF606}" destId="{B9F8DF81-051F-41E1-8E0D-FEB2CB79A8BB}" srcOrd="0" destOrd="0" presId="urn:microsoft.com/office/officeart/2008/layout/HorizontalMultiLevelHierarchy"/>
    <dgm:cxn modelId="{0ACB56A4-23C9-4516-A790-144B686AA81C}" type="presParOf" srcId="{AEBEA7CF-D293-447E-87FF-64BAF2ABF606}" destId="{1A740196-5154-41A7-8377-CB7A74742AB1}" srcOrd="1" destOrd="0" presId="urn:microsoft.com/office/officeart/2008/layout/HorizontalMultiLevelHierarchy"/>
    <dgm:cxn modelId="{080074E9-3092-4D2B-B5EC-710C892F8401}" type="presParOf" srcId="{2E4195E7-C526-43C1-8251-2AF2A6B49243}" destId="{F1254FD0-8054-4A01-9BB5-DAF029D79E79}" srcOrd="4" destOrd="0" presId="urn:microsoft.com/office/officeart/2008/layout/HorizontalMultiLevelHierarchy"/>
    <dgm:cxn modelId="{47469D93-5669-4D06-978E-265C6DA827C2}" type="presParOf" srcId="{F1254FD0-8054-4A01-9BB5-DAF029D79E79}" destId="{5EF2A711-6539-4B40-82F4-1D7ACF857AF7}" srcOrd="0" destOrd="0" presId="urn:microsoft.com/office/officeart/2008/layout/HorizontalMultiLevelHierarchy"/>
    <dgm:cxn modelId="{66537DBB-FAF2-4338-ABAD-17A174B941CE}" type="presParOf" srcId="{2E4195E7-C526-43C1-8251-2AF2A6B49243}" destId="{B5CC62BD-C3D7-429F-B9EC-0B5D8AC3ADAF}" srcOrd="5" destOrd="0" presId="urn:microsoft.com/office/officeart/2008/layout/HorizontalMultiLevelHierarchy"/>
    <dgm:cxn modelId="{2F70F774-AA5E-401A-8B26-382012B2408C}" type="presParOf" srcId="{B5CC62BD-C3D7-429F-B9EC-0B5D8AC3ADAF}" destId="{80600A35-84AA-43CE-81F3-F98690856545}" srcOrd="0" destOrd="0" presId="urn:microsoft.com/office/officeart/2008/layout/HorizontalMultiLevelHierarchy"/>
    <dgm:cxn modelId="{F41E0646-7521-486A-9A52-741D3364D0B1}" type="presParOf" srcId="{B5CC62BD-C3D7-429F-B9EC-0B5D8AC3ADAF}" destId="{524E3F09-EDD1-4C4E-9154-C3DF6038309F}" srcOrd="1" destOrd="0" presId="urn:microsoft.com/office/officeart/2008/layout/HorizontalMultiLevelHierarchy"/>
    <dgm:cxn modelId="{1C106BB7-89A1-45C8-A784-0BA84B39D6E0}" type="presParOf" srcId="{524E3F09-EDD1-4C4E-9154-C3DF6038309F}" destId="{08EC2D9E-EEF5-4DFB-B18C-04297E92FEFA}" srcOrd="0" destOrd="0" presId="urn:microsoft.com/office/officeart/2008/layout/HorizontalMultiLevelHierarchy"/>
    <dgm:cxn modelId="{C1F97D7A-50DE-4998-AA76-6C2127CA9E80}" type="presParOf" srcId="{08EC2D9E-EEF5-4DFB-B18C-04297E92FEFA}" destId="{DF9BAD71-EF23-4CA3-83FF-AB3C82F6A16F}" srcOrd="0" destOrd="0" presId="urn:microsoft.com/office/officeart/2008/layout/HorizontalMultiLevelHierarchy"/>
    <dgm:cxn modelId="{4B53A39D-8A60-4131-BE3F-FFC3CD53CE97}" type="presParOf" srcId="{524E3F09-EDD1-4C4E-9154-C3DF6038309F}" destId="{CFD0EF6D-F7DA-4E10-89FF-BE4E2630F12D}" srcOrd="1" destOrd="0" presId="urn:microsoft.com/office/officeart/2008/layout/HorizontalMultiLevelHierarchy"/>
    <dgm:cxn modelId="{7423F74E-FD1F-423A-8EDB-406A8ADCDA03}" type="presParOf" srcId="{CFD0EF6D-F7DA-4E10-89FF-BE4E2630F12D}" destId="{A9B15C1A-4C4B-4F3A-A878-84EA420CF092}" srcOrd="0" destOrd="0" presId="urn:microsoft.com/office/officeart/2008/layout/HorizontalMultiLevelHierarchy"/>
    <dgm:cxn modelId="{48A91F7F-334C-4F7B-A7F1-545EE80B758E}" type="presParOf" srcId="{CFD0EF6D-F7DA-4E10-89FF-BE4E2630F12D}" destId="{34ADDADB-DF4A-484B-8460-B0D255B0589C}" srcOrd="1" destOrd="0" presId="urn:microsoft.com/office/officeart/2008/layout/HorizontalMultiLevelHierarchy"/>
    <dgm:cxn modelId="{66EBC096-CB89-440B-B2C5-54122BCF551B}" type="presParOf" srcId="{34ADDADB-DF4A-484B-8460-B0D255B0589C}" destId="{FCD46113-877F-416E-8838-C882836F0D86}" srcOrd="0" destOrd="0" presId="urn:microsoft.com/office/officeart/2008/layout/HorizontalMultiLevelHierarchy"/>
    <dgm:cxn modelId="{18A9C265-9951-4313-9CCC-7888C383A21C}" type="presParOf" srcId="{FCD46113-877F-416E-8838-C882836F0D86}" destId="{75CF11DC-1721-423F-B9AF-48802F04849A}" srcOrd="0" destOrd="0" presId="urn:microsoft.com/office/officeart/2008/layout/HorizontalMultiLevelHierarchy"/>
    <dgm:cxn modelId="{543C6B36-DC73-43EA-8D5A-332DF005B8CB}" type="presParOf" srcId="{34ADDADB-DF4A-484B-8460-B0D255B0589C}" destId="{F64B44EA-82DA-4EB0-998C-B25716E67284}" srcOrd="1" destOrd="0" presId="urn:microsoft.com/office/officeart/2008/layout/HorizontalMultiLevelHierarchy"/>
    <dgm:cxn modelId="{E3460F14-0D6F-4C19-82EF-26D7FFDC41F0}" type="presParOf" srcId="{F64B44EA-82DA-4EB0-998C-B25716E67284}" destId="{CF727354-29D2-487B-B444-C7F2F7C6251F}" srcOrd="0" destOrd="0" presId="urn:microsoft.com/office/officeart/2008/layout/HorizontalMultiLevelHierarchy"/>
    <dgm:cxn modelId="{552509AA-E16F-426D-A8FF-D05B6ADFBE2E}" type="presParOf" srcId="{F64B44EA-82DA-4EB0-998C-B25716E67284}" destId="{58F4A309-14AC-4EA6-8D70-E6386705338C}" srcOrd="1" destOrd="0" presId="urn:microsoft.com/office/officeart/2008/layout/HorizontalMultiLevelHierarchy"/>
    <dgm:cxn modelId="{23F513CA-3594-4C8B-B563-CA47B963E437}" type="presParOf" srcId="{00B6C323-8ADF-4C2C-A98F-03A35CC9AEB8}" destId="{7C1111C3-71C8-4A59-B707-B9C768098517}" srcOrd="2" destOrd="0" presId="urn:microsoft.com/office/officeart/2008/layout/HorizontalMultiLevelHierarchy"/>
    <dgm:cxn modelId="{CB4C6C0F-1F48-4D43-922B-421278A065F9}" type="presParOf" srcId="{7C1111C3-71C8-4A59-B707-B9C768098517}" destId="{691C4B03-F193-462B-8563-0CBB3DFC5ADA}" srcOrd="0" destOrd="0" presId="urn:microsoft.com/office/officeart/2008/layout/HorizontalMultiLevelHierarchy"/>
    <dgm:cxn modelId="{22F945EC-E3BA-4C6A-9F1C-C1FF072CA792}" type="presParOf" srcId="{00B6C323-8ADF-4C2C-A98F-03A35CC9AEB8}" destId="{9D5FED48-469F-4A5A-AF8C-3669D6E19E26}" srcOrd="3" destOrd="0" presId="urn:microsoft.com/office/officeart/2008/layout/HorizontalMultiLevelHierarchy"/>
    <dgm:cxn modelId="{4F584A0D-0808-424F-98A9-D497440AD404}" type="presParOf" srcId="{9D5FED48-469F-4A5A-AF8C-3669D6E19E26}" destId="{E2CE8335-163F-4FC8-9EB2-2F1AB9A3494D}" srcOrd="0" destOrd="0" presId="urn:microsoft.com/office/officeart/2008/layout/HorizontalMultiLevelHierarchy"/>
    <dgm:cxn modelId="{3CCA1BE3-DFF0-4DCE-B77B-1F46A1DB3B2C}" type="presParOf" srcId="{9D5FED48-469F-4A5A-AF8C-3669D6E19E26}" destId="{5BF7830B-9D4F-4B32-9BAC-79401EA7EBFE}" srcOrd="1" destOrd="0" presId="urn:microsoft.com/office/officeart/2008/layout/HorizontalMultiLevelHierarchy"/>
    <dgm:cxn modelId="{DE065DF8-17E1-4C02-BD7E-26BB22B50267}" type="presParOf" srcId="{5BF7830B-9D4F-4B32-9BAC-79401EA7EBFE}" destId="{FDCE8F53-E322-4B1B-8535-1DF807DB34B9}" srcOrd="0" destOrd="0" presId="urn:microsoft.com/office/officeart/2008/layout/HorizontalMultiLevelHierarchy"/>
    <dgm:cxn modelId="{88EED236-F7A9-4B0B-94EC-1E3A591CE80C}" type="presParOf" srcId="{FDCE8F53-E322-4B1B-8535-1DF807DB34B9}" destId="{F560906A-546D-4571-BA60-ACF2D4A854CB}" srcOrd="0" destOrd="0" presId="urn:microsoft.com/office/officeart/2008/layout/HorizontalMultiLevelHierarchy"/>
    <dgm:cxn modelId="{69600369-1D1D-43E1-9D82-2DCC4C4B166A}" type="presParOf" srcId="{5BF7830B-9D4F-4B32-9BAC-79401EA7EBFE}" destId="{CB0A0623-DC72-4215-ADD7-0AC25601824B}" srcOrd="1" destOrd="0" presId="urn:microsoft.com/office/officeart/2008/layout/HorizontalMultiLevelHierarchy"/>
    <dgm:cxn modelId="{F82B0360-5FD2-4F40-A999-A1C2F770A908}" type="presParOf" srcId="{CB0A0623-DC72-4215-ADD7-0AC25601824B}" destId="{7E713748-379C-4B5E-9EC6-622A2DAA67D9}" srcOrd="0" destOrd="0" presId="urn:microsoft.com/office/officeart/2008/layout/HorizontalMultiLevelHierarchy"/>
    <dgm:cxn modelId="{434B46FA-DA02-4F99-BC26-02D92224F69C}" type="presParOf" srcId="{CB0A0623-DC72-4215-ADD7-0AC25601824B}" destId="{0A9C7258-1C75-4D80-BFB2-9E27C4830527}" srcOrd="1" destOrd="0" presId="urn:microsoft.com/office/officeart/2008/layout/HorizontalMultiLevelHierarchy"/>
    <dgm:cxn modelId="{A16BDBF9-86E4-449E-AEFF-AD69E7A036ED}" type="presParOf" srcId="{0A9C7258-1C75-4D80-BFB2-9E27C4830527}" destId="{613A4E0B-58AB-427D-9051-A8B2C6F55381}" srcOrd="0" destOrd="0" presId="urn:microsoft.com/office/officeart/2008/layout/HorizontalMultiLevelHierarchy"/>
    <dgm:cxn modelId="{C70CB1E9-7064-49B8-AEF5-F2C5338C2028}" type="presParOf" srcId="{613A4E0B-58AB-427D-9051-A8B2C6F55381}" destId="{8C07BC25-D6C9-4CF7-B000-4A39865469A4}" srcOrd="0" destOrd="0" presId="urn:microsoft.com/office/officeart/2008/layout/HorizontalMultiLevelHierarchy"/>
    <dgm:cxn modelId="{C8073824-A589-41BA-8211-DFD72BE9EDED}" type="presParOf" srcId="{0A9C7258-1C75-4D80-BFB2-9E27C4830527}" destId="{248A4993-18CA-48A5-B408-C3E988AC397F}" srcOrd="1" destOrd="0" presId="urn:microsoft.com/office/officeart/2008/layout/HorizontalMultiLevelHierarchy"/>
    <dgm:cxn modelId="{D8C0CCDE-F36D-4168-9BAA-5DB0A6B2550B}" type="presParOf" srcId="{248A4993-18CA-48A5-B408-C3E988AC397F}" destId="{50DFE8EC-C200-4654-AAE8-1C218BF1FF46}" srcOrd="0" destOrd="0" presId="urn:microsoft.com/office/officeart/2008/layout/HorizontalMultiLevelHierarchy"/>
    <dgm:cxn modelId="{6E8FDA7F-937D-4096-81A6-C634B977C9A3}" type="presParOf" srcId="{248A4993-18CA-48A5-B408-C3E988AC397F}" destId="{61B40E03-25B9-485F-840B-FABD981193C2}" srcOrd="1" destOrd="0" presId="urn:microsoft.com/office/officeart/2008/layout/HorizontalMultiLevelHierarchy"/>
    <dgm:cxn modelId="{82E01635-8265-4EED-BD9A-CF4BAE4E0088}" type="presParOf" srcId="{61B40E03-25B9-485F-840B-FABD981193C2}" destId="{7212D5D5-1939-4CB3-89C6-89F2F80A28F8}" srcOrd="0" destOrd="0" presId="urn:microsoft.com/office/officeart/2008/layout/HorizontalMultiLevelHierarchy"/>
    <dgm:cxn modelId="{A6950118-A865-420A-89B8-3098ABE50CFB}" type="presParOf" srcId="{7212D5D5-1939-4CB3-89C6-89F2F80A28F8}" destId="{923880D7-A7F4-423D-A77A-395DF57084FA}" srcOrd="0" destOrd="0" presId="urn:microsoft.com/office/officeart/2008/layout/HorizontalMultiLevelHierarchy"/>
    <dgm:cxn modelId="{244D5F6C-C51F-4895-A86D-A14B53A5C833}" type="presParOf" srcId="{61B40E03-25B9-485F-840B-FABD981193C2}" destId="{992A4430-4671-42C1-A29D-A9D8D46002D9}" srcOrd="1" destOrd="0" presId="urn:microsoft.com/office/officeart/2008/layout/HorizontalMultiLevelHierarchy"/>
    <dgm:cxn modelId="{063A62D9-DCED-416D-81D2-6160BDABECF8}" type="presParOf" srcId="{992A4430-4671-42C1-A29D-A9D8D46002D9}" destId="{345CA9E2-D35F-4F96-AC71-F5A4B3296559}" srcOrd="0" destOrd="0" presId="urn:microsoft.com/office/officeart/2008/layout/HorizontalMultiLevelHierarchy"/>
    <dgm:cxn modelId="{6F785F60-19BA-41EE-AB56-57FDE28AF78B}" type="presParOf" srcId="{992A4430-4671-42C1-A29D-A9D8D46002D9}" destId="{9AB7CA6D-FED5-4D42-990A-9F6D194A93CE}" srcOrd="1" destOrd="0" presId="urn:microsoft.com/office/officeart/2008/layout/HorizontalMultiLevelHierarchy"/>
    <dgm:cxn modelId="{494F00ED-C4E6-4F08-B9F7-B6D908241378}" type="presParOf" srcId="{61B40E03-25B9-485F-840B-FABD981193C2}" destId="{61EC9F36-6467-4C56-8762-9BDEAEB0558C}" srcOrd="2" destOrd="0" presId="urn:microsoft.com/office/officeart/2008/layout/HorizontalMultiLevelHierarchy"/>
    <dgm:cxn modelId="{ADDD4EC2-66C7-4039-9B7C-ACDAA0B307EF}" type="presParOf" srcId="{61EC9F36-6467-4C56-8762-9BDEAEB0558C}" destId="{56535C95-9828-4467-977E-B10818263CCF}" srcOrd="0" destOrd="0" presId="urn:microsoft.com/office/officeart/2008/layout/HorizontalMultiLevelHierarchy"/>
    <dgm:cxn modelId="{D0930302-ED37-4AE6-81D5-6F281B6D2151}" type="presParOf" srcId="{61B40E03-25B9-485F-840B-FABD981193C2}" destId="{B7972F04-0B60-4B99-91E2-5E6F68EAA60F}" srcOrd="3" destOrd="0" presId="urn:microsoft.com/office/officeart/2008/layout/HorizontalMultiLevelHierarchy"/>
    <dgm:cxn modelId="{2E302DF5-21AB-4B66-83E5-65D582681CFE}" type="presParOf" srcId="{B7972F04-0B60-4B99-91E2-5E6F68EAA60F}" destId="{550E294F-EC44-419B-ACBA-76EA29C580AF}" srcOrd="0" destOrd="0" presId="urn:microsoft.com/office/officeart/2008/layout/HorizontalMultiLevelHierarchy"/>
    <dgm:cxn modelId="{26A05E9C-1895-4348-9970-0A4A2571D408}" type="presParOf" srcId="{B7972F04-0B60-4B99-91E2-5E6F68EAA60F}" destId="{8ADD7700-BF9D-4528-AC43-B6211735D275}" srcOrd="1" destOrd="0" presId="urn:microsoft.com/office/officeart/2008/layout/HorizontalMultiLevelHierarchy"/>
    <dgm:cxn modelId="{9E3AE1D2-BA52-430B-B144-651BD417E37E}" type="presParOf" srcId="{61B40E03-25B9-485F-840B-FABD981193C2}" destId="{B40EE180-25AF-4204-AE56-CB1DD087B5AE}" srcOrd="4" destOrd="0" presId="urn:microsoft.com/office/officeart/2008/layout/HorizontalMultiLevelHierarchy"/>
    <dgm:cxn modelId="{5E968C55-F3A6-4D25-A524-CBFFCDB7BC20}" type="presParOf" srcId="{B40EE180-25AF-4204-AE56-CB1DD087B5AE}" destId="{5409006B-7558-4B23-8991-ED1CB7E3B5FA}" srcOrd="0" destOrd="0" presId="urn:microsoft.com/office/officeart/2008/layout/HorizontalMultiLevelHierarchy"/>
    <dgm:cxn modelId="{FAA360D2-1A71-4923-B0D0-4D2964356A0E}" type="presParOf" srcId="{61B40E03-25B9-485F-840B-FABD981193C2}" destId="{9F7E7953-E790-49A9-BCA3-F4508AB4F89B}" srcOrd="5" destOrd="0" presId="urn:microsoft.com/office/officeart/2008/layout/HorizontalMultiLevelHierarchy"/>
    <dgm:cxn modelId="{72A30D05-2B06-46A6-92D3-643E4936038C}" type="presParOf" srcId="{9F7E7953-E790-49A9-BCA3-F4508AB4F89B}" destId="{96150568-7483-44FC-9BA6-DE9EA1D929E8}" srcOrd="0" destOrd="0" presId="urn:microsoft.com/office/officeart/2008/layout/HorizontalMultiLevelHierarchy"/>
    <dgm:cxn modelId="{B51DBF82-B6C0-4AD7-8309-6E90B988485D}" type="presParOf" srcId="{9F7E7953-E790-49A9-BCA3-F4508AB4F89B}" destId="{61D5AFD2-377A-4928-A36E-4248BEDE4573}" srcOrd="1" destOrd="0" presId="urn:microsoft.com/office/officeart/2008/layout/HorizontalMultiLevelHierarchy"/>
    <dgm:cxn modelId="{525EBF8C-9FE3-4132-9BF7-8AC6A7EBA194}" type="presParOf" srcId="{61B40E03-25B9-485F-840B-FABD981193C2}" destId="{CDB19BF2-AEC5-4257-B156-9309200289C7}" srcOrd="6" destOrd="0" presId="urn:microsoft.com/office/officeart/2008/layout/HorizontalMultiLevelHierarchy"/>
    <dgm:cxn modelId="{DAD257CC-DDB6-41DD-9F24-C80C7DBA220C}" type="presParOf" srcId="{CDB19BF2-AEC5-4257-B156-9309200289C7}" destId="{3476A4FA-4757-486A-9465-66B176A1755F}" srcOrd="0" destOrd="0" presId="urn:microsoft.com/office/officeart/2008/layout/HorizontalMultiLevelHierarchy"/>
    <dgm:cxn modelId="{8C466923-01CC-4BD9-B320-83095751A6B6}" type="presParOf" srcId="{61B40E03-25B9-485F-840B-FABD981193C2}" destId="{3ECFF343-C18A-4562-A9EF-87A1AC7A5FFD}" srcOrd="7" destOrd="0" presId="urn:microsoft.com/office/officeart/2008/layout/HorizontalMultiLevelHierarchy"/>
    <dgm:cxn modelId="{84DA9631-7862-43FF-96C2-F363AD2D1FC7}" type="presParOf" srcId="{3ECFF343-C18A-4562-A9EF-87A1AC7A5FFD}" destId="{D25D64C0-4B64-41AC-92CE-07D758B6DB9F}" srcOrd="0" destOrd="0" presId="urn:microsoft.com/office/officeart/2008/layout/HorizontalMultiLevelHierarchy"/>
    <dgm:cxn modelId="{84FF1912-257E-4C21-AF37-FF883503880F}" type="presParOf" srcId="{3ECFF343-C18A-4562-A9EF-87A1AC7A5FFD}" destId="{9B1955A2-E3E9-484D-BB33-C182D6D55706}" srcOrd="1" destOrd="0" presId="urn:microsoft.com/office/officeart/2008/layout/HorizontalMultiLevelHierarchy"/>
    <dgm:cxn modelId="{96CE028D-E64C-4893-8EC7-DC7D6458D95F}" type="presParOf" srcId="{61B40E03-25B9-485F-840B-FABD981193C2}" destId="{3C4CE92F-335B-4A7A-8BB0-EC6AFC5BABCB}" srcOrd="8" destOrd="0" presId="urn:microsoft.com/office/officeart/2008/layout/HorizontalMultiLevelHierarchy"/>
    <dgm:cxn modelId="{B8365171-FA13-4FFF-B25E-B0F43D49006B}" type="presParOf" srcId="{3C4CE92F-335B-4A7A-8BB0-EC6AFC5BABCB}" destId="{4DD7E8C5-D4E3-4A07-A586-B06A3F0FA0A4}" srcOrd="0" destOrd="0" presId="urn:microsoft.com/office/officeart/2008/layout/HorizontalMultiLevelHierarchy"/>
    <dgm:cxn modelId="{5035980E-3E49-4BFA-AC6C-85B72A8504B3}" type="presParOf" srcId="{61B40E03-25B9-485F-840B-FABD981193C2}" destId="{87BAE170-9526-4F81-9E7A-EA1B9D22F3DD}" srcOrd="9" destOrd="0" presId="urn:microsoft.com/office/officeart/2008/layout/HorizontalMultiLevelHierarchy"/>
    <dgm:cxn modelId="{0ABEBFD8-76A4-4CEA-BAAE-5098EB0CDB35}" type="presParOf" srcId="{87BAE170-9526-4F81-9E7A-EA1B9D22F3DD}" destId="{964E3496-9F20-4756-A220-FBA1D5E4980C}" srcOrd="0" destOrd="0" presId="urn:microsoft.com/office/officeart/2008/layout/HorizontalMultiLevelHierarchy"/>
    <dgm:cxn modelId="{A1188906-CDB4-48C7-B409-1F3C9079A287}" type="presParOf" srcId="{87BAE170-9526-4F81-9E7A-EA1B9D22F3DD}" destId="{7E72DFF7-2DE5-40EC-983E-F3252481647F}" srcOrd="1" destOrd="0" presId="urn:microsoft.com/office/officeart/2008/layout/HorizontalMultiLevelHierarchy"/>
    <dgm:cxn modelId="{5CB4AF18-73B8-4AE0-BF93-C4B00D3C1189}" type="presParOf" srcId="{61B40E03-25B9-485F-840B-FABD981193C2}" destId="{BD15981F-569F-4B3E-A29C-E329AE7B81D1}" srcOrd="10" destOrd="0" presId="urn:microsoft.com/office/officeart/2008/layout/HorizontalMultiLevelHierarchy"/>
    <dgm:cxn modelId="{4D677848-FF71-45BD-AD79-5F40576B87C7}" type="presParOf" srcId="{BD15981F-569F-4B3E-A29C-E329AE7B81D1}" destId="{CB2039D7-A122-4FBD-A84B-449349191360}" srcOrd="0" destOrd="0" presId="urn:microsoft.com/office/officeart/2008/layout/HorizontalMultiLevelHierarchy"/>
    <dgm:cxn modelId="{9BDC4B09-0C35-4372-9534-358E116A4208}" type="presParOf" srcId="{61B40E03-25B9-485F-840B-FABD981193C2}" destId="{4C59AE14-DC1C-4F22-93F7-7076D149C213}" srcOrd="11" destOrd="0" presId="urn:microsoft.com/office/officeart/2008/layout/HorizontalMultiLevelHierarchy"/>
    <dgm:cxn modelId="{2AF05DD8-E28A-4834-B48B-43731F7F46BC}" type="presParOf" srcId="{4C59AE14-DC1C-4F22-93F7-7076D149C213}" destId="{5E8E4353-97E3-4769-8745-E51435D5D5C3}" srcOrd="0" destOrd="0" presId="urn:microsoft.com/office/officeart/2008/layout/HorizontalMultiLevelHierarchy"/>
    <dgm:cxn modelId="{4E88A95F-B5E6-4E74-A161-FCC162A6B384}" type="presParOf" srcId="{4C59AE14-DC1C-4F22-93F7-7076D149C213}" destId="{C82AC1AC-4E81-4CA3-A849-749A41D237D4}" srcOrd="1" destOrd="0" presId="urn:microsoft.com/office/officeart/2008/layout/HorizontalMultiLevelHierarchy"/>
    <dgm:cxn modelId="{5EF7CFD8-3DAA-4333-B3B5-763285AE9612}" type="presParOf" srcId="{0A9C7258-1C75-4D80-BFB2-9E27C4830527}" destId="{FD39EFE5-E566-4C4B-AD09-CABEB3C1B052}" srcOrd="2" destOrd="0" presId="urn:microsoft.com/office/officeart/2008/layout/HorizontalMultiLevelHierarchy"/>
    <dgm:cxn modelId="{271B99E7-19E8-49B6-B732-26EF887B5971}" type="presParOf" srcId="{FD39EFE5-E566-4C4B-AD09-CABEB3C1B052}" destId="{2A0C8DB7-887D-45CC-B4A9-59004B9EF6B0}" srcOrd="0" destOrd="0" presId="urn:microsoft.com/office/officeart/2008/layout/HorizontalMultiLevelHierarchy"/>
    <dgm:cxn modelId="{6295B7B9-7B32-4B10-96B6-B04C6B014D89}" type="presParOf" srcId="{0A9C7258-1C75-4D80-BFB2-9E27C4830527}" destId="{01BD149F-2A12-40DA-B396-6A24B987BB37}" srcOrd="3" destOrd="0" presId="urn:microsoft.com/office/officeart/2008/layout/HorizontalMultiLevelHierarchy"/>
    <dgm:cxn modelId="{46D789EB-EC4E-4D1C-877D-F0D768B38139}" type="presParOf" srcId="{01BD149F-2A12-40DA-B396-6A24B987BB37}" destId="{3AC91184-82E7-4A6A-A8EE-1079E8DAE50D}" srcOrd="0" destOrd="0" presId="urn:microsoft.com/office/officeart/2008/layout/HorizontalMultiLevelHierarchy"/>
    <dgm:cxn modelId="{E6CD4159-AED0-4D1F-B5C5-D4DE7780DF6E}" type="presParOf" srcId="{01BD149F-2A12-40DA-B396-6A24B987BB37}" destId="{D37602E7-E4D0-41A9-B58B-C8D91D41BDCA}" srcOrd="1" destOrd="0" presId="urn:microsoft.com/office/officeart/2008/layout/HorizontalMultiLevelHierarchy"/>
    <dgm:cxn modelId="{BEC2B141-1889-43F3-90FA-B2AA1B8ED184}" type="presParOf" srcId="{5BF7830B-9D4F-4B32-9BAC-79401EA7EBFE}" destId="{2DAC4065-1AE1-4D2A-9CB3-313BFA3EB235}" srcOrd="2" destOrd="0" presId="urn:microsoft.com/office/officeart/2008/layout/HorizontalMultiLevelHierarchy"/>
    <dgm:cxn modelId="{B6A70B78-1B61-4919-8D32-88B735C30A9B}" type="presParOf" srcId="{2DAC4065-1AE1-4D2A-9CB3-313BFA3EB235}" destId="{36BD0849-2EE9-413C-915C-E1056298E9F6}" srcOrd="0" destOrd="0" presId="urn:microsoft.com/office/officeart/2008/layout/HorizontalMultiLevelHierarchy"/>
    <dgm:cxn modelId="{7390398E-0B0D-452A-8175-FDA17D3C4CED}" type="presParOf" srcId="{5BF7830B-9D4F-4B32-9BAC-79401EA7EBFE}" destId="{CF0D117A-B894-4C59-8BAD-433C5901E9EA}" srcOrd="3" destOrd="0" presId="urn:microsoft.com/office/officeart/2008/layout/HorizontalMultiLevelHierarchy"/>
    <dgm:cxn modelId="{FA06E9D5-1CE9-44C0-B449-71D25CEA288A}" type="presParOf" srcId="{CF0D117A-B894-4C59-8BAD-433C5901E9EA}" destId="{CBB3B77D-EBA8-4D22-98DB-01717DAA0DBE}" srcOrd="0" destOrd="0" presId="urn:microsoft.com/office/officeart/2008/layout/HorizontalMultiLevelHierarchy"/>
    <dgm:cxn modelId="{0F46917A-E92F-4FC3-9335-74189DDD35B2}" type="presParOf" srcId="{CF0D117A-B894-4C59-8BAD-433C5901E9EA}" destId="{1C3F80D4-DCCD-4D3C-BD35-30B5741F7FA1}" srcOrd="1" destOrd="0" presId="urn:microsoft.com/office/officeart/2008/layout/HorizontalMultiLevelHierarchy"/>
    <dgm:cxn modelId="{3CCCDDCB-5ED6-4F95-98D8-645544BD60C3}" type="presParOf" srcId="{1C3F80D4-DCCD-4D3C-BD35-30B5741F7FA1}" destId="{1B7060DC-728A-447E-976E-69713194FB07}" srcOrd="0" destOrd="0" presId="urn:microsoft.com/office/officeart/2008/layout/HorizontalMultiLevelHierarchy"/>
    <dgm:cxn modelId="{08584DFF-890A-4FF9-8DAB-D925A90FF28C}" type="presParOf" srcId="{1B7060DC-728A-447E-976E-69713194FB07}" destId="{21CF8C5B-CC44-482D-8CEF-644045B7ABBF}" srcOrd="0" destOrd="0" presId="urn:microsoft.com/office/officeart/2008/layout/HorizontalMultiLevelHierarchy"/>
    <dgm:cxn modelId="{AB9E664E-FBEF-413E-9944-604FBAC058D1}" type="presParOf" srcId="{1C3F80D4-DCCD-4D3C-BD35-30B5741F7FA1}" destId="{E70EDBFF-80A5-4796-A681-F4B0E75C8897}" srcOrd="1" destOrd="0" presId="urn:microsoft.com/office/officeart/2008/layout/HorizontalMultiLevelHierarchy"/>
    <dgm:cxn modelId="{A25FD3CE-F414-4624-A414-95BC819BAC64}" type="presParOf" srcId="{E70EDBFF-80A5-4796-A681-F4B0E75C8897}" destId="{4AE60FE5-0106-4009-A9AD-E85CABEF1AC2}" srcOrd="0" destOrd="0" presId="urn:microsoft.com/office/officeart/2008/layout/HorizontalMultiLevelHierarchy"/>
    <dgm:cxn modelId="{944DD363-EE4F-40F9-9484-3168F8DC937F}" type="presParOf" srcId="{E70EDBFF-80A5-4796-A681-F4B0E75C8897}" destId="{8AF14465-2548-420F-9755-0F5AA08DFD9F}" srcOrd="1" destOrd="0" presId="urn:microsoft.com/office/officeart/2008/layout/HorizontalMultiLevelHierarchy"/>
    <dgm:cxn modelId="{00489639-F2A0-4CE3-ABF0-CDFE55EBA044}" type="presParOf" srcId="{5BF7830B-9D4F-4B32-9BAC-79401EA7EBFE}" destId="{65055C2D-2B2C-4D84-ACA4-59F12A018C1E}" srcOrd="4" destOrd="0" presId="urn:microsoft.com/office/officeart/2008/layout/HorizontalMultiLevelHierarchy"/>
    <dgm:cxn modelId="{5CFA2757-52D7-45A3-BDD0-1C0331BFB751}" type="presParOf" srcId="{65055C2D-2B2C-4D84-ACA4-59F12A018C1E}" destId="{34044C52-B2E6-48E7-B324-5D6AF4102F09}" srcOrd="0" destOrd="0" presId="urn:microsoft.com/office/officeart/2008/layout/HorizontalMultiLevelHierarchy"/>
    <dgm:cxn modelId="{BD7BA4AC-87A8-428F-A2A0-9E5FE3F0E32B}" type="presParOf" srcId="{5BF7830B-9D4F-4B32-9BAC-79401EA7EBFE}" destId="{991B1D36-CB77-46A1-BC4C-6CAE14BF46FA}" srcOrd="5" destOrd="0" presId="urn:microsoft.com/office/officeart/2008/layout/HorizontalMultiLevelHierarchy"/>
    <dgm:cxn modelId="{799C4AE8-60D2-4CAD-AED1-DFC3FB698E88}" type="presParOf" srcId="{991B1D36-CB77-46A1-BC4C-6CAE14BF46FA}" destId="{D39F0EBD-FE23-49ED-8731-BF50C8139E65}" srcOrd="0" destOrd="0" presId="urn:microsoft.com/office/officeart/2008/layout/HorizontalMultiLevelHierarchy"/>
    <dgm:cxn modelId="{9FD5B09A-95C8-4662-9C04-7128414B21D8}" type="presParOf" srcId="{991B1D36-CB77-46A1-BC4C-6CAE14BF46FA}" destId="{F1DCEF4C-BF38-4656-83D5-2569D9AB8F90}" srcOrd="1" destOrd="0" presId="urn:microsoft.com/office/officeart/2008/layout/HorizontalMultiLevelHierarchy"/>
    <dgm:cxn modelId="{5C66B309-EC14-48F4-9E2C-01845C606B6E}" type="presParOf" srcId="{F1DCEF4C-BF38-4656-83D5-2569D9AB8F90}" destId="{E5ED6FB0-7FE4-432D-A7E2-1C05993FCA60}" srcOrd="0" destOrd="0" presId="urn:microsoft.com/office/officeart/2008/layout/HorizontalMultiLevelHierarchy"/>
    <dgm:cxn modelId="{11B70666-2041-4910-BFEB-A1B1B71B8700}" type="presParOf" srcId="{E5ED6FB0-7FE4-432D-A7E2-1C05993FCA60}" destId="{AD5F8567-37F6-4CAA-8B49-515B5BB217E9}" srcOrd="0" destOrd="0" presId="urn:microsoft.com/office/officeart/2008/layout/HorizontalMultiLevelHierarchy"/>
    <dgm:cxn modelId="{3EDBAF8A-4503-4CB6-A060-FC7DDF953405}" type="presParOf" srcId="{F1DCEF4C-BF38-4656-83D5-2569D9AB8F90}" destId="{C64367B0-CE7E-4A5B-8B59-965B994772BA}" srcOrd="1" destOrd="0" presId="urn:microsoft.com/office/officeart/2008/layout/HorizontalMultiLevelHierarchy"/>
    <dgm:cxn modelId="{06755E8E-156D-4AED-8EC8-81619335BB37}" type="presParOf" srcId="{C64367B0-CE7E-4A5B-8B59-965B994772BA}" destId="{53AEF0C2-BE19-450F-87F1-3F6A8CDD2C4F}" srcOrd="0" destOrd="0" presId="urn:microsoft.com/office/officeart/2008/layout/HorizontalMultiLevelHierarchy"/>
    <dgm:cxn modelId="{0BED4956-C4C0-4D38-BC61-A9F1576B89A5}" type="presParOf" srcId="{C64367B0-CE7E-4A5B-8B59-965B994772BA}" destId="{B8A8BEA3-1D8C-4173-8CBF-E46AE9E50268}" srcOrd="1" destOrd="0" presId="urn:microsoft.com/office/officeart/2008/layout/HorizontalMultiLevelHierarchy"/>
    <dgm:cxn modelId="{16AFD45F-19D8-4A20-9F02-D61F2114954E}" type="presParOf" srcId="{F1DCEF4C-BF38-4656-83D5-2569D9AB8F90}" destId="{40169FCD-FE65-4130-A61A-B8E1A88BB39C}" srcOrd="2" destOrd="0" presId="urn:microsoft.com/office/officeart/2008/layout/HorizontalMultiLevelHierarchy"/>
    <dgm:cxn modelId="{564EF17A-834C-4178-8EAA-0F045487A8F9}" type="presParOf" srcId="{40169FCD-FE65-4130-A61A-B8E1A88BB39C}" destId="{9549546E-7602-4CE5-923E-71EF7D20F9E2}" srcOrd="0" destOrd="0" presId="urn:microsoft.com/office/officeart/2008/layout/HorizontalMultiLevelHierarchy"/>
    <dgm:cxn modelId="{DBF182EA-5D99-4091-85FE-CE37D0F581A7}" type="presParOf" srcId="{F1DCEF4C-BF38-4656-83D5-2569D9AB8F90}" destId="{8C364F62-B365-421B-9148-AA96BA76C657}" srcOrd="3" destOrd="0" presId="urn:microsoft.com/office/officeart/2008/layout/HorizontalMultiLevelHierarchy"/>
    <dgm:cxn modelId="{6D54F5CD-E127-4C7F-98B2-FB865E93B870}" type="presParOf" srcId="{8C364F62-B365-421B-9148-AA96BA76C657}" destId="{40EC32F7-F4B0-4CF9-8799-421C01F4B65A}" srcOrd="0" destOrd="0" presId="urn:microsoft.com/office/officeart/2008/layout/HorizontalMultiLevelHierarchy"/>
    <dgm:cxn modelId="{BBA187B1-2955-4016-8D40-1112102A366A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E1E3682B-C98E-4A9D-9D74-B1B225982A58}">
      <dgm:prSet phldrT="[文本]"/>
      <dgm:spPr/>
      <dgm:t>
        <a:bodyPr/>
        <a:lstStyle/>
        <a:p>
          <a:r>
            <a:rPr lang="en-US" altLang="zh-CN"/>
            <a:t>Overall OK</a:t>
          </a:r>
          <a:endParaRPr lang="zh-CN" altLang="en-US"/>
        </a:p>
      </dgm:t>
    </dgm:pt>
    <dgm:pt modelId="{995F307A-1ED6-4CCF-B174-4D9500CA14CB}" type="parTrans" cxnId="{7F3EB302-5DD8-4EE2-A098-7A49CF733982}">
      <dgm:prSet/>
      <dgm:spPr/>
      <dgm:t>
        <a:bodyPr/>
        <a:lstStyle/>
        <a:p>
          <a:endParaRPr lang="en-US"/>
        </a:p>
      </dgm:t>
    </dgm:pt>
    <dgm:pt modelId="{5FEF70CC-AA40-48B6-824F-EDD86A052A47}" type="sibTrans" cxnId="{7F3EB302-5DD8-4EE2-A098-7A49CF733982}">
      <dgm:prSet/>
      <dgm:spPr/>
      <dgm:t>
        <a:bodyPr/>
        <a:lstStyle/>
        <a:p>
          <a:endParaRPr lang="en-US"/>
        </a:p>
      </dgm:t>
    </dgm:pt>
    <dgm:pt modelId="{E10769FE-375C-4966-9B99-D7FAF36D6683}">
      <dgm:prSet phldrT="[文本]"/>
      <dgm:spPr/>
      <dgm:t>
        <a:bodyPr/>
        <a:lstStyle/>
        <a:p>
          <a:r>
            <a:rPr lang="en-US" altLang="zh-CN"/>
            <a:t>Need to Improve</a:t>
          </a:r>
          <a:endParaRPr lang="zh-CN" altLang="en-US"/>
        </a:p>
      </dgm:t>
    </dgm:pt>
    <dgm:pt modelId="{90DA17F1-93A2-47C2-BB8E-868FFAF1D918}" type="parTrans" cxnId="{81691624-E904-4ABC-9081-5FCAB7E93BF2}">
      <dgm:prSet/>
      <dgm:spPr/>
      <dgm:t>
        <a:bodyPr/>
        <a:lstStyle/>
        <a:p>
          <a:endParaRPr lang="en-US"/>
        </a:p>
      </dgm:t>
    </dgm:pt>
    <dgm:pt modelId="{4F5B34E2-8B8C-460A-9722-1BB098BB7B0F}" type="sibTrans" cxnId="{81691624-E904-4ABC-9081-5FCAB7E93BF2}">
      <dgm:prSet/>
      <dgm:spPr/>
      <dgm:t>
        <a:bodyPr/>
        <a:lstStyle/>
        <a:p>
          <a:endParaRPr lang="en-US"/>
        </a:p>
      </dgm:t>
    </dgm:pt>
    <dgm:pt modelId="{89E5265C-95DA-4341-8CB1-25E7B824205B}">
      <dgm:prSet phldrT="[文本]"/>
      <dgm:spPr/>
      <dgm:t>
        <a:bodyPr/>
        <a:lstStyle/>
        <a:p>
          <a:r>
            <a:rPr lang="en-US" altLang="zh-CN"/>
            <a:t>Wake Up early</a:t>
          </a:r>
          <a:endParaRPr lang="zh-CN" altLang="en-US"/>
        </a:p>
      </dgm:t>
    </dgm:pt>
    <dgm:pt modelId="{10FB6806-9E7F-4C1E-AD69-306512D40CD1}" type="parTrans" cxnId="{ED198059-92A8-4FF0-A72D-C74667DD039F}">
      <dgm:prSet/>
      <dgm:spPr/>
      <dgm:t>
        <a:bodyPr/>
        <a:lstStyle/>
        <a:p>
          <a:endParaRPr lang="en-US"/>
        </a:p>
      </dgm:t>
    </dgm:pt>
    <dgm:pt modelId="{00374C6C-EDD0-4EE1-AB87-0FCBB63073DF}" type="sibTrans" cxnId="{ED198059-92A8-4FF0-A72D-C74667DD039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8A5510FB-195B-4A51-B164-D6916CCA84C0}" type="pres">
      <dgm:prSet presAssocID="{90DA17F1-93A2-47C2-BB8E-868FFAF1D918}" presName="conn2-1" presStyleLbl="parChTrans1D2" presStyleIdx="0" presStyleCnt="2"/>
      <dgm:spPr/>
      <dgm:t>
        <a:bodyPr/>
        <a:lstStyle/>
        <a:p>
          <a:endParaRPr lang="en-US"/>
        </a:p>
      </dgm:t>
    </dgm:pt>
    <dgm:pt modelId="{B86DD37A-705E-437A-BD84-051C90425212}" type="pres">
      <dgm:prSet presAssocID="{90DA17F1-93A2-47C2-BB8E-868FFAF1D918}" presName="connTx" presStyleLbl="parChTrans1D2" presStyleIdx="0" presStyleCnt="2"/>
      <dgm:spPr/>
      <dgm:t>
        <a:bodyPr/>
        <a:lstStyle/>
        <a:p>
          <a:endParaRPr lang="en-US"/>
        </a:p>
      </dgm:t>
    </dgm:pt>
    <dgm:pt modelId="{339BEE92-5F11-4E22-8762-EBAE0BEF3131}" type="pres">
      <dgm:prSet presAssocID="{E10769FE-375C-4966-9B99-D7FAF36D6683}" presName="root2" presStyleCnt="0"/>
      <dgm:spPr/>
    </dgm:pt>
    <dgm:pt modelId="{60DC52B5-8442-478C-84B3-89A08B6D2251}" type="pres">
      <dgm:prSet presAssocID="{E10769FE-375C-4966-9B99-D7FAF36D6683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B4730E-C69F-41D8-8330-8190D4390E8A}" type="pres">
      <dgm:prSet presAssocID="{E10769FE-375C-4966-9B99-D7FAF36D6683}" presName="level3hierChild" presStyleCnt="0"/>
      <dgm:spPr/>
    </dgm:pt>
    <dgm:pt modelId="{A0FE94F5-53F2-4CEF-AF57-2A59A2A5F72A}" type="pres">
      <dgm:prSet presAssocID="{10FB6806-9E7F-4C1E-AD69-306512D40CD1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95E2B8DF-B536-4839-8886-1381272870CA}" type="pres">
      <dgm:prSet presAssocID="{10FB6806-9E7F-4C1E-AD69-306512D40CD1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15566B-A8A3-4D40-A255-07C0F9E878A1}" type="pres">
      <dgm:prSet presAssocID="{89E5265C-95DA-4341-8CB1-25E7B824205B}" presName="root2" presStyleCnt="0"/>
      <dgm:spPr/>
    </dgm:pt>
    <dgm:pt modelId="{FCFA19F3-C28F-49C0-B209-796EEB17B99F}" type="pres">
      <dgm:prSet presAssocID="{89E5265C-95DA-4341-8CB1-25E7B824205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DE62C1F-8A78-4AF7-ACB5-579F6889213B}" type="pres">
      <dgm:prSet presAssocID="{89E5265C-95DA-4341-8CB1-25E7B824205B}" presName="level3hierChild" presStyleCnt="0"/>
      <dgm:spPr/>
    </dgm:pt>
    <dgm:pt modelId="{10902F1B-76A0-42BF-B8B6-85638234AC1B}" type="pres">
      <dgm:prSet presAssocID="{5AD09BEB-5E93-4CE1-AE5D-985CD1CA771C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7F4A234-C242-4DCE-98A9-48B9B0179F2B}" type="pres">
      <dgm:prSet presAssocID="{995F307A-1ED6-4CCF-B174-4D9500CA14CB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4225627E-31FD-4E5C-8DAE-2361700066A2}" type="pres">
      <dgm:prSet presAssocID="{995F307A-1ED6-4CCF-B174-4D9500CA14CB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9E2ED65-66EC-4F4A-AE36-F49EF78C62A8}" type="pres">
      <dgm:prSet presAssocID="{E1E3682B-C98E-4A9D-9D74-B1B225982A58}" presName="root2" presStyleCnt="0"/>
      <dgm:spPr/>
    </dgm:pt>
    <dgm:pt modelId="{ED2EE770-33C8-43D7-AF5D-F64A3E032403}" type="pres">
      <dgm:prSet presAssocID="{E1E3682B-C98E-4A9D-9D74-B1B225982A58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BB20-171E-4464-A8F1-95FA66E738B3}" type="pres">
      <dgm:prSet presAssocID="{E1E3682B-C98E-4A9D-9D74-B1B225982A58}" presName="level3hierChild" presStyleCnt="0"/>
      <dgm:spPr/>
    </dgm:pt>
  </dgm:ptLst>
  <dgm:cxnLst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89E8ABF-9EDF-4316-BBD0-2BB77B67F8B2}" type="presOf" srcId="{995F307A-1ED6-4CCF-B174-4D9500CA14CB}" destId="{17F4A234-C242-4DCE-98A9-48B9B0179F2B}" srcOrd="0" destOrd="0" presId="urn:microsoft.com/office/officeart/2008/layout/HorizontalMultiLevelHierarchy"/>
    <dgm:cxn modelId="{28BFE8CD-B036-4942-8FD3-92F6D0268257}" type="presOf" srcId="{90DA17F1-93A2-47C2-BB8E-868FFAF1D918}" destId="{8A5510FB-195B-4A51-B164-D6916CCA84C0}" srcOrd="0" destOrd="0" presId="urn:microsoft.com/office/officeart/2008/layout/HorizontalMultiLevelHierarchy"/>
    <dgm:cxn modelId="{479D6FDA-4E18-43D0-AF97-138DB54E39F8}" type="presOf" srcId="{89E5265C-95DA-4341-8CB1-25E7B824205B}" destId="{FCFA19F3-C28F-49C0-B209-796EEB17B99F}" srcOrd="0" destOrd="0" presId="urn:microsoft.com/office/officeart/2008/layout/HorizontalMultiLevelHierarchy"/>
    <dgm:cxn modelId="{ED198059-92A8-4FF0-A72D-C74667DD039F}" srcId="{E10769FE-375C-4966-9B99-D7FAF36D6683}" destId="{89E5265C-95DA-4341-8CB1-25E7B824205B}" srcOrd="0" destOrd="0" parTransId="{10FB6806-9E7F-4C1E-AD69-306512D40CD1}" sibTransId="{00374C6C-EDD0-4EE1-AB87-0FCBB63073DF}"/>
    <dgm:cxn modelId="{E8896E54-84DC-453C-B76B-389220B7E168}" type="presOf" srcId="{10FB6806-9E7F-4C1E-AD69-306512D40CD1}" destId="{95E2B8DF-B536-4839-8886-1381272870CA}" srcOrd="1" destOrd="0" presId="urn:microsoft.com/office/officeart/2008/layout/HorizontalMultiLevelHierarchy"/>
    <dgm:cxn modelId="{37D04ED4-BCD0-4A7B-8D6C-B13F1C7F7257}" type="presOf" srcId="{10FB6806-9E7F-4C1E-AD69-306512D40CD1}" destId="{A0FE94F5-53F2-4CEF-AF57-2A59A2A5F72A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8193B662-0309-4898-834F-0FE7E562E817}" type="presOf" srcId="{0DA1C060-E1EF-497C-B4B7-CC10236D4AB5}" destId="{D456BF37-646F-420A-817B-2C6FE870644F}" srcOrd="0" destOrd="0" presId="urn:microsoft.com/office/officeart/2008/layout/HorizontalMultiLevelHierarchy"/>
    <dgm:cxn modelId="{F816660E-C46A-4F80-B74D-C8B8FD94E245}" type="presOf" srcId="{5AD09BEB-5E93-4CE1-AE5D-985CD1CA771C}" destId="{10902F1B-76A0-42BF-B8B6-85638234AC1B}" srcOrd="0" destOrd="0" presId="urn:microsoft.com/office/officeart/2008/layout/HorizontalMultiLevelHierarchy"/>
    <dgm:cxn modelId="{8AD88F4D-5E53-4771-8E25-EDBD9A86284B}" type="presOf" srcId="{90DA17F1-93A2-47C2-BB8E-868FFAF1D918}" destId="{B86DD37A-705E-437A-BD84-051C90425212}" srcOrd="1" destOrd="0" presId="urn:microsoft.com/office/officeart/2008/layout/HorizontalMultiLevelHierarchy"/>
    <dgm:cxn modelId="{81691624-E904-4ABC-9081-5FCAB7E93BF2}" srcId="{FCCAE72E-3741-4C5F-B697-2CEBFC92CDF7}" destId="{E10769FE-375C-4966-9B99-D7FAF36D6683}" srcOrd="0" destOrd="0" parTransId="{90DA17F1-93A2-47C2-BB8E-868FFAF1D918}" sibTransId="{4F5B34E2-8B8C-460A-9722-1BB098BB7B0F}"/>
    <dgm:cxn modelId="{19944D84-A1A1-4259-A82A-90E91241EF19}" type="presOf" srcId="{E10769FE-375C-4966-9B99-D7FAF36D6683}" destId="{60DC52B5-8442-478C-84B3-89A08B6D225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ECB4594-731E-479C-A2AC-39479A10AD03}" type="presOf" srcId="{5AD09BEB-5E93-4CE1-AE5D-985CD1CA771C}" destId="{C9A2B145-5387-4B1F-A759-774CCECBB1E5}" srcOrd="1" destOrd="0" presId="urn:microsoft.com/office/officeart/2008/layout/HorizontalMultiLevelHierarchy"/>
    <dgm:cxn modelId="{5D9991ED-30F1-49D9-AF47-AB23C3725150}" srcId="{FCCAE72E-3741-4C5F-B697-2CEBFC92CDF7}" destId="{0DA1C060-E1EF-497C-B4B7-CC10236D4AB5}" srcOrd="1" destOrd="0" parTransId="{5AD09BEB-5E93-4CE1-AE5D-985CD1CA771C}" sibTransId="{A9C01F8A-E7EF-4360-A684-28970D54BA27}"/>
    <dgm:cxn modelId="{2402818B-236C-46F8-896A-54043D10E7DA}" type="presOf" srcId="{E1E3682B-C98E-4A9D-9D74-B1B225982A58}" destId="{ED2EE770-33C8-43D7-AF5D-F64A3E032403}" srcOrd="0" destOrd="0" presId="urn:microsoft.com/office/officeart/2008/layout/HorizontalMultiLevelHierarchy"/>
    <dgm:cxn modelId="{1158F3DB-FCDE-44FF-86AE-91CD98551AE5}" type="presOf" srcId="{995F307A-1ED6-4CCF-B174-4D9500CA14CB}" destId="{4225627E-31FD-4E5C-8DAE-2361700066A2}" srcOrd="1" destOrd="0" presId="urn:microsoft.com/office/officeart/2008/layout/HorizontalMultiLevelHierarchy"/>
    <dgm:cxn modelId="{7F3EB302-5DD8-4EE2-A098-7A49CF733982}" srcId="{0DA1C060-E1EF-497C-B4B7-CC10236D4AB5}" destId="{E1E3682B-C98E-4A9D-9D74-B1B225982A58}" srcOrd="0" destOrd="0" parTransId="{995F307A-1ED6-4CCF-B174-4D9500CA14CB}" sibTransId="{5FEF70CC-AA40-48B6-824F-EDD86A052A47}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F59A4DC4-98BE-455A-AD87-A2E003CF1706}" type="presParOf" srcId="{00B6C323-8ADF-4C2C-A98F-03A35CC9AEB8}" destId="{8A5510FB-195B-4A51-B164-D6916CCA84C0}" srcOrd="0" destOrd="0" presId="urn:microsoft.com/office/officeart/2008/layout/HorizontalMultiLevelHierarchy"/>
    <dgm:cxn modelId="{8167A22E-63B8-49C4-98F9-615C833AA863}" type="presParOf" srcId="{8A5510FB-195B-4A51-B164-D6916CCA84C0}" destId="{B86DD37A-705E-437A-BD84-051C90425212}" srcOrd="0" destOrd="0" presId="urn:microsoft.com/office/officeart/2008/layout/HorizontalMultiLevelHierarchy"/>
    <dgm:cxn modelId="{8BC81C6F-6052-4268-8836-EB597D3AA1EA}" type="presParOf" srcId="{00B6C323-8ADF-4C2C-A98F-03A35CC9AEB8}" destId="{339BEE92-5F11-4E22-8762-EBAE0BEF3131}" srcOrd="1" destOrd="0" presId="urn:microsoft.com/office/officeart/2008/layout/HorizontalMultiLevelHierarchy"/>
    <dgm:cxn modelId="{FB5A189D-9D4A-4B44-8A6F-9ED09D6A58B4}" type="presParOf" srcId="{339BEE92-5F11-4E22-8762-EBAE0BEF3131}" destId="{60DC52B5-8442-478C-84B3-89A08B6D2251}" srcOrd="0" destOrd="0" presId="urn:microsoft.com/office/officeart/2008/layout/HorizontalMultiLevelHierarchy"/>
    <dgm:cxn modelId="{39AB681E-CE80-40D1-B8A4-0B69A2B152DC}" type="presParOf" srcId="{339BEE92-5F11-4E22-8762-EBAE0BEF3131}" destId="{6EB4730E-C69F-41D8-8330-8190D4390E8A}" srcOrd="1" destOrd="0" presId="urn:microsoft.com/office/officeart/2008/layout/HorizontalMultiLevelHierarchy"/>
    <dgm:cxn modelId="{243B54BB-1DDF-498E-8E30-E368B6CBE136}" type="presParOf" srcId="{6EB4730E-C69F-41D8-8330-8190D4390E8A}" destId="{A0FE94F5-53F2-4CEF-AF57-2A59A2A5F72A}" srcOrd="0" destOrd="0" presId="urn:microsoft.com/office/officeart/2008/layout/HorizontalMultiLevelHierarchy"/>
    <dgm:cxn modelId="{2607C199-BA0F-4C6D-B715-9FE90D489D12}" type="presParOf" srcId="{A0FE94F5-53F2-4CEF-AF57-2A59A2A5F72A}" destId="{95E2B8DF-B536-4839-8886-1381272870CA}" srcOrd="0" destOrd="0" presId="urn:microsoft.com/office/officeart/2008/layout/HorizontalMultiLevelHierarchy"/>
    <dgm:cxn modelId="{20E02D4B-44B0-4311-81C8-7766C2063D0D}" type="presParOf" srcId="{6EB4730E-C69F-41D8-8330-8190D4390E8A}" destId="{AB15566B-A8A3-4D40-A255-07C0F9E878A1}" srcOrd="1" destOrd="0" presId="urn:microsoft.com/office/officeart/2008/layout/HorizontalMultiLevelHierarchy"/>
    <dgm:cxn modelId="{119B1659-1D0D-4B2F-AF31-2909DA1D777F}" type="presParOf" srcId="{AB15566B-A8A3-4D40-A255-07C0F9E878A1}" destId="{FCFA19F3-C28F-49C0-B209-796EEB17B99F}" srcOrd="0" destOrd="0" presId="urn:microsoft.com/office/officeart/2008/layout/HorizontalMultiLevelHierarchy"/>
    <dgm:cxn modelId="{FF461D20-80D1-4759-9AB4-9D1DFC5E1F92}" type="presParOf" srcId="{AB15566B-A8A3-4D40-A255-07C0F9E878A1}" destId="{ADE62C1F-8A78-4AF7-ACB5-579F6889213B}" srcOrd="1" destOrd="0" presId="urn:microsoft.com/office/officeart/2008/layout/HorizontalMultiLevelHierarchy"/>
    <dgm:cxn modelId="{138A8CAA-3DAE-48FF-B6EC-D7240FBD2369}" type="presParOf" srcId="{00B6C323-8ADF-4C2C-A98F-03A35CC9AEB8}" destId="{10902F1B-76A0-42BF-B8B6-85638234AC1B}" srcOrd="2" destOrd="0" presId="urn:microsoft.com/office/officeart/2008/layout/HorizontalMultiLevelHierarchy"/>
    <dgm:cxn modelId="{FE71E904-C038-4396-AC35-1028D59C47A5}" type="presParOf" srcId="{10902F1B-76A0-42BF-B8B6-85638234AC1B}" destId="{C9A2B145-5387-4B1F-A759-774CCECBB1E5}" srcOrd="0" destOrd="0" presId="urn:microsoft.com/office/officeart/2008/layout/HorizontalMultiLevelHierarchy"/>
    <dgm:cxn modelId="{769DB986-97E1-477F-94EC-049EDE762FF2}" type="presParOf" srcId="{00B6C323-8ADF-4C2C-A98F-03A35CC9AEB8}" destId="{B80AF7FE-B4A1-49B4-8432-E40926974E76}" srcOrd="3" destOrd="0" presId="urn:microsoft.com/office/officeart/2008/layout/HorizontalMultiLevelHierarchy"/>
    <dgm:cxn modelId="{44E55F5C-A174-4B70-87A3-94C008D7A596}" type="presParOf" srcId="{B80AF7FE-B4A1-49B4-8432-E40926974E76}" destId="{D456BF37-646F-420A-817B-2C6FE870644F}" srcOrd="0" destOrd="0" presId="urn:microsoft.com/office/officeart/2008/layout/HorizontalMultiLevelHierarchy"/>
    <dgm:cxn modelId="{3E84D490-EEBA-4E8C-8666-3622012E1F32}" type="presParOf" srcId="{B80AF7FE-B4A1-49B4-8432-E40926974E76}" destId="{2E4195E7-C526-43C1-8251-2AF2A6B49243}" srcOrd="1" destOrd="0" presId="urn:microsoft.com/office/officeart/2008/layout/HorizontalMultiLevelHierarchy"/>
    <dgm:cxn modelId="{99DBCC88-C4AF-4A5A-A428-BB939AC8F76D}" type="presParOf" srcId="{2E4195E7-C526-43C1-8251-2AF2A6B49243}" destId="{17F4A234-C242-4DCE-98A9-48B9B0179F2B}" srcOrd="0" destOrd="0" presId="urn:microsoft.com/office/officeart/2008/layout/HorizontalMultiLevelHierarchy"/>
    <dgm:cxn modelId="{81FE314C-74B0-404C-A8F0-73D16D401787}" type="presParOf" srcId="{17F4A234-C242-4DCE-98A9-48B9B0179F2B}" destId="{4225627E-31FD-4E5C-8DAE-2361700066A2}" srcOrd="0" destOrd="0" presId="urn:microsoft.com/office/officeart/2008/layout/HorizontalMultiLevelHierarchy"/>
    <dgm:cxn modelId="{B6F18ADA-8602-4122-81FC-D40F9CC58B54}" type="presParOf" srcId="{2E4195E7-C526-43C1-8251-2AF2A6B49243}" destId="{49E2ED65-66EC-4F4A-AE36-F49EF78C62A8}" srcOrd="1" destOrd="0" presId="urn:microsoft.com/office/officeart/2008/layout/HorizontalMultiLevelHierarchy"/>
    <dgm:cxn modelId="{AEE05B54-CFF6-4528-A74F-E01BAEF0F3C3}" type="presParOf" srcId="{49E2ED65-66EC-4F4A-AE36-F49EF78C62A8}" destId="{ED2EE770-33C8-43D7-AF5D-F64A3E032403}" srcOrd="0" destOrd="0" presId="urn:microsoft.com/office/officeart/2008/layout/HorizontalMultiLevelHierarchy"/>
    <dgm:cxn modelId="{0CAA26E0-4AF8-4CF5-B5BF-D83E13C43AA8}" type="presParOf" srcId="{49E2ED65-66EC-4F4A-AE36-F49EF78C62A8}" destId="{9889BB20-171E-4464-A8F1-95FA66E738B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88859" y="5676554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2339" y="5774782"/>
        <a:ext cx="15353" cy="15353"/>
      </dsp:txXfrm>
    </dsp:sp>
    <dsp:sp modelId="{E5ED6FB0-7FE4-432D-A7E2-1C05993FCA60}">
      <dsp:nvSpPr>
        <dsp:cNvPr id="0" name=""/>
        <dsp:cNvSpPr/>
      </dsp:nvSpPr>
      <dsp:spPr>
        <a:xfrm>
          <a:off x="3088859" y="5464746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2339" y="5562973"/>
        <a:ext cx="15353" cy="15353"/>
      </dsp:txXfrm>
    </dsp:sp>
    <dsp:sp modelId="{65055C2D-2B2C-4D84-ACA4-59F12A018C1E}">
      <dsp:nvSpPr>
        <dsp:cNvPr id="0" name=""/>
        <dsp:cNvSpPr/>
      </dsp:nvSpPr>
      <dsp:spPr>
        <a:xfrm>
          <a:off x="1754974" y="5041129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635425"/>
              </a:lnTo>
              <a:lnTo>
                <a:pt x="222314" y="6354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9302" y="5342012"/>
        <a:ext cx="33659" cy="33659"/>
      </dsp:txXfrm>
    </dsp:sp>
    <dsp:sp modelId="{1B7060DC-728A-447E-976E-69713194FB07}">
      <dsp:nvSpPr>
        <dsp:cNvPr id="0" name=""/>
        <dsp:cNvSpPr/>
      </dsp:nvSpPr>
      <dsp:spPr>
        <a:xfrm>
          <a:off x="3088859" y="4995409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4458" y="5035571"/>
        <a:ext cx="11115" cy="11115"/>
      </dsp:txXfrm>
    </dsp:sp>
    <dsp:sp modelId="{2DAC4065-1AE1-4D2A-9CB3-313BFA3EB235}">
      <dsp:nvSpPr>
        <dsp:cNvPr id="0" name=""/>
        <dsp:cNvSpPr/>
      </dsp:nvSpPr>
      <dsp:spPr>
        <a:xfrm>
          <a:off x="1754974" y="4995409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60574" y="5035571"/>
        <a:ext cx="11115" cy="11115"/>
      </dsp:txXfrm>
    </dsp:sp>
    <dsp:sp modelId="{FD39EFE5-E566-4C4B-AD09-CABEB3C1B052}">
      <dsp:nvSpPr>
        <dsp:cNvPr id="0" name=""/>
        <dsp:cNvSpPr/>
      </dsp:nvSpPr>
      <dsp:spPr>
        <a:xfrm>
          <a:off x="3088859" y="4405704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2339" y="4503931"/>
        <a:ext cx="15353" cy="15353"/>
      </dsp:txXfrm>
    </dsp:sp>
    <dsp:sp modelId="{BD15981F-569F-4B3E-A29C-E329AE7B81D1}">
      <dsp:nvSpPr>
        <dsp:cNvPr id="0" name=""/>
        <dsp:cNvSpPr/>
      </dsp:nvSpPr>
      <dsp:spPr>
        <a:xfrm>
          <a:off x="4422743" y="4193895"/>
          <a:ext cx="222314" cy="10590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1059041"/>
              </a:lnTo>
              <a:lnTo>
                <a:pt x="222314" y="10590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06847" y="4696363"/>
        <a:ext cx="54106" cy="54106"/>
      </dsp:txXfrm>
    </dsp:sp>
    <dsp:sp modelId="{3C4CE92F-335B-4A7A-8BB0-EC6AFC5BABCB}">
      <dsp:nvSpPr>
        <dsp:cNvPr id="0" name=""/>
        <dsp:cNvSpPr/>
      </dsp:nvSpPr>
      <dsp:spPr>
        <a:xfrm>
          <a:off x="4422743" y="4193895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635425"/>
              </a:lnTo>
              <a:lnTo>
                <a:pt x="222314" y="6354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17070" y="4494778"/>
        <a:ext cx="33659" cy="33659"/>
      </dsp:txXfrm>
    </dsp:sp>
    <dsp:sp modelId="{CDB19BF2-AEC5-4257-B156-9309200289C7}">
      <dsp:nvSpPr>
        <dsp:cNvPr id="0" name=""/>
        <dsp:cNvSpPr/>
      </dsp:nvSpPr>
      <dsp:spPr>
        <a:xfrm>
          <a:off x="4422743" y="4193895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6223" y="4292123"/>
        <a:ext cx="15353" cy="15353"/>
      </dsp:txXfrm>
    </dsp:sp>
    <dsp:sp modelId="{B40EE180-25AF-4204-AE56-CB1DD087B5AE}">
      <dsp:nvSpPr>
        <dsp:cNvPr id="0" name=""/>
        <dsp:cNvSpPr/>
      </dsp:nvSpPr>
      <dsp:spPr>
        <a:xfrm>
          <a:off x="4422743" y="3982087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6223" y="4080315"/>
        <a:ext cx="15353" cy="15353"/>
      </dsp:txXfrm>
    </dsp:sp>
    <dsp:sp modelId="{61EC9F36-6467-4C56-8762-9BDEAEB0558C}">
      <dsp:nvSpPr>
        <dsp:cNvPr id="0" name=""/>
        <dsp:cNvSpPr/>
      </dsp:nvSpPr>
      <dsp:spPr>
        <a:xfrm>
          <a:off x="4422743" y="3558470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635425"/>
              </a:moveTo>
              <a:lnTo>
                <a:pt x="111157" y="635425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7070" y="3859353"/>
        <a:ext cx="33659" cy="33659"/>
      </dsp:txXfrm>
    </dsp:sp>
    <dsp:sp modelId="{7212D5D5-1939-4CB3-89C6-89F2F80A28F8}">
      <dsp:nvSpPr>
        <dsp:cNvPr id="0" name=""/>
        <dsp:cNvSpPr/>
      </dsp:nvSpPr>
      <dsp:spPr>
        <a:xfrm>
          <a:off x="4422743" y="3134854"/>
          <a:ext cx="222314" cy="1059041"/>
        </a:xfrm>
        <a:custGeom>
          <a:avLst/>
          <a:gdLst/>
          <a:ahLst/>
          <a:cxnLst/>
          <a:rect l="0" t="0" r="0" b="0"/>
          <a:pathLst>
            <a:path>
              <a:moveTo>
                <a:pt x="0" y="1059041"/>
              </a:moveTo>
              <a:lnTo>
                <a:pt x="111157" y="1059041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06847" y="3637321"/>
        <a:ext cx="54106" cy="54106"/>
      </dsp:txXfrm>
    </dsp:sp>
    <dsp:sp modelId="{613A4E0B-58AB-427D-9051-A8B2C6F55381}">
      <dsp:nvSpPr>
        <dsp:cNvPr id="0" name=""/>
        <dsp:cNvSpPr/>
      </dsp:nvSpPr>
      <dsp:spPr>
        <a:xfrm>
          <a:off x="3088859" y="4193895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2339" y="4292123"/>
        <a:ext cx="15353" cy="15353"/>
      </dsp:txXfrm>
    </dsp:sp>
    <dsp:sp modelId="{FDCE8F53-E322-4B1B-8535-1DF807DB34B9}">
      <dsp:nvSpPr>
        <dsp:cNvPr id="0" name=""/>
        <dsp:cNvSpPr/>
      </dsp:nvSpPr>
      <dsp:spPr>
        <a:xfrm>
          <a:off x="1754974" y="4405704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635425"/>
              </a:moveTo>
              <a:lnTo>
                <a:pt x="111157" y="635425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9302" y="4706586"/>
        <a:ext cx="33659" cy="33659"/>
      </dsp:txXfrm>
    </dsp:sp>
    <dsp:sp modelId="{7C1111C3-71C8-4A59-B707-B9C768098517}">
      <dsp:nvSpPr>
        <dsp:cNvPr id="0" name=""/>
        <dsp:cNvSpPr/>
      </dsp:nvSpPr>
      <dsp:spPr>
        <a:xfrm>
          <a:off x="421090" y="3426090"/>
          <a:ext cx="222314" cy="16150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1615038"/>
              </a:lnTo>
              <a:lnTo>
                <a:pt x="222314" y="16150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1490" y="4192853"/>
        <a:ext cx="81513" cy="81513"/>
      </dsp:txXfrm>
    </dsp:sp>
    <dsp:sp modelId="{FCD46113-877F-416E-8838-C882836F0D86}">
      <dsp:nvSpPr>
        <dsp:cNvPr id="0" name=""/>
        <dsp:cNvSpPr/>
      </dsp:nvSpPr>
      <dsp:spPr>
        <a:xfrm>
          <a:off x="4422743" y="2665517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8342" y="2705679"/>
        <a:ext cx="11115" cy="11115"/>
      </dsp:txXfrm>
    </dsp:sp>
    <dsp:sp modelId="{08EC2D9E-EEF5-4DFB-B18C-04297E92FEFA}">
      <dsp:nvSpPr>
        <dsp:cNvPr id="0" name=""/>
        <dsp:cNvSpPr/>
      </dsp:nvSpPr>
      <dsp:spPr>
        <a:xfrm>
          <a:off x="3088859" y="2665517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4458" y="2705679"/>
        <a:ext cx="11115" cy="11115"/>
      </dsp:txXfrm>
    </dsp:sp>
    <dsp:sp modelId="{F1254FD0-8054-4A01-9BB5-DAF029D79E79}">
      <dsp:nvSpPr>
        <dsp:cNvPr id="0" name=""/>
        <dsp:cNvSpPr/>
      </dsp:nvSpPr>
      <dsp:spPr>
        <a:xfrm>
          <a:off x="1754974" y="1811051"/>
          <a:ext cx="222314" cy="9001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900185"/>
              </a:lnTo>
              <a:lnTo>
                <a:pt x="222314" y="90018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2951" y="2237963"/>
        <a:ext cx="46361" cy="46361"/>
      </dsp:txXfrm>
    </dsp:sp>
    <dsp:sp modelId="{7E04714D-C084-45E4-BBA4-12CDD6AB25A0}">
      <dsp:nvSpPr>
        <dsp:cNvPr id="0" name=""/>
        <dsp:cNvSpPr/>
      </dsp:nvSpPr>
      <dsp:spPr>
        <a:xfrm>
          <a:off x="4422743" y="2241900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2282062"/>
        <a:ext cx="11115" cy="11115"/>
      </dsp:txXfrm>
    </dsp:sp>
    <dsp:sp modelId="{71C7B4B9-90B7-4305-9A82-B7BBEEF34258}">
      <dsp:nvSpPr>
        <dsp:cNvPr id="0" name=""/>
        <dsp:cNvSpPr/>
      </dsp:nvSpPr>
      <dsp:spPr>
        <a:xfrm>
          <a:off x="3088859" y="2075812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2339" y="2174040"/>
        <a:ext cx="15353" cy="15353"/>
      </dsp:txXfrm>
    </dsp:sp>
    <dsp:sp modelId="{E0676597-67B1-4C0F-ADE1-050B6EACE5D3}">
      <dsp:nvSpPr>
        <dsp:cNvPr id="0" name=""/>
        <dsp:cNvSpPr/>
      </dsp:nvSpPr>
      <dsp:spPr>
        <a:xfrm>
          <a:off x="4422743" y="1818284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1858446"/>
        <a:ext cx="11115" cy="11115"/>
      </dsp:txXfrm>
    </dsp:sp>
    <dsp:sp modelId="{7CD57069-8302-4390-AF60-F48822FA3B8C}">
      <dsp:nvSpPr>
        <dsp:cNvPr id="0" name=""/>
        <dsp:cNvSpPr/>
      </dsp:nvSpPr>
      <dsp:spPr>
        <a:xfrm>
          <a:off x="3088859" y="1864004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2339" y="1962231"/>
        <a:ext cx="15353" cy="15353"/>
      </dsp:txXfrm>
    </dsp:sp>
    <dsp:sp modelId="{D38613F8-7BD0-405E-AFDE-7126378F4A15}">
      <dsp:nvSpPr>
        <dsp:cNvPr id="0" name=""/>
        <dsp:cNvSpPr/>
      </dsp:nvSpPr>
      <dsp:spPr>
        <a:xfrm>
          <a:off x="1754974" y="1811051"/>
          <a:ext cx="222314" cy="2647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64760"/>
              </a:lnTo>
              <a:lnTo>
                <a:pt x="222314" y="2647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57488" y="1934789"/>
        <a:ext cx="17285" cy="17285"/>
      </dsp:txXfrm>
    </dsp:sp>
    <dsp:sp modelId="{C638E32C-C580-47A2-B2F8-1E6F493967CB}">
      <dsp:nvSpPr>
        <dsp:cNvPr id="0" name=""/>
        <dsp:cNvSpPr/>
      </dsp:nvSpPr>
      <dsp:spPr>
        <a:xfrm>
          <a:off x="4422743" y="1394667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1434829"/>
        <a:ext cx="11115" cy="11115"/>
      </dsp:txXfrm>
    </dsp:sp>
    <dsp:sp modelId="{F5762BB5-A21C-4D0D-8AE8-EDBC620BF6CE}">
      <dsp:nvSpPr>
        <dsp:cNvPr id="0" name=""/>
        <dsp:cNvSpPr/>
      </dsp:nvSpPr>
      <dsp:spPr>
        <a:xfrm>
          <a:off x="3088859" y="910866"/>
          <a:ext cx="222314" cy="5295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529520"/>
              </a:lnTo>
              <a:lnTo>
                <a:pt x="222314" y="5295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85658" y="1161269"/>
        <a:ext cx="28714" cy="28714"/>
      </dsp:txXfrm>
    </dsp:sp>
    <dsp:sp modelId="{93810BFB-AA3A-4D3F-9612-D00073065490}">
      <dsp:nvSpPr>
        <dsp:cNvPr id="0" name=""/>
        <dsp:cNvSpPr/>
      </dsp:nvSpPr>
      <dsp:spPr>
        <a:xfrm>
          <a:off x="4422743" y="971050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1011212"/>
        <a:ext cx="11115" cy="11115"/>
      </dsp:txXfrm>
    </dsp:sp>
    <dsp:sp modelId="{15EF7062-F92A-4CF5-BBCE-C7799D37E021}">
      <dsp:nvSpPr>
        <dsp:cNvPr id="0" name=""/>
        <dsp:cNvSpPr/>
      </dsp:nvSpPr>
      <dsp:spPr>
        <a:xfrm>
          <a:off x="3088859" y="910866"/>
          <a:ext cx="222314" cy="1059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105904"/>
              </a:lnTo>
              <a:lnTo>
                <a:pt x="222314" y="10590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3859" y="957662"/>
        <a:ext cx="12312" cy="12312"/>
      </dsp:txXfrm>
    </dsp:sp>
    <dsp:sp modelId="{6C23C675-FD00-4693-B8B2-FE320E01EBA0}">
      <dsp:nvSpPr>
        <dsp:cNvPr id="0" name=""/>
        <dsp:cNvSpPr/>
      </dsp:nvSpPr>
      <dsp:spPr>
        <a:xfrm>
          <a:off x="4422743" y="381345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6223" y="479573"/>
        <a:ext cx="15353" cy="15353"/>
      </dsp:txXfrm>
    </dsp:sp>
    <dsp:sp modelId="{D2391F31-FA2D-43F9-9FE8-1200D21AE459}">
      <dsp:nvSpPr>
        <dsp:cNvPr id="0" name=""/>
        <dsp:cNvSpPr/>
      </dsp:nvSpPr>
      <dsp:spPr>
        <a:xfrm>
          <a:off x="4422743" y="169537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6223" y="267764"/>
        <a:ext cx="15353" cy="15353"/>
      </dsp:txXfrm>
    </dsp:sp>
    <dsp:sp modelId="{6084A302-5078-4BE0-80B7-B99AA06E451C}">
      <dsp:nvSpPr>
        <dsp:cNvPr id="0" name=""/>
        <dsp:cNvSpPr/>
      </dsp:nvSpPr>
      <dsp:spPr>
        <a:xfrm>
          <a:off x="3088859" y="381345"/>
          <a:ext cx="222314" cy="529520"/>
        </a:xfrm>
        <a:custGeom>
          <a:avLst/>
          <a:gdLst/>
          <a:ahLst/>
          <a:cxnLst/>
          <a:rect l="0" t="0" r="0" b="0"/>
          <a:pathLst>
            <a:path>
              <a:moveTo>
                <a:pt x="0" y="529520"/>
              </a:moveTo>
              <a:lnTo>
                <a:pt x="111157" y="529520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85658" y="631748"/>
        <a:ext cx="28714" cy="28714"/>
      </dsp:txXfrm>
    </dsp:sp>
    <dsp:sp modelId="{E4D805C1-0FDD-4506-9132-245D1618CDA6}">
      <dsp:nvSpPr>
        <dsp:cNvPr id="0" name=""/>
        <dsp:cNvSpPr/>
      </dsp:nvSpPr>
      <dsp:spPr>
        <a:xfrm>
          <a:off x="1754974" y="910866"/>
          <a:ext cx="222314" cy="900185"/>
        </a:xfrm>
        <a:custGeom>
          <a:avLst/>
          <a:gdLst/>
          <a:ahLst/>
          <a:cxnLst/>
          <a:rect l="0" t="0" r="0" b="0"/>
          <a:pathLst>
            <a:path>
              <a:moveTo>
                <a:pt x="0" y="900185"/>
              </a:moveTo>
              <a:lnTo>
                <a:pt x="111157" y="900185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2951" y="1337778"/>
        <a:ext cx="46361" cy="46361"/>
      </dsp:txXfrm>
    </dsp:sp>
    <dsp:sp modelId="{10902F1B-76A0-42BF-B8B6-85638234AC1B}">
      <dsp:nvSpPr>
        <dsp:cNvPr id="0" name=""/>
        <dsp:cNvSpPr/>
      </dsp:nvSpPr>
      <dsp:spPr>
        <a:xfrm>
          <a:off x="421090" y="1811051"/>
          <a:ext cx="222314" cy="1615038"/>
        </a:xfrm>
        <a:custGeom>
          <a:avLst/>
          <a:gdLst/>
          <a:ahLst/>
          <a:cxnLst/>
          <a:rect l="0" t="0" r="0" b="0"/>
          <a:pathLst>
            <a:path>
              <a:moveTo>
                <a:pt x="0" y="1615038"/>
              </a:moveTo>
              <a:lnTo>
                <a:pt x="111157" y="161503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1490" y="2577814"/>
        <a:ext cx="81513" cy="81513"/>
      </dsp:txXfrm>
    </dsp:sp>
    <dsp:sp modelId="{47AE8846-F21F-4E4C-B4A3-D44DA4BF791C}">
      <dsp:nvSpPr>
        <dsp:cNvPr id="0" name=""/>
        <dsp:cNvSpPr/>
      </dsp:nvSpPr>
      <dsp:spPr>
        <a:xfrm rot="16200000">
          <a:off x="-640180" y="3256643"/>
          <a:ext cx="1783649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640180" y="3256643"/>
        <a:ext cx="1783649" cy="338893"/>
      </dsp:txXfrm>
    </dsp:sp>
    <dsp:sp modelId="{D456BF37-646F-420A-817B-2C6FE870644F}">
      <dsp:nvSpPr>
        <dsp:cNvPr id="0" name=""/>
        <dsp:cNvSpPr/>
      </dsp:nvSpPr>
      <dsp:spPr>
        <a:xfrm>
          <a:off x="643404" y="1641605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aseline</a:t>
          </a:r>
          <a:endParaRPr lang="zh-CN" altLang="en-US" sz="1100" kern="1200"/>
        </a:p>
      </dsp:txBody>
      <dsp:txXfrm>
        <a:off x="643404" y="1641605"/>
        <a:ext cx="1111570" cy="338893"/>
      </dsp:txXfrm>
    </dsp:sp>
    <dsp:sp modelId="{9930AFAD-7CAA-421C-A6F6-BE96E32B90BE}">
      <dsp:nvSpPr>
        <dsp:cNvPr id="0" name=""/>
        <dsp:cNvSpPr/>
      </dsp:nvSpPr>
      <dsp:spPr>
        <a:xfrm>
          <a:off x="1977288" y="741419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eep Learning</a:t>
          </a:r>
          <a:endParaRPr lang="zh-CN" altLang="en-US" sz="1100" kern="1200"/>
        </a:p>
      </dsp:txBody>
      <dsp:txXfrm>
        <a:off x="1977288" y="741419"/>
        <a:ext cx="1111570" cy="338893"/>
      </dsp:txXfrm>
    </dsp:sp>
    <dsp:sp modelId="{AEAE9668-1594-42A7-936C-F6D9B03E5605}">
      <dsp:nvSpPr>
        <dsp:cNvPr id="0" name=""/>
        <dsp:cNvSpPr/>
      </dsp:nvSpPr>
      <dsp:spPr>
        <a:xfrm>
          <a:off x="3311173" y="211898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cture</a:t>
          </a:r>
          <a:endParaRPr lang="zh-CN" altLang="en-US" sz="1100" kern="1200"/>
        </a:p>
      </dsp:txBody>
      <dsp:txXfrm>
        <a:off x="3311173" y="211898"/>
        <a:ext cx="1111570" cy="338893"/>
      </dsp:txXfrm>
    </dsp:sp>
    <dsp:sp modelId="{EC8A8FAF-CCC1-447F-AF4A-1B7F5640C737}">
      <dsp:nvSpPr>
        <dsp:cNvPr id="0" name=""/>
        <dsp:cNvSpPr/>
      </dsp:nvSpPr>
      <dsp:spPr>
        <a:xfrm>
          <a:off x="4645057" y="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0:30-12:00</a:t>
          </a:r>
          <a:endParaRPr lang="zh-CN" altLang="en-US" sz="1100" kern="1200"/>
        </a:p>
      </dsp:txBody>
      <dsp:txXfrm>
        <a:off x="4645057" y="90"/>
        <a:ext cx="1111570" cy="338893"/>
      </dsp:txXfrm>
    </dsp:sp>
    <dsp:sp modelId="{399D7AA7-129E-4F88-B445-31B773562A91}">
      <dsp:nvSpPr>
        <dsp:cNvPr id="0" name=""/>
        <dsp:cNvSpPr/>
      </dsp:nvSpPr>
      <dsp:spPr>
        <a:xfrm>
          <a:off x="4645057" y="42370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5:00-16:00</a:t>
          </a:r>
          <a:endParaRPr lang="zh-CN" altLang="en-US" sz="1100" kern="1200"/>
        </a:p>
      </dsp:txBody>
      <dsp:txXfrm>
        <a:off x="4645057" y="423707"/>
        <a:ext cx="1111570" cy="338893"/>
      </dsp:txXfrm>
    </dsp:sp>
    <dsp:sp modelId="{7A02666E-7509-4C85-8E08-7997C9F62B32}">
      <dsp:nvSpPr>
        <dsp:cNvPr id="0" name=""/>
        <dsp:cNvSpPr/>
      </dsp:nvSpPr>
      <dsp:spPr>
        <a:xfrm>
          <a:off x="3311173" y="847323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ivariate Analysis</a:t>
          </a:r>
          <a:endParaRPr lang="zh-CN" altLang="en-US" sz="1100" kern="1200"/>
        </a:p>
      </dsp:txBody>
      <dsp:txXfrm>
        <a:off x="3311173" y="847323"/>
        <a:ext cx="1111570" cy="338893"/>
      </dsp:txXfrm>
    </dsp:sp>
    <dsp:sp modelId="{63A730F9-24F6-4AC2-A640-F4DAF5C42BF7}">
      <dsp:nvSpPr>
        <dsp:cNvPr id="0" name=""/>
        <dsp:cNvSpPr/>
      </dsp:nvSpPr>
      <dsp:spPr>
        <a:xfrm>
          <a:off x="4645057" y="847323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6:00-17:00</a:t>
          </a:r>
          <a:endParaRPr lang="zh-CN" altLang="en-US" sz="1100" kern="1200"/>
        </a:p>
      </dsp:txBody>
      <dsp:txXfrm>
        <a:off x="4645057" y="847323"/>
        <a:ext cx="1111570" cy="338893"/>
      </dsp:txXfrm>
    </dsp:sp>
    <dsp:sp modelId="{A7CEAFB6-A6E6-4AA5-9266-13351DCAFE4E}">
      <dsp:nvSpPr>
        <dsp:cNvPr id="0" name=""/>
        <dsp:cNvSpPr/>
      </dsp:nvSpPr>
      <dsp:spPr>
        <a:xfrm>
          <a:off x="3311173" y="127094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Multivariate Analysis</a:t>
          </a:r>
          <a:endParaRPr lang="zh-CN" altLang="en-US" sz="1100" kern="1200"/>
        </a:p>
      </dsp:txBody>
      <dsp:txXfrm>
        <a:off x="3311173" y="1270940"/>
        <a:ext cx="1111570" cy="338893"/>
      </dsp:txXfrm>
    </dsp:sp>
    <dsp:sp modelId="{90157A41-CDE6-4A55-982D-91366221E35C}">
      <dsp:nvSpPr>
        <dsp:cNvPr id="0" name=""/>
        <dsp:cNvSpPr/>
      </dsp:nvSpPr>
      <dsp:spPr>
        <a:xfrm>
          <a:off x="4645057" y="127094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00-21:00</a:t>
          </a:r>
          <a:endParaRPr lang="zh-CN" altLang="en-US" sz="1100" kern="1200"/>
        </a:p>
      </dsp:txBody>
      <dsp:txXfrm>
        <a:off x="4645057" y="1270940"/>
        <a:ext cx="1111570" cy="338893"/>
      </dsp:txXfrm>
    </dsp:sp>
    <dsp:sp modelId="{4D49B8EF-6BEB-4DC6-B872-86D9CFBD622E}">
      <dsp:nvSpPr>
        <dsp:cNvPr id="0" name=""/>
        <dsp:cNvSpPr/>
      </dsp:nvSpPr>
      <dsp:spPr>
        <a:xfrm>
          <a:off x="1977288" y="1906365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M Preview</a:t>
          </a:r>
          <a:endParaRPr lang="zh-CN" altLang="en-US" sz="1100" kern="1200"/>
        </a:p>
      </dsp:txBody>
      <dsp:txXfrm>
        <a:off x="1977288" y="1906365"/>
        <a:ext cx="1111570" cy="338893"/>
      </dsp:txXfrm>
    </dsp:sp>
    <dsp:sp modelId="{9A7A5CF5-5BA4-4B27-B0EB-B2CB1B812ECF}">
      <dsp:nvSpPr>
        <dsp:cNvPr id="0" name=""/>
        <dsp:cNvSpPr/>
      </dsp:nvSpPr>
      <dsp:spPr>
        <a:xfrm>
          <a:off x="3311173" y="16945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ritcles</a:t>
          </a:r>
          <a:endParaRPr lang="zh-CN" altLang="en-US" sz="1100" kern="1200"/>
        </a:p>
      </dsp:txBody>
      <dsp:txXfrm>
        <a:off x="3311173" y="1694557"/>
        <a:ext cx="1111570" cy="338893"/>
      </dsp:txXfrm>
    </dsp:sp>
    <dsp:sp modelId="{31E187A1-9871-4461-9E9D-C51E62FADFE6}">
      <dsp:nvSpPr>
        <dsp:cNvPr id="0" name=""/>
        <dsp:cNvSpPr/>
      </dsp:nvSpPr>
      <dsp:spPr>
        <a:xfrm>
          <a:off x="4645057" y="16945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9:30-10:30</a:t>
          </a:r>
          <a:endParaRPr lang="zh-CN" altLang="en-US" sz="1100" kern="1200"/>
        </a:p>
      </dsp:txBody>
      <dsp:txXfrm>
        <a:off x="4645057" y="1694557"/>
        <a:ext cx="1111570" cy="338893"/>
      </dsp:txXfrm>
    </dsp:sp>
    <dsp:sp modelId="{27C6AA3F-6D9B-4201-BF69-9208001FC63D}">
      <dsp:nvSpPr>
        <dsp:cNvPr id="0" name=""/>
        <dsp:cNvSpPr/>
      </dsp:nvSpPr>
      <dsp:spPr>
        <a:xfrm>
          <a:off x="3311173" y="211817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ides</a:t>
          </a:r>
          <a:endParaRPr lang="zh-CN" altLang="en-US" sz="1100" kern="1200"/>
        </a:p>
      </dsp:txBody>
      <dsp:txXfrm>
        <a:off x="3311173" y="2118174"/>
        <a:ext cx="1111570" cy="338893"/>
      </dsp:txXfrm>
    </dsp:sp>
    <dsp:sp modelId="{B9F8DF81-051F-41E1-8E0D-FEB2CB79A8BB}">
      <dsp:nvSpPr>
        <dsp:cNvPr id="0" name=""/>
        <dsp:cNvSpPr/>
      </dsp:nvSpPr>
      <dsp:spPr>
        <a:xfrm>
          <a:off x="4645057" y="211817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2:00-12:30</a:t>
          </a:r>
          <a:endParaRPr lang="zh-CN" altLang="en-US" sz="1100" kern="1200"/>
        </a:p>
      </dsp:txBody>
      <dsp:txXfrm>
        <a:off x="4645057" y="2118174"/>
        <a:ext cx="1111570" cy="338893"/>
      </dsp:txXfrm>
    </dsp:sp>
    <dsp:sp modelId="{80600A35-84AA-43CE-81F3-F98690856545}">
      <dsp:nvSpPr>
        <dsp:cNvPr id="0" name=""/>
        <dsp:cNvSpPr/>
      </dsp:nvSpPr>
      <dsp:spPr>
        <a:xfrm>
          <a:off x="1977288" y="25417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isurely Tonight</a:t>
          </a:r>
          <a:endParaRPr lang="zh-CN" altLang="en-US" sz="1100" kern="1200"/>
        </a:p>
      </dsp:txBody>
      <dsp:txXfrm>
        <a:off x="1977288" y="2541790"/>
        <a:ext cx="1111570" cy="338893"/>
      </dsp:txXfrm>
    </dsp:sp>
    <dsp:sp modelId="{A9B15C1A-4C4B-4F3A-A878-84EA420CF092}">
      <dsp:nvSpPr>
        <dsp:cNvPr id="0" name=""/>
        <dsp:cNvSpPr/>
      </dsp:nvSpPr>
      <dsp:spPr>
        <a:xfrm>
          <a:off x="3311173" y="25417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/Dinner</a:t>
          </a:r>
          <a:endParaRPr lang="zh-CN" altLang="en-US" sz="1100" kern="1200"/>
        </a:p>
      </dsp:txBody>
      <dsp:txXfrm>
        <a:off x="3311173" y="2541790"/>
        <a:ext cx="1111570" cy="338893"/>
      </dsp:txXfrm>
    </dsp:sp>
    <dsp:sp modelId="{CF727354-29D2-487B-B444-C7F2F7C6251F}">
      <dsp:nvSpPr>
        <dsp:cNvPr id="0" name=""/>
        <dsp:cNvSpPr/>
      </dsp:nvSpPr>
      <dsp:spPr>
        <a:xfrm>
          <a:off x="4645057" y="25417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9:30-20:00</a:t>
          </a:r>
          <a:endParaRPr lang="zh-CN" altLang="en-US" sz="1100" kern="1200"/>
        </a:p>
      </dsp:txBody>
      <dsp:txXfrm>
        <a:off x="4645057" y="2541790"/>
        <a:ext cx="1111570" cy="338893"/>
      </dsp:txXfrm>
    </dsp:sp>
    <dsp:sp modelId="{E2CE8335-163F-4FC8-9EB2-2F1AB9A3494D}">
      <dsp:nvSpPr>
        <dsp:cNvPr id="0" name=""/>
        <dsp:cNvSpPr/>
      </dsp:nvSpPr>
      <dsp:spPr>
        <a:xfrm>
          <a:off x="643404" y="4871682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minder</a:t>
          </a:r>
          <a:endParaRPr lang="zh-CN" altLang="en-US" sz="1100" kern="1200"/>
        </a:p>
      </dsp:txBody>
      <dsp:txXfrm>
        <a:off x="643404" y="4871682"/>
        <a:ext cx="1111570" cy="338893"/>
      </dsp:txXfrm>
    </dsp:sp>
    <dsp:sp modelId="{7E713748-379C-4B5E-9EC6-622A2DAA67D9}">
      <dsp:nvSpPr>
        <dsp:cNvPr id="0" name=""/>
        <dsp:cNvSpPr/>
      </dsp:nvSpPr>
      <dsp:spPr>
        <a:xfrm>
          <a:off x="1977288" y="42362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pping list</a:t>
          </a:r>
          <a:endParaRPr lang="zh-CN" altLang="en-US" sz="1100" kern="1200"/>
        </a:p>
      </dsp:txBody>
      <dsp:txXfrm>
        <a:off x="1977288" y="4236257"/>
        <a:ext cx="1111570" cy="338893"/>
      </dsp:txXfrm>
    </dsp:sp>
    <dsp:sp modelId="{50DFE8EC-C200-4654-AAE8-1C218BF1FF46}">
      <dsp:nvSpPr>
        <dsp:cNvPr id="0" name=""/>
        <dsp:cNvSpPr/>
      </dsp:nvSpPr>
      <dsp:spPr>
        <a:xfrm>
          <a:off x="3311173" y="4024449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ableware</a:t>
          </a:r>
          <a:endParaRPr lang="zh-CN" altLang="en-US" sz="1100" kern="1200"/>
        </a:p>
      </dsp:txBody>
      <dsp:txXfrm>
        <a:off x="3311173" y="4024449"/>
        <a:ext cx="1111570" cy="338893"/>
      </dsp:txXfrm>
    </dsp:sp>
    <dsp:sp modelId="{345CA9E2-D35F-4F96-AC71-F5A4B3296559}">
      <dsp:nvSpPr>
        <dsp:cNvPr id="0" name=""/>
        <dsp:cNvSpPr/>
      </dsp:nvSpPr>
      <dsp:spPr>
        <a:xfrm>
          <a:off x="4645057" y="296540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ebook</a:t>
          </a:r>
          <a:endParaRPr lang="zh-CN" altLang="en-US" sz="1100" kern="1200"/>
        </a:p>
      </dsp:txBody>
      <dsp:txXfrm>
        <a:off x="4645057" y="2965407"/>
        <a:ext cx="1111570" cy="338893"/>
      </dsp:txXfrm>
    </dsp:sp>
    <dsp:sp modelId="{550E294F-EC44-419B-ACBA-76EA29C580AF}">
      <dsp:nvSpPr>
        <dsp:cNvPr id="0" name=""/>
        <dsp:cNvSpPr/>
      </dsp:nvSpPr>
      <dsp:spPr>
        <a:xfrm>
          <a:off x="4645057" y="338902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ker</a:t>
          </a:r>
          <a:endParaRPr lang="zh-CN" altLang="en-US" sz="1100" kern="1200"/>
        </a:p>
      </dsp:txBody>
      <dsp:txXfrm>
        <a:off x="4645057" y="3389024"/>
        <a:ext cx="1111570" cy="338893"/>
      </dsp:txXfrm>
    </dsp:sp>
    <dsp:sp modelId="{96150568-7483-44FC-9BA6-DE9EA1D929E8}">
      <dsp:nvSpPr>
        <dsp:cNvPr id="0" name=""/>
        <dsp:cNvSpPr/>
      </dsp:nvSpPr>
      <dsp:spPr>
        <a:xfrm>
          <a:off x="4645057" y="381264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oothpaste</a:t>
          </a:r>
          <a:endParaRPr lang="zh-CN" altLang="en-US" sz="1100" kern="1200"/>
        </a:p>
      </dsp:txBody>
      <dsp:txXfrm>
        <a:off x="4645057" y="3812640"/>
        <a:ext cx="1111570" cy="338893"/>
      </dsp:txXfrm>
    </dsp:sp>
    <dsp:sp modelId="{D25D64C0-4B64-41AC-92CE-07D758B6DB9F}">
      <dsp:nvSpPr>
        <dsp:cNvPr id="0" name=""/>
        <dsp:cNvSpPr/>
      </dsp:nvSpPr>
      <dsp:spPr>
        <a:xfrm>
          <a:off x="4645057" y="42362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ampoo</a:t>
          </a:r>
          <a:endParaRPr lang="zh-CN" altLang="en-US" sz="1100" kern="1200"/>
        </a:p>
      </dsp:txBody>
      <dsp:txXfrm>
        <a:off x="4645057" y="4236257"/>
        <a:ext cx="1111570" cy="338893"/>
      </dsp:txXfrm>
    </dsp:sp>
    <dsp:sp modelId="{964E3496-9F20-4756-A220-FBA1D5E4980C}">
      <dsp:nvSpPr>
        <dsp:cNvPr id="0" name=""/>
        <dsp:cNvSpPr/>
      </dsp:nvSpPr>
      <dsp:spPr>
        <a:xfrm>
          <a:off x="4645057" y="465987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 Filter</a:t>
          </a:r>
          <a:endParaRPr lang="zh-CN" altLang="en-US" sz="1100" kern="1200"/>
        </a:p>
      </dsp:txBody>
      <dsp:txXfrm>
        <a:off x="4645057" y="4659874"/>
        <a:ext cx="1111570" cy="338893"/>
      </dsp:txXfrm>
    </dsp:sp>
    <dsp:sp modelId="{5E8E4353-97E3-4769-8745-E51435D5D5C3}">
      <dsp:nvSpPr>
        <dsp:cNvPr id="0" name=""/>
        <dsp:cNvSpPr/>
      </dsp:nvSpPr>
      <dsp:spPr>
        <a:xfrm>
          <a:off x="4645057" y="5083491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unscreen</a:t>
          </a:r>
          <a:endParaRPr lang="zh-CN" altLang="en-US" sz="1100" kern="1200"/>
        </a:p>
      </dsp:txBody>
      <dsp:txXfrm>
        <a:off x="4645057" y="5083491"/>
        <a:ext cx="1111570" cy="338893"/>
      </dsp:txXfrm>
    </dsp:sp>
    <dsp:sp modelId="{3AC91184-82E7-4A6A-A8EE-1079E8DAE50D}">
      <dsp:nvSpPr>
        <dsp:cNvPr id="0" name=""/>
        <dsp:cNvSpPr/>
      </dsp:nvSpPr>
      <dsp:spPr>
        <a:xfrm>
          <a:off x="3311173" y="4448065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311173" y="4448065"/>
        <a:ext cx="1111570" cy="338893"/>
      </dsp:txXfrm>
    </dsp:sp>
    <dsp:sp modelId="{CBB3B77D-EBA8-4D22-98DB-01717DAA0DBE}">
      <dsp:nvSpPr>
        <dsp:cNvPr id="0" name=""/>
        <dsp:cNvSpPr/>
      </dsp:nvSpPr>
      <dsp:spPr>
        <a:xfrm>
          <a:off x="1977288" y="4871682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aundry</a:t>
          </a:r>
          <a:endParaRPr lang="zh-CN" altLang="en-US" sz="1100" kern="1200"/>
        </a:p>
      </dsp:txBody>
      <dsp:txXfrm>
        <a:off x="1977288" y="4871682"/>
        <a:ext cx="1111570" cy="338893"/>
      </dsp:txXfrm>
    </dsp:sp>
    <dsp:sp modelId="{4AE60FE5-0106-4009-A9AD-E85CABEF1AC2}">
      <dsp:nvSpPr>
        <dsp:cNvPr id="0" name=""/>
        <dsp:cNvSpPr/>
      </dsp:nvSpPr>
      <dsp:spPr>
        <a:xfrm>
          <a:off x="3311173" y="4871682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311173" y="4871682"/>
        <a:ext cx="1111570" cy="338893"/>
      </dsp:txXfrm>
    </dsp:sp>
    <dsp:sp modelId="{D39F0EBD-FE23-49ED-8731-BF50C8139E65}">
      <dsp:nvSpPr>
        <dsp:cNvPr id="0" name=""/>
        <dsp:cNvSpPr/>
      </dsp:nvSpPr>
      <dsp:spPr>
        <a:xfrm>
          <a:off x="1977288" y="550710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inancial</a:t>
          </a:r>
          <a:endParaRPr lang="zh-CN" altLang="en-US" sz="1100" kern="1200"/>
        </a:p>
      </dsp:txBody>
      <dsp:txXfrm>
        <a:off x="1977288" y="5507107"/>
        <a:ext cx="1111570" cy="338893"/>
      </dsp:txXfrm>
    </dsp:sp>
    <dsp:sp modelId="{53AEF0C2-BE19-450F-87F1-3F6A8CDD2C4F}">
      <dsp:nvSpPr>
        <dsp:cNvPr id="0" name=""/>
        <dsp:cNvSpPr/>
      </dsp:nvSpPr>
      <dsp:spPr>
        <a:xfrm>
          <a:off x="3311173" y="5295299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A Credit</a:t>
          </a:r>
          <a:endParaRPr lang="zh-CN" altLang="en-US" sz="1100" kern="1200"/>
        </a:p>
      </dsp:txBody>
      <dsp:txXfrm>
        <a:off x="3311173" y="5295299"/>
        <a:ext cx="1111570" cy="338893"/>
      </dsp:txXfrm>
    </dsp:sp>
    <dsp:sp modelId="{40EC32F7-F4B0-4CF9-8799-421C01F4B65A}">
      <dsp:nvSpPr>
        <dsp:cNvPr id="0" name=""/>
        <dsp:cNvSpPr/>
      </dsp:nvSpPr>
      <dsp:spPr>
        <a:xfrm>
          <a:off x="3311173" y="5718916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hase Coupon</a:t>
          </a:r>
          <a:endParaRPr lang="zh-CN" altLang="en-US" sz="1100" kern="1200"/>
        </a:p>
      </dsp:txBody>
      <dsp:txXfrm>
        <a:off x="3311173" y="5718916"/>
        <a:ext cx="1111570" cy="33889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F4A234-C242-4DCE-98A9-48B9B0179F2B}">
      <dsp:nvSpPr>
        <dsp:cNvPr id="0" name=""/>
        <dsp:cNvSpPr/>
      </dsp:nvSpPr>
      <dsp:spPr>
        <a:xfrm>
          <a:off x="3564749" y="3550681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3584570"/>
        <a:ext cx="23661" cy="23661"/>
      </dsp:txXfrm>
    </dsp:sp>
    <dsp:sp modelId="{10902F1B-76A0-42BF-B8B6-85638234AC1B}">
      <dsp:nvSpPr>
        <dsp:cNvPr id="0" name=""/>
        <dsp:cNvSpPr/>
      </dsp:nvSpPr>
      <dsp:spPr>
        <a:xfrm>
          <a:off x="725380" y="3145536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45654" y="3354628"/>
        <a:ext cx="32681" cy="32681"/>
      </dsp:txXfrm>
    </dsp:sp>
    <dsp:sp modelId="{A0FE94F5-53F2-4CEF-AF57-2A59A2A5F72A}">
      <dsp:nvSpPr>
        <dsp:cNvPr id="0" name=""/>
        <dsp:cNvSpPr/>
      </dsp:nvSpPr>
      <dsp:spPr>
        <a:xfrm>
          <a:off x="3564749" y="2648950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682840"/>
        <a:ext cx="23661" cy="23661"/>
      </dsp:txXfrm>
    </dsp:sp>
    <dsp:sp modelId="{8A5510FB-195B-4A51-B164-D6916CCA84C0}">
      <dsp:nvSpPr>
        <dsp:cNvPr id="0" name=""/>
        <dsp:cNvSpPr/>
      </dsp:nvSpPr>
      <dsp:spPr>
        <a:xfrm>
          <a:off x="725380" y="2694670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2903762"/>
        <a:ext cx="32681" cy="3268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60DC52B5-8442-478C-84B3-89A08B6D2251}">
      <dsp:nvSpPr>
        <dsp:cNvPr id="0" name=""/>
        <dsp:cNvSpPr/>
      </dsp:nvSpPr>
      <dsp:spPr>
        <a:xfrm>
          <a:off x="1198608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Need to Improve</a:t>
          </a:r>
          <a:endParaRPr lang="zh-CN" altLang="en-US" sz="2600" kern="1200"/>
        </a:p>
      </dsp:txBody>
      <dsp:txXfrm>
        <a:off x="1198608" y="2333978"/>
        <a:ext cx="2366140" cy="721384"/>
      </dsp:txXfrm>
    </dsp:sp>
    <dsp:sp modelId="{FCFA19F3-C28F-49C0-B209-796EEB17B99F}">
      <dsp:nvSpPr>
        <dsp:cNvPr id="0" name=""/>
        <dsp:cNvSpPr/>
      </dsp:nvSpPr>
      <dsp:spPr>
        <a:xfrm>
          <a:off x="4037977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Wake Up early</a:t>
          </a:r>
          <a:endParaRPr lang="zh-CN" altLang="en-US" sz="2600" kern="1200"/>
        </a:p>
      </dsp:txBody>
      <dsp:txXfrm>
        <a:off x="4037977" y="2333978"/>
        <a:ext cx="2366140" cy="721384"/>
      </dsp:txXfrm>
    </dsp:sp>
    <dsp:sp modelId="{D456BF37-646F-420A-817B-2C6FE870644F}">
      <dsp:nvSpPr>
        <dsp:cNvPr id="0" name=""/>
        <dsp:cNvSpPr/>
      </dsp:nvSpPr>
      <dsp:spPr>
        <a:xfrm>
          <a:off x="1198608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Baseline</a:t>
          </a:r>
          <a:endParaRPr lang="zh-CN" altLang="en-US" sz="2600" kern="1200"/>
        </a:p>
      </dsp:txBody>
      <dsp:txXfrm>
        <a:off x="1198608" y="3235709"/>
        <a:ext cx="2366140" cy="721384"/>
      </dsp:txXfrm>
    </dsp:sp>
    <dsp:sp modelId="{ED2EE770-33C8-43D7-AF5D-F64A3E032403}">
      <dsp:nvSpPr>
        <dsp:cNvPr id="0" name=""/>
        <dsp:cNvSpPr/>
      </dsp:nvSpPr>
      <dsp:spPr>
        <a:xfrm>
          <a:off x="4037977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Overall OK</a:t>
          </a:r>
          <a:endParaRPr lang="zh-CN" altLang="en-US" sz="2600" kern="1200"/>
        </a:p>
      </dsp:txBody>
      <dsp:txXfrm>
        <a:off x="4037977" y="3235709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1</cp:revision>
  <dcterms:created xsi:type="dcterms:W3CDTF">2018-07-09T12:32:00Z</dcterms:created>
  <dcterms:modified xsi:type="dcterms:W3CDTF">2018-10-17T14:39:00Z</dcterms:modified>
</cp:coreProperties>
</file>